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F4324" w14:textId="77777777" w:rsidR="00D24D14" w:rsidRPr="00091825" w:rsidRDefault="00D24D14" w:rsidP="00D24D14">
      <w:pPr>
        <w:spacing w:after="0" w:line="240" w:lineRule="auto"/>
        <w:contextualSpacing/>
        <w:jc w:val="center"/>
        <w:rPr>
          <w:rFonts w:ascii="Times New Roman" w:hAnsi="Times New Roman"/>
          <w:b/>
          <w:color w:val="002060"/>
          <w:sz w:val="36"/>
          <w:szCs w:val="36"/>
        </w:rPr>
      </w:pPr>
      <w:bookmarkStart w:id="0" w:name="_Hlk94856881"/>
      <w:r w:rsidRPr="00091825">
        <w:rPr>
          <w:rFonts w:ascii="Times New Roman" w:hAnsi="Times New Roman"/>
          <w:b/>
          <w:color w:val="002060"/>
          <w:sz w:val="36"/>
          <w:szCs w:val="36"/>
        </w:rPr>
        <w:t xml:space="preserve">Instituto Nacional de Ciências e Tecnologia </w:t>
      </w:r>
    </w:p>
    <w:p w14:paraId="24FF9745" w14:textId="77777777" w:rsidR="00D24D14" w:rsidRPr="00091825" w:rsidRDefault="00D24D14" w:rsidP="00D24D14">
      <w:pPr>
        <w:spacing w:after="0" w:line="240" w:lineRule="auto"/>
        <w:contextualSpacing/>
        <w:jc w:val="center"/>
        <w:rPr>
          <w:rFonts w:ascii="Times New Roman" w:hAnsi="Times New Roman"/>
          <w:b/>
          <w:color w:val="002060"/>
          <w:sz w:val="36"/>
          <w:szCs w:val="36"/>
        </w:rPr>
      </w:pPr>
      <w:r w:rsidRPr="00091825">
        <w:rPr>
          <w:rFonts w:ascii="Times New Roman" w:hAnsi="Times New Roman"/>
          <w:b/>
          <w:color w:val="002060"/>
          <w:sz w:val="36"/>
          <w:szCs w:val="36"/>
        </w:rPr>
        <w:t>Timor-Leste</w:t>
      </w:r>
    </w:p>
    <w:bookmarkEnd w:id="0"/>
    <w:p w14:paraId="51E2B135" w14:textId="50344F94" w:rsidR="00294D8E" w:rsidRDefault="00294D8E" w:rsidP="00294D8E"/>
    <w:p w14:paraId="664371C5" w14:textId="05116126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44706F2E" w14:textId="691B3EDC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2865FEAB" w14:textId="1205C17D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6BE7C07B" w14:textId="77777777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34D03122" w14:textId="77777777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31F9C855" w14:textId="463866F4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7CD26FA2" w14:textId="3011A79E" w:rsidR="004E4C2C" w:rsidRPr="00091825" w:rsidRDefault="004E4C2C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3058255A" w14:textId="409DB614" w:rsidR="004E4C2C" w:rsidRPr="00091825" w:rsidRDefault="004E4C2C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7D5EE292" w14:textId="3C26FBEB" w:rsidR="004E4C2C" w:rsidRPr="00091825" w:rsidRDefault="004E4C2C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3E9B2A08" w14:textId="61A84F91" w:rsidR="004E4C2C" w:rsidRPr="00091825" w:rsidRDefault="004E4C2C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110165A4" w14:textId="77777777" w:rsidR="004E4C2C" w:rsidRPr="00091825" w:rsidRDefault="004E4C2C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56873CB2" w14:textId="17206B73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1D304E03" w14:textId="302CB9DE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612D784B" w14:textId="50D5E136" w:rsidR="00D24D14" w:rsidRPr="00091825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</w:p>
    <w:p w14:paraId="45C5F696" w14:textId="382DBAF8" w:rsidR="00AE67A2" w:rsidRPr="00091825" w:rsidRDefault="00B60F2A" w:rsidP="00D24D14">
      <w:pPr>
        <w:spacing w:after="0" w:line="360" w:lineRule="auto"/>
        <w:contextualSpacing/>
        <w:rPr>
          <w:rFonts w:ascii="Times New Roman" w:hAnsi="Times New Roman"/>
          <w:b/>
          <w:bCs/>
          <w:color w:val="000000" w:themeColor="text1"/>
          <w:sz w:val="32"/>
          <w:szCs w:val="32"/>
        </w:rPr>
      </w:pPr>
      <w:r w:rsidRPr="00091825">
        <w:rPr>
          <w:rFonts w:ascii="Times New Roman" w:hAnsi="Times New Roman"/>
          <w:b/>
          <w:i/>
          <w:i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2413938" wp14:editId="5F53ED15">
            <wp:simplePos x="0" y="0"/>
            <wp:positionH relativeFrom="column">
              <wp:posOffset>5132705</wp:posOffset>
            </wp:positionH>
            <wp:positionV relativeFrom="paragraph">
              <wp:posOffset>40005</wp:posOffset>
            </wp:positionV>
            <wp:extent cx="563880" cy="545465"/>
            <wp:effectExtent l="0" t="0" r="7620" b="6985"/>
            <wp:wrapNone/>
            <wp:docPr id="5" name="Picture 1" descr="B:\Logo INCT\LOGO IN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:\Logo INCT\LOGO INC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7A2" w:rsidRPr="00091825">
        <w:rPr>
          <w:rFonts w:ascii="Times New Roman" w:hAnsi="Times New Roman"/>
          <w:b/>
          <w:bCs/>
          <w:i/>
          <w:iCs/>
          <w:color w:val="000000" w:themeColor="text1"/>
          <w:sz w:val="32"/>
          <w:szCs w:val="32"/>
        </w:rPr>
        <w:t>ANEXO II</w:t>
      </w:r>
      <w:r w:rsidR="0070058E" w:rsidRPr="00091825">
        <w:rPr>
          <w:rFonts w:ascii="Times New Roman" w:hAnsi="Times New Roman"/>
          <w:b/>
          <w:bCs/>
          <w:i/>
          <w:iCs/>
          <w:color w:val="000000" w:themeColor="text1"/>
          <w:sz w:val="32"/>
          <w:szCs w:val="32"/>
        </w:rPr>
        <w:t>I</w:t>
      </w:r>
    </w:p>
    <w:p w14:paraId="6876AEF4" w14:textId="6752E382" w:rsidR="00D24D14" w:rsidRPr="00385D5D" w:rsidRDefault="00385D5D" w:rsidP="00D24D14">
      <w:pPr>
        <w:spacing w:after="0" w:line="360" w:lineRule="auto"/>
        <w:contextualSpacing/>
        <w:rPr>
          <w:rFonts w:ascii="Times New Roman" w:hAnsi="Times New Roman"/>
          <w:b/>
          <w:bCs/>
          <w:sz w:val="32"/>
          <w:szCs w:val="32"/>
        </w:rPr>
      </w:pPr>
      <w:r w:rsidRPr="00385D5D">
        <w:rPr>
          <w:rFonts w:ascii="Times New Roman" w:hAnsi="Times New Roman"/>
          <w:b/>
          <w:bCs/>
          <w:sz w:val="32"/>
          <w:szCs w:val="32"/>
        </w:rPr>
        <w:t xml:space="preserve">Modelo de </w:t>
      </w:r>
      <w:r w:rsidR="00D24D14" w:rsidRPr="00385D5D">
        <w:rPr>
          <w:rFonts w:ascii="Times New Roman" w:hAnsi="Times New Roman"/>
          <w:b/>
          <w:bCs/>
          <w:sz w:val="32"/>
          <w:szCs w:val="32"/>
        </w:rPr>
        <w:t>Proposta de Investigação</w:t>
      </w:r>
      <w:r>
        <w:rPr>
          <w:rFonts w:ascii="Times New Roman" w:hAnsi="Times New Roman"/>
          <w:b/>
          <w:bCs/>
          <w:sz w:val="32"/>
          <w:szCs w:val="32"/>
        </w:rPr>
        <w:t xml:space="preserve"> </w:t>
      </w:r>
      <w:r w:rsidR="007C2637">
        <w:rPr>
          <w:rFonts w:ascii="Times New Roman" w:hAnsi="Times New Roman"/>
          <w:b/>
          <w:bCs/>
          <w:color w:val="002060"/>
          <w:sz w:val="40"/>
          <w:szCs w:val="40"/>
        </w:rPr>
        <w:t>2026</w:t>
      </w:r>
    </w:p>
    <w:p w14:paraId="2C22C01A" w14:textId="77777777" w:rsidR="00D24D14" w:rsidRPr="00385D5D" w:rsidRDefault="00D24D14" w:rsidP="00D24D14">
      <w:pPr>
        <w:spacing w:after="0" w:line="360" w:lineRule="auto"/>
        <w:contextualSpacing/>
        <w:rPr>
          <w:rFonts w:ascii="Times New Roman" w:hAnsi="Times New Roman"/>
          <w:b/>
          <w:bCs/>
          <w:sz w:val="32"/>
          <w:szCs w:val="32"/>
        </w:rPr>
      </w:pPr>
    </w:p>
    <w:p w14:paraId="4C3069C8" w14:textId="77777777" w:rsidR="00D24D14" w:rsidRDefault="00D24D14" w:rsidP="00D24D14">
      <w:pPr>
        <w:spacing w:after="0" w:line="360" w:lineRule="auto"/>
        <w:contextualSpacing/>
        <w:rPr>
          <w:rFonts w:ascii="Times New Roman" w:hAnsi="Times New Roman"/>
          <w:b/>
          <w:bCs/>
          <w:sz w:val="28"/>
          <w:szCs w:val="28"/>
        </w:rPr>
      </w:pPr>
    </w:p>
    <w:p w14:paraId="7856EA4E" w14:textId="48BA7AEA" w:rsidR="00D24D14" w:rsidRDefault="00D24D14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350A4132" w14:textId="17744739" w:rsidR="00385D5D" w:rsidRDefault="00385D5D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62DD1C5D" w14:textId="579600A3" w:rsidR="00385D5D" w:rsidRDefault="00385D5D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589EE7A5" w14:textId="77777777" w:rsidR="0070058E" w:rsidRDefault="0070058E" w:rsidP="00D24D14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2FF1875A" w14:textId="7322A24F" w:rsidR="00AE67A2" w:rsidRDefault="00581B78" w:rsidP="0051388A">
      <w:pPr>
        <w:spacing w:after="0" w:line="360" w:lineRule="auto"/>
        <w:contextualSpacing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íli, </w:t>
      </w:r>
      <w:r w:rsidR="001E62F0">
        <w:rPr>
          <w:rFonts w:ascii="Times New Roman" w:hAnsi="Times New Roman"/>
          <w:sz w:val="20"/>
          <w:szCs w:val="20"/>
        </w:rPr>
        <w:t>janeiro</w:t>
      </w:r>
      <w:r w:rsidR="00D24D14" w:rsidRPr="005F1B96">
        <w:rPr>
          <w:rFonts w:ascii="Times New Roman" w:hAnsi="Times New Roman"/>
          <w:sz w:val="20"/>
          <w:szCs w:val="20"/>
        </w:rPr>
        <w:t xml:space="preserve"> de </w:t>
      </w:r>
      <w:r w:rsidR="007C2637">
        <w:rPr>
          <w:rFonts w:ascii="Times New Roman" w:hAnsi="Times New Roman"/>
          <w:sz w:val="20"/>
          <w:szCs w:val="20"/>
        </w:rPr>
        <w:t>2026</w:t>
      </w:r>
    </w:p>
    <w:p w14:paraId="63C28C49" w14:textId="3BC44D79" w:rsidR="00CB68F4" w:rsidRDefault="00CB68F4" w:rsidP="0051388A">
      <w:pPr>
        <w:spacing w:after="0" w:line="36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74DCF2EC" w14:textId="77777777" w:rsidR="00CB68F4" w:rsidRPr="0051388A" w:rsidRDefault="00CB68F4" w:rsidP="0051388A">
      <w:pPr>
        <w:spacing w:after="0" w:line="36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135F05DB" w14:textId="77777777" w:rsidR="00CB68F4" w:rsidRDefault="00CB68F4" w:rsidP="0075243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6A964A" w14:textId="5B602B03" w:rsidR="0051388A" w:rsidRDefault="0070058E" w:rsidP="0075243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243C">
        <w:rPr>
          <w:rFonts w:ascii="Times New Roman" w:hAnsi="Times New Roman" w:cs="Times New Roman"/>
          <w:b/>
          <w:bCs/>
          <w:sz w:val="24"/>
          <w:szCs w:val="24"/>
        </w:rPr>
        <w:t>Instruções de Preenchimento</w:t>
      </w:r>
    </w:p>
    <w:p w14:paraId="21847288" w14:textId="77777777" w:rsidR="0075243C" w:rsidRPr="0075243C" w:rsidRDefault="0075243C" w:rsidP="0075243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CBCBADD" w14:textId="758884E8" w:rsidR="0051388A" w:rsidRDefault="0051388A" w:rsidP="007C2637">
      <w:pPr>
        <w:spacing w:after="0" w:line="240" w:lineRule="auto"/>
        <w:ind w:left="-567"/>
        <w:jc w:val="both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>Recomenda-se que leia estas instruções antes de elaborar a sua Proposta de Investigação</w:t>
      </w:r>
      <w:r w:rsidR="00DE1B23">
        <w:rPr>
          <w:rFonts w:ascii="Times New Roman" w:hAnsi="Times New Roman" w:cs="Times New Roman"/>
          <w:sz w:val="24"/>
          <w:szCs w:val="24"/>
        </w:rPr>
        <w:t xml:space="preserve"> </w:t>
      </w:r>
      <w:r w:rsidRPr="0075243C">
        <w:rPr>
          <w:rFonts w:ascii="Times New Roman" w:hAnsi="Times New Roman" w:cs="Times New Roman"/>
          <w:sz w:val="24"/>
          <w:szCs w:val="24"/>
        </w:rPr>
        <w:t>Também se</w:t>
      </w:r>
      <w:r w:rsidR="00EA045A">
        <w:rPr>
          <w:rFonts w:ascii="Times New Roman" w:hAnsi="Times New Roman" w:cs="Times New Roman"/>
          <w:sz w:val="24"/>
          <w:szCs w:val="24"/>
        </w:rPr>
        <w:t xml:space="preserve"> </w:t>
      </w:r>
      <w:r w:rsidRPr="0075243C">
        <w:rPr>
          <w:rFonts w:ascii="Times New Roman" w:hAnsi="Times New Roman" w:cs="Times New Roman"/>
          <w:sz w:val="24"/>
          <w:szCs w:val="24"/>
        </w:rPr>
        <w:t xml:space="preserve">recomenda que leia o Anúncio do Concurso para Atribuição de Fundos para Projetos de Investigação Científica INCT </w:t>
      </w:r>
      <w:r w:rsidR="007C2637">
        <w:rPr>
          <w:rFonts w:ascii="Times New Roman" w:hAnsi="Times New Roman" w:cs="Times New Roman"/>
          <w:sz w:val="24"/>
          <w:szCs w:val="24"/>
        </w:rPr>
        <w:t>2026</w:t>
      </w:r>
      <w:r w:rsidR="00BD4144" w:rsidRPr="0075243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20BE6D" w14:textId="77777777" w:rsidR="0075243C" w:rsidRPr="0075243C" w:rsidRDefault="0075243C" w:rsidP="007C2637">
      <w:pPr>
        <w:spacing w:after="0" w:line="240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7939C681" w14:textId="257F9511" w:rsidR="0051388A" w:rsidRPr="0075243C" w:rsidRDefault="0051388A" w:rsidP="007C2637">
      <w:pPr>
        <w:spacing w:after="0" w:line="240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b/>
          <w:bCs/>
          <w:sz w:val="24"/>
          <w:szCs w:val="24"/>
        </w:rPr>
        <w:t>1ª Etapa</w:t>
      </w:r>
      <w:r w:rsidR="00D83933" w:rsidRPr="0075243C">
        <w:rPr>
          <w:rFonts w:ascii="Times New Roman" w:hAnsi="Times New Roman" w:cs="Times New Roman"/>
          <w:b/>
          <w:bCs/>
          <w:sz w:val="24"/>
          <w:szCs w:val="24"/>
        </w:rPr>
        <w:t xml:space="preserve"> - Documentos necessários para preencher o </w:t>
      </w:r>
      <w:r w:rsidR="00EA045A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83933" w:rsidRPr="0075243C">
        <w:rPr>
          <w:rFonts w:ascii="Times New Roman" w:hAnsi="Times New Roman" w:cs="Times New Roman"/>
          <w:b/>
          <w:bCs/>
          <w:sz w:val="24"/>
          <w:szCs w:val="24"/>
        </w:rPr>
        <w:t xml:space="preserve">odelo de </w:t>
      </w:r>
      <w:r w:rsidR="00EA045A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D83933" w:rsidRPr="0075243C">
        <w:rPr>
          <w:rFonts w:ascii="Times New Roman" w:hAnsi="Times New Roman" w:cs="Times New Roman"/>
          <w:b/>
          <w:bCs/>
          <w:sz w:val="24"/>
          <w:szCs w:val="24"/>
        </w:rPr>
        <w:t xml:space="preserve">roposta de </w:t>
      </w:r>
      <w:r w:rsidR="00EA045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83933" w:rsidRPr="0075243C">
        <w:rPr>
          <w:rFonts w:ascii="Times New Roman" w:hAnsi="Times New Roman" w:cs="Times New Roman"/>
          <w:b/>
          <w:bCs/>
          <w:sz w:val="24"/>
          <w:szCs w:val="24"/>
        </w:rPr>
        <w:t>nvestigação</w:t>
      </w:r>
      <w:r w:rsidRPr="007524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45C7647" w14:textId="0E899309" w:rsidR="0051388A" w:rsidRPr="0075243C" w:rsidRDefault="0051388A" w:rsidP="007C2637">
      <w:pPr>
        <w:spacing w:after="0" w:line="240" w:lineRule="auto"/>
        <w:ind w:left="-567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 xml:space="preserve">Para preencher este modelo de Proposta de Investigação, deverá obrigatoriamente ter em sua posse </w:t>
      </w:r>
      <w:r w:rsidR="008E35A4" w:rsidRPr="0075243C">
        <w:rPr>
          <w:rFonts w:ascii="Times New Roman" w:hAnsi="Times New Roman" w:cs="Times New Roman"/>
          <w:sz w:val="24"/>
          <w:szCs w:val="24"/>
        </w:rPr>
        <w:t>os seguintes</w:t>
      </w:r>
      <w:r w:rsidRPr="0075243C">
        <w:rPr>
          <w:rFonts w:ascii="Times New Roman" w:hAnsi="Times New Roman" w:cs="Times New Roman"/>
          <w:sz w:val="24"/>
          <w:szCs w:val="24"/>
        </w:rPr>
        <w:t xml:space="preserve"> documentos: </w:t>
      </w:r>
    </w:p>
    <w:p w14:paraId="442C7E7D" w14:textId="20D357C2" w:rsidR="0051388A" w:rsidRPr="0075243C" w:rsidRDefault="0051388A" w:rsidP="007C2637">
      <w:pPr>
        <w:pStyle w:val="PargrafodaLista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 xml:space="preserve">Anúncio do Concurso para Atribuição de Fundos para Projetos de Investigação Científica INCT </w:t>
      </w:r>
      <w:r w:rsidR="007C2637">
        <w:rPr>
          <w:rFonts w:ascii="Times New Roman" w:hAnsi="Times New Roman" w:cs="Times New Roman"/>
          <w:sz w:val="24"/>
          <w:szCs w:val="24"/>
        </w:rPr>
        <w:t>2026</w:t>
      </w:r>
    </w:p>
    <w:p w14:paraId="7CC5F5C2" w14:textId="6552C4F4" w:rsidR="008E35A4" w:rsidRPr="0075243C" w:rsidRDefault="008E35A4" w:rsidP="007C2637">
      <w:pPr>
        <w:pStyle w:val="PargrafodaLista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 xml:space="preserve">ANEXO I - Linhas de Pesquisa e Propostas de Investigação INCT </w:t>
      </w:r>
      <w:r w:rsidR="007C2637">
        <w:rPr>
          <w:rFonts w:ascii="Times New Roman" w:hAnsi="Times New Roman" w:cs="Times New Roman"/>
          <w:sz w:val="24"/>
          <w:szCs w:val="24"/>
        </w:rPr>
        <w:t>2026</w:t>
      </w:r>
    </w:p>
    <w:p w14:paraId="3BAABDBD" w14:textId="2F4BA172" w:rsidR="0051388A" w:rsidRPr="0075243C" w:rsidRDefault="0051388A" w:rsidP="007C2637">
      <w:pPr>
        <w:pStyle w:val="PargrafodaLista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>ANEXO I</w:t>
      </w:r>
      <w:r w:rsidR="008E35A4" w:rsidRPr="0075243C">
        <w:rPr>
          <w:rFonts w:ascii="Times New Roman" w:hAnsi="Times New Roman" w:cs="Times New Roman"/>
          <w:sz w:val="24"/>
          <w:szCs w:val="24"/>
        </w:rPr>
        <w:t>I</w:t>
      </w:r>
      <w:r w:rsidRPr="0075243C">
        <w:rPr>
          <w:rFonts w:ascii="Times New Roman" w:hAnsi="Times New Roman" w:cs="Times New Roman"/>
          <w:sz w:val="24"/>
          <w:szCs w:val="24"/>
        </w:rPr>
        <w:t xml:space="preserve"> - Guião de Preenchimento de Proposta de Investigação - Instruções e Exemplos</w:t>
      </w:r>
    </w:p>
    <w:p w14:paraId="7D8592D7" w14:textId="39F6DE65" w:rsidR="008E35A4" w:rsidRDefault="008E35A4" w:rsidP="007C2637">
      <w:pPr>
        <w:pStyle w:val="PargrafodaLista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 xml:space="preserve">ANEXO III - Modelo de Proposta de Investigação INCT </w:t>
      </w:r>
      <w:r w:rsidR="007C2637">
        <w:rPr>
          <w:rFonts w:ascii="Times New Roman" w:hAnsi="Times New Roman" w:cs="Times New Roman"/>
          <w:sz w:val="24"/>
          <w:szCs w:val="24"/>
        </w:rPr>
        <w:t>2026</w:t>
      </w:r>
    </w:p>
    <w:p w14:paraId="4AABC2F7" w14:textId="2F1C4F22" w:rsidR="007C2637" w:rsidRDefault="007C2637" w:rsidP="007C2637">
      <w:pPr>
        <w:pStyle w:val="PargrafodaLista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ulamento Concurso de Pesquisa Científica INCT 2026</w:t>
      </w:r>
    </w:p>
    <w:p w14:paraId="6F041C89" w14:textId="77777777" w:rsidR="0075243C" w:rsidRPr="0075243C" w:rsidRDefault="0075243C" w:rsidP="007C2637">
      <w:pPr>
        <w:pStyle w:val="PargrafodaLista"/>
        <w:spacing w:after="0" w:line="240" w:lineRule="auto"/>
        <w:ind w:hanging="567"/>
        <w:rPr>
          <w:rFonts w:ascii="Times New Roman" w:hAnsi="Times New Roman" w:cs="Times New Roman"/>
          <w:sz w:val="24"/>
          <w:szCs w:val="24"/>
        </w:rPr>
      </w:pPr>
    </w:p>
    <w:p w14:paraId="716990E4" w14:textId="08B198AB" w:rsidR="008E35A4" w:rsidRPr="0075243C" w:rsidRDefault="008E35A4" w:rsidP="007C2637">
      <w:pPr>
        <w:spacing w:after="0" w:line="240" w:lineRule="auto"/>
        <w:ind w:hanging="567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 xml:space="preserve"> </w:t>
      </w:r>
      <w:r w:rsidRPr="0075243C">
        <w:rPr>
          <w:rFonts w:ascii="Times New Roman" w:hAnsi="Times New Roman" w:cs="Times New Roman"/>
          <w:b/>
          <w:bCs/>
          <w:sz w:val="24"/>
          <w:szCs w:val="24"/>
        </w:rPr>
        <w:t>2ª Etapa</w:t>
      </w:r>
      <w:r w:rsidR="00D83933" w:rsidRPr="0075243C">
        <w:rPr>
          <w:rFonts w:ascii="Times New Roman" w:hAnsi="Times New Roman" w:cs="Times New Roman"/>
          <w:b/>
          <w:bCs/>
          <w:sz w:val="24"/>
          <w:szCs w:val="24"/>
        </w:rPr>
        <w:t xml:space="preserve"> - Aspetos Técnicos</w:t>
      </w:r>
      <w:r w:rsidRPr="007524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1AC94F8" w14:textId="01403AA9" w:rsidR="00E84675" w:rsidRPr="0075243C" w:rsidRDefault="008E35A4" w:rsidP="007C2637">
      <w:pPr>
        <w:pStyle w:val="PargrafodaLista"/>
        <w:numPr>
          <w:ilvl w:val="0"/>
          <w:numId w:val="40"/>
        </w:numPr>
        <w:spacing w:after="0" w:line="240" w:lineRule="auto"/>
        <w:ind w:left="142" w:hanging="284"/>
        <w:jc w:val="both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 xml:space="preserve">O documento que deverá constar na </w:t>
      </w:r>
      <w:r w:rsidR="00E84675" w:rsidRPr="0075243C">
        <w:rPr>
          <w:rFonts w:ascii="Times New Roman" w:hAnsi="Times New Roman" w:cs="Times New Roman"/>
          <w:sz w:val="24"/>
          <w:szCs w:val="24"/>
        </w:rPr>
        <w:t xml:space="preserve">sua </w:t>
      </w:r>
      <w:r w:rsidRPr="0075243C">
        <w:rPr>
          <w:rFonts w:ascii="Times New Roman" w:hAnsi="Times New Roman" w:cs="Times New Roman"/>
          <w:sz w:val="24"/>
          <w:szCs w:val="24"/>
        </w:rPr>
        <w:t>candidatura</w:t>
      </w:r>
      <w:r w:rsidR="00E84675" w:rsidRPr="0075243C">
        <w:rPr>
          <w:rFonts w:ascii="Times New Roman" w:hAnsi="Times New Roman" w:cs="Times New Roman"/>
          <w:sz w:val="24"/>
          <w:szCs w:val="24"/>
        </w:rPr>
        <w:t xml:space="preserve">, juntamente com os outros documentos exigidos no </w:t>
      </w:r>
      <w:r w:rsidR="00BD4144" w:rsidRPr="0075243C">
        <w:rPr>
          <w:rFonts w:ascii="Times New Roman" w:hAnsi="Times New Roman" w:cs="Times New Roman"/>
          <w:sz w:val="24"/>
          <w:szCs w:val="24"/>
        </w:rPr>
        <w:t>A</w:t>
      </w:r>
      <w:r w:rsidR="00E84675" w:rsidRPr="0075243C">
        <w:rPr>
          <w:rFonts w:ascii="Times New Roman" w:hAnsi="Times New Roman" w:cs="Times New Roman"/>
          <w:sz w:val="24"/>
          <w:szCs w:val="24"/>
        </w:rPr>
        <w:t xml:space="preserve">núncio, é o ANEXO III - Modelo de Proposta de Investigação INCT </w:t>
      </w:r>
      <w:r w:rsidR="007C2637">
        <w:rPr>
          <w:rFonts w:ascii="Times New Roman" w:hAnsi="Times New Roman" w:cs="Times New Roman"/>
          <w:sz w:val="24"/>
          <w:szCs w:val="24"/>
        </w:rPr>
        <w:t>2026</w:t>
      </w:r>
      <w:r w:rsidR="00E84675" w:rsidRPr="0075243C">
        <w:rPr>
          <w:rFonts w:ascii="Times New Roman" w:hAnsi="Times New Roman" w:cs="Times New Roman"/>
          <w:sz w:val="24"/>
          <w:szCs w:val="24"/>
        </w:rPr>
        <w:t xml:space="preserve">, devidamente preenchido. Não precisa de juntar os outros anexos na sua candidatura. </w:t>
      </w:r>
    </w:p>
    <w:p w14:paraId="0B3AB304" w14:textId="020098C5" w:rsidR="00BD4144" w:rsidRDefault="00BD4144" w:rsidP="007C2637">
      <w:pPr>
        <w:pStyle w:val="PargrafodaLista"/>
        <w:numPr>
          <w:ilvl w:val="0"/>
          <w:numId w:val="40"/>
        </w:numPr>
        <w:spacing w:after="0" w:line="240" w:lineRule="auto"/>
        <w:ind w:left="142" w:hanging="284"/>
        <w:jc w:val="both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sz w:val="24"/>
          <w:szCs w:val="24"/>
        </w:rPr>
        <w:t xml:space="preserve">Por uma questão de transparência e boa interpretação da informação, é obrigatório preencher o Modelo de Proposta de Investigação com recurso a um computador, </w:t>
      </w:r>
      <w:r w:rsidR="00A0788A" w:rsidRPr="0075243C">
        <w:rPr>
          <w:rFonts w:ascii="Times New Roman" w:hAnsi="Times New Roman" w:cs="Times New Roman"/>
          <w:sz w:val="24"/>
          <w:szCs w:val="24"/>
        </w:rPr>
        <w:t>recomendando-se</w:t>
      </w:r>
      <w:r w:rsidR="00D83933" w:rsidRPr="0075243C">
        <w:rPr>
          <w:rFonts w:ascii="Times New Roman" w:hAnsi="Times New Roman" w:cs="Times New Roman"/>
          <w:sz w:val="24"/>
          <w:szCs w:val="24"/>
        </w:rPr>
        <w:t>,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 para o efeito</w:t>
      </w:r>
      <w:r w:rsidR="00D83933" w:rsidRPr="0075243C">
        <w:rPr>
          <w:rFonts w:ascii="Times New Roman" w:hAnsi="Times New Roman" w:cs="Times New Roman"/>
          <w:sz w:val="24"/>
          <w:szCs w:val="24"/>
        </w:rPr>
        <w:t>,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 a utilização</w:t>
      </w:r>
      <w:r w:rsidRPr="0075243C">
        <w:rPr>
          <w:rFonts w:ascii="Times New Roman" w:hAnsi="Times New Roman" w:cs="Times New Roman"/>
          <w:sz w:val="24"/>
          <w:szCs w:val="24"/>
        </w:rPr>
        <w:t xml:space="preserve"> do programa </w:t>
      </w:r>
      <w:r w:rsidRPr="0075243C">
        <w:rPr>
          <w:rFonts w:ascii="Times New Roman" w:hAnsi="Times New Roman" w:cs="Times New Roman"/>
          <w:i/>
          <w:iCs/>
          <w:sz w:val="24"/>
          <w:szCs w:val="24"/>
        </w:rPr>
        <w:t>Word</w:t>
      </w:r>
      <w:r w:rsidRPr="0075243C">
        <w:rPr>
          <w:rFonts w:ascii="Times New Roman" w:hAnsi="Times New Roman" w:cs="Times New Roman"/>
          <w:sz w:val="24"/>
          <w:szCs w:val="24"/>
        </w:rPr>
        <w:t xml:space="preserve">, da </w:t>
      </w:r>
      <w:r w:rsidRPr="0075243C">
        <w:rPr>
          <w:rFonts w:ascii="Times New Roman" w:hAnsi="Times New Roman" w:cs="Times New Roman"/>
          <w:i/>
          <w:iCs/>
          <w:sz w:val="24"/>
          <w:szCs w:val="24"/>
        </w:rPr>
        <w:t>Microsoft</w:t>
      </w:r>
      <w:r w:rsidRPr="0075243C">
        <w:rPr>
          <w:rFonts w:ascii="Times New Roman" w:hAnsi="Times New Roman" w:cs="Times New Roman"/>
          <w:sz w:val="24"/>
          <w:szCs w:val="24"/>
        </w:rPr>
        <w:t xml:space="preserve"> </w:t>
      </w:r>
      <w:r w:rsidRPr="0075243C">
        <w:rPr>
          <w:rFonts w:ascii="Times New Roman" w:hAnsi="Times New Roman" w:cs="Times New Roman"/>
          <w:i/>
          <w:iCs/>
          <w:sz w:val="24"/>
          <w:szCs w:val="24"/>
        </w:rPr>
        <w:t>Office</w:t>
      </w:r>
      <w:r w:rsidRPr="0075243C">
        <w:rPr>
          <w:rFonts w:ascii="Times New Roman" w:hAnsi="Times New Roman" w:cs="Times New Roman"/>
          <w:sz w:val="24"/>
          <w:szCs w:val="24"/>
        </w:rPr>
        <w:t xml:space="preserve"> ou </w:t>
      </w:r>
      <w:r w:rsidR="00D83933" w:rsidRPr="0075243C">
        <w:rPr>
          <w:rFonts w:ascii="Times New Roman" w:hAnsi="Times New Roman" w:cs="Times New Roman"/>
          <w:sz w:val="24"/>
          <w:szCs w:val="24"/>
        </w:rPr>
        <w:t xml:space="preserve">outros </w:t>
      </w:r>
      <w:r w:rsidRPr="0075243C">
        <w:rPr>
          <w:rFonts w:ascii="Times New Roman" w:hAnsi="Times New Roman" w:cs="Times New Roman"/>
          <w:sz w:val="24"/>
          <w:szCs w:val="24"/>
        </w:rPr>
        <w:t xml:space="preserve">programas similares, com 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o tipo de letra </w:t>
      </w:r>
      <w:r w:rsidR="00A0788A" w:rsidRPr="0075243C">
        <w:rPr>
          <w:rFonts w:ascii="Times New Roman" w:hAnsi="Times New Roman" w:cs="Times New Roman"/>
          <w:i/>
          <w:iCs/>
          <w:sz w:val="24"/>
          <w:szCs w:val="24"/>
        </w:rPr>
        <w:t>Times New Roman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, </w:t>
      </w:r>
      <w:r w:rsidR="00A0788A" w:rsidRPr="0075243C">
        <w:rPr>
          <w:rFonts w:ascii="Times New Roman" w:hAnsi="Times New Roman" w:cs="Times New Roman"/>
          <w:i/>
          <w:iCs/>
          <w:sz w:val="24"/>
          <w:szCs w:val="24"/>
        </w:rPr>
        <w:t>Cambria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, </w:t>
      </w:r>
      <w:r w:rsidR="00D83933" w:rsidRPr="0075243C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A0788A" w:rsidRPr="0075243C">
        <w:rPr>
          <w:rFonts w:ascii="Times New Roman" w:hAnsi="Times New Roman" w:cs="Times New Roman"/>
          <w:i/>
          <w:iCs/>
          <w:sz w:val="24"/>
          <w:szCs w:val="24"/>
        </w:rPr>
        <w:t>alibri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, </w:t>
      </w:r>
      <w:r w:rsidR="00A0788A" w:rsidRPr="0075243C">
        <w:rPr>
          <w:rFonts w:ascii="Times New Roman" w:hAnsi="Times New Roman" w:cs="Times New Roman"/>
          <w:i/>
          <w:iCs/>
          <w:sz w:val="24"/>
          <w:szCs w:val="24"/>
        </w:rPr>
        <w:t>Arial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 ou </w:t>
      </w:r>
      <w:r w:rsidR="00A0788A" w:rsidRPr="0075243C">
        <w:rPr>
          <w:rFonts w:ascii="Times New Roman" w:hAnsi="Times New Roman" w:cs="Times New Roman"/>
          <w:i/>
          <w:iCs/>
          <w:sz w:val="24"/>
          <w:szCs w:val="24"/>
        </w:rPr>
        <w:t xml:space="preserve">Palatino </w:t>
      </w:r>
      <w:r w:rsidR="00D83933" w:rsidRPr="0075243C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A0788A" w:rsidRPr="0075243C">
        <w:rPr>
          <w:rFonts w:ascii="Times New Roman" w:hAnsi="Times New Roman" w:cs="Times New Roman"/>
          <w:i/>
          <w:iCs/>
          <w:sz w:val="24"/>
          <w:szCs w:val="24"/>
        </w:rPr>
        <w:t>inotype</w:t>
      </w:r>
      <w:r w:rsidR="00A0788A" w:rsidRPr="0075243C">
        <w:rPr>
          <w:rFonts w:ascii="Times New Roman" w:hAnsi="Times New Roman" w:cs="Times New Roman"/>
          <w:sz w:val="24"/>
          <w:szCs w:val="24"/>
        </w:rPr>
        <w:t xml:space="preserve">, tamanho 12, espaçamento entre linhas de 1.5, </w:t>
      </w:r>
      <w:r w:rsidR="00D83933" w:rsidRPr="0075243C">
        <w:rPr>
          <w:rFonts w:ascii="Times New Roman" w:hAnsi="Times New Roman" w:cs="Times New Roman"/>
          <w:sz w:val="24"/>
          <w:szCs w:val="24"/>
        </w:rPr>
        <w:t xml:space="preserve">texto justificado. Títulos </w:t>
      </w:r>
      <w:r w:rsidR="00B609CB">
        <w:rPr>
          <w:rFonts w:ascii="Times New Roman" w:hAnsi="Times New Roman" w:cs="Times New Roman"/>
          <w:sz w:val="24"/>
          <w:szCs w:val="24"/>
        </w:rPr>
        <w:t>deverão figurar com</w:t>
      </w:r>
      <w:r w:rsidR="00D83933" w:rsidRPr="0075243C">
        <w:rPr>
          <w:rFonts w:ascii="Times New Roman" w:hAnsi="Times New Roman" w:cs="Times New Roman"/>
          <w:sz w:val="24"/>
          <w:szCs w:val="24"/>
        </w:rPr>
        <w:t xml:space="preserve"> tamanho 14, a negrito e subtítulos com tamanho 12, a negrito. </w:t>
      </w:r>
    </w:p>
    <w:p w14:paraId="080DF79A" w14:textId="77777777" w:rsidR="0075243C" w:rsidRPr="0075243C" w:rsidRDefault="0075243C" w:rsidP="007C2637">
      <w:pPr>
        <w:pStyle w:val="PargrafodaLista"/>
        <w:spacing w:after="0" w:line="240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617FD8E2" w14:textId="73C2A7C0" w:rsidR="00EA045A" w:rsidRDefault="00BD4144" w:rsidP="007C2637">
      <w:pPr>
        <w:spacing w:after="0" w:line="240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75243C">
        <w:rPr>
          <w:rFonts w:ascii="Times New Roman" w:hAnsi="Times New Roman" w:cs="Times New Roman"/>
          <w:b/>
          <w:bCs/>
          <w:sz w:val="24"/>
          <w:szCs w:val="24"/>
        </w:rPr>
        <w:t>3ª Etapa</w:t>
      </w:r>
      <w:r w:rsidR="00D83933" w:rsidRPr="0075243C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 w:rsidR="00581B78" w:rsidRPr="0075243C">
        <w:rPr>
          <w:rFonts w:ascii="Times New Roman" w:hAnsi="Times New Roman" w:cs="Times New Roman"/>
          <w:b/>
          <w:bCs/>
          <w:sz w:val="24"/>
          <w:szCs w:val="24"/>
        </w:rPr>
        <w:t>Preenchimento:</w:t>
      </w:r>
    </w:p>
    <w:p w14:paraId="4D21A77D" w14:textId="3BD077E2" w:rsidR="00EA045A" w:rsidRDefault="0075243C" w:rsidP="007C2637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45A">
        <w:rPr>
          <w:rFonts w:ascii="Times New Roman" w:hAnsi="Times New Roman" w:cs="Times New Roman"/>
          <w:sz w:val="24"/>
          <w:szCs w:val="24"/>
        </w:rPr>
        <w:t>Recomenda-se que veja as instruções e exemplos do ANEXO II - Guião de Preenchimento de</w:t>
      </w:r>
      <w:r w:rsidR="00EA045A">
        <w:rPr>
          <w:rFonts w:ascii="Times New Roman" w:hAnsi="Times New Roman" w:cs="Times New Roman"/>
          <w:sz w:val="24"/>
          <w:szCs w:val="24"/>
        </w:rPr>
        <w:t xml:space="preserve"> </w:t>
      </w:r>
      <w:r w:rsidRPr="00EA045A">
        <w:rPr>
          <w:rFonts w:ascii="Times New Roman" w:hAnsi="Times New Roman" w:cs="Times New Roman"/>
          <w:sz w:val="24"/>
          <w:szCs w:val="24"/>
        </w:rPr>
        <w:t>Proposta de Investigação antes de preencher este modelo.</w:t>
      </w:r>
      <w:r w:rsidR="00EA045A" w:rsidRPr="00EA04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BB8608" w14:textId="79D3577E" w:rsidR="00EA045A" w:rsidRDefault="001C0F9A" w:rsidP="007C2637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45A">
        <w:rPr>
          <w:rFonts w:ascii="Times New Roman" w:hAnsi="Times New Roman" w:cs="Times New Roman"/>
          <w:sz w:val="24"/>
          <w:szCs w:val="24"/>
        </w:rPr>
        <w:t>No ponto nº 1 d</w:t>
      </w:r>
      <w:r w:rsidR="00E617DF" w:rsidRPr="00EA045A">
        <w:rPr>
          <w:rFonts w:ascii="Times New Roman" w:hAnsi="Times New Roman" w:cs="Times New Roman"/>
          <w:sz w:val="24"/>
          <w:szCs w:val="24"/>
        </w:rPr>
        <w:t xml:space="preserve">a Proposta de Investigação, deverá </w:t>
      </w:r>
      <w:r w:rsidR="00E617DF" w:rsidRPr="00EA045A">
        <w:rPr>
          <w:rFonts w:ascii="Times New Roman" w:hAnsi="Times New Roman" w:cs="Times New Roman"/>
          <w:sz w:val="24"/>
          <w:szCs w:val="24"/>
          <w:u w:val="single"/>
        </w:rPr>
        <w:t>escrever a referência da proposta de estudo</w:t>
      </w:r>
      <w:r w:rsidR="00E617DF" w:rsidRPr="00EA045A">
        <w:rPr>
          <w:rFonts w:ascii="Times New Roman" w:hAnsi="Times New Roman" w:cs="Times New Roman"/>
          <w:sz w:val="24"/>
          <w:szCs w:val="24"/>
        </w:rPr>
        <w:t xml:space="preserve"> que pretende desenvolver. Para isso, terá de consultar o ANEXO I - Linhas de Pesquisa e Propostas de Investigação, analisar todas as propostas de estudo e inserir a referência de acordo com o estudo que pretende </w:t>
      </w:r>
      <w:r w:rsidR="00D83933" w:rsidRPr="00EA045A">
        <w:rPr>
          <w:rFonts w:ascii="Times New Roman" w:hAnsi="Times New Roman" w:cs="Times New Roman"/>
          <w:sz w:val="24"/>
          <w:szCs w:val="24"/>
        </w:rPr>
        <w:t>trabalhar</w:t>
      </w:r>
      <w:r w:rsidR="00E617DF" w:rsidRPr="00EA045A">
        <w:rPr>
          <w:rFonts w:ascii="Times New Roman" w:hAnsi="Times New Roman" w:cs="Times New Roman"/>
          <w:sz w:val="24"/>
          <w:szCs w:val="24"/>
        </w:rPr>
        <w:t>. Recomenda-se que veja as instruções e exemplos do ANEXO II - Guião de Preenchimento de Proposta de Investigação</w:t>
      </w:r>
      <w:r w:rsidR="00EA04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62357EA" w14:textId="3BAB9D90" w:rsidR="002901EF" w:rsidRPr="00EA045A" w:rsidRDefault="00D83933" w:rsidP="007C2637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45A">
        <w:rPr>
          <w:rFonts w:ascii="Times New Roman" w:hAnsi="Times New Roman" w:cs="Times New Roman"/>
          <w:sz w:val="24"/>
          <w:szCs w:val="24"/>
        </w:rPr>
        <w:t>No ponto nº 2 da Proposta de Investig</w:t>
      </w:r>
      <w:r w:rsidR="0075243C" w:rsidRPr="00EA045A">
        <w:rPr>
          <w:rFonts w:ascii="Times New Roman" w:hAnsi="Times New Roman" w:cs="Times New Roman"/>
          <w:sz w:val="24"/>
          <w:szCs w:val="24"/>
        </w:rPr>
        <w:t>ação, deverá inserir o tema de estudo</w:t>
      </w:r>
      <w:r w:rsidR="00F750E5">
        <w:rPr>
          <w:rFonts w:ascii="Times New Roman" w:hAnsi="Times New Roman" w:cs="Times New Roman"/>
          <w:sz w:val="24"/>
          <w:szCs w:val="24"/>
        </w:rPr>
        <w:t xml:space="preserve"> geral de acordo com a referência</w:t>
      </w:r>
      <w:r w:rsidR="0075243C" w:rsidRPr="00EA045A">
        <w:rPr>
          <w:rFonts w:ascii="Times New Roman" w:hAnsi="Times New Roman" w:cs="Times New Roman"/>
          <w:sz w:val="24"/>
          <w:szCs w:val="24"/>
        </w:rPr>
        <w:t xml:space="preserve"> que pretende trabalhar. Para isso, terá de consultar o ANEXO I - Linhas de Pesquisa e Propostas de Investigação</w:t>
      </w:r>
      <w:r w:rsidR="00F750E5">
        <w:rPr>
          <w:rFonts w:ascii="Times New Roman" w:hAnsi="Times New Roman" w:cs="Times New Roman"/>
          <w:sz w:val="24"/>
          <w:szCs w:val="24"/>
        </w:rPr>
        <w:t xml:space="preserve"> </w:t>
      </w:r>
      <w:r w:rsidR="0075243C" w:rsidRPr="00EA045A">
        <w:rPr>
          <w:rFonts w:ascii="Times New Roman" w:hAnsi="Times New Roman" w:cs="Times New Roman"/>
          <w:sz w:val="24"/>
          <w:szCs w:val="24"/>
        </w:rPr>
        <w:t xml:space="preserve">e inserir o tema do estudo que pretende trabalhar. </w:t>
      </w:r>
      <w:r w:rsidR="00F750E5">
        <w:rPr>
          <w:rFonts w:ascii="Times New Roman" w:hAnsi="Times New Roman" w:cs="Times New Roman"/>
          <w:sz w:val="24"/>
          <w:szCs w:val="24"/>
        </w:rPr>
        <w:t>Por fim, deverá especificar o tema de pesquisa de acordo com as sugestões do INCT ou pode apresentar uma proposta de tema de trabalho</w:t>
      </w:r>
      <w:r w:rsidR="0075243C" w:rsidRPr="00EA045A">
        <w:rPr>
          <w:rFonts w:ascii="Times New Roman" w:hAnsi="Times New Roman" w:cs="Times New Roman"/>
          <w:sz w:val="24"/>
          <w:szCs w:val="24"/>
        </w:rPr>
        <w:t xml:space="preserve">. </w:t>
      </w:r>
      <w:r w:rsidR="00EA045A" w:rsidRPr="00EA045A">
        <w:rPr>
          <w:rFonts w:ascii="Times New Roman" w:hAnsi="Times New Roman" w:cs="Times New Roman"/>
          <w:sz w:val="24"/>
          <w:szCs w:val="24"/>
        </w:rPr>
        <w:t>Recomenda-se que veja as instruções e exemplos do ANEXO II</w:t>
      </w:r>
      <w:r w:rsidR="00EA045A">
        <w:rPr>
          <w:rFonts w:ascii="Times New Roman" w:hAnsi="Times New Roman" w:cs="Times New Roman"/>
          <w:sz w:val="24"/>
          <w:szCs w:val="24"/>
        </w:rPr>
        <w:t xml:space="preserve">. </w:t>
      </w:r>
      <w:r w:rsidR="007C2637">
        <w:rPr>
          <w:rFonts w:ascii="Times New Roman" w:hAnsi="Times New Roman" w:cs="Times New Roman"/>
          <w:sz w:val="24"/>
          <w:szCs w:val="24"/>
        </w:rPr>
        <w:t xml:space="preserve">No ano de 2026, o INCT dará importância aos estudos solicitados de acordo com as linhas ministeriais. Este documento pode ser descarregado na página. </w:t>
      </w:r>
    </w:p>
    <w:p w14:paraId="68711FCB" w14:textId="67F7359D" w:rsidR="00D83933" w:rsidRDefault="00D83933" w:rsidP="00D8393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86A833" w14:textId="77777777" w:rsidR="0075243C" w:rsidRPr="00D83933" w:rsidRDefault="0075243C" w:rsidP="00D8393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8EB0AF" w14:textId="795E4049" w:rsidR="009D5F53" w:rsidRPr="001B0AD4" w:rsidRDefault="009D5F53" w:rsidP="004E4C2C">
      <w:pPr>
        <w:ind w:left="-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DOS PESSOAIS DO INVESTIGADOR RESPONSÁVEL E </w:t>
      </w:r>
      <w:r w:rsidR="00374D48">
        <w:rPr>
          <w:rFonts w:ascii="Times New Roman" w:hAnsi="Times New Roman" w:cs="Times New Roman"/>
          <w:b/>
          <w:bCs/>
          <w:sz w:val="24"/>
          <w:szCs w:val="24"/>
        </w:rPr>
        <w:t xml:space="preserve">DE </w:t>
      </w:r>
      <w:r>
        <w:rPr>
          <w:rFonts w:ascii="Times New Roman" w:hAnsi="Times New Roman" w:cs="Times New Roman"/>
          <w:b/>
          <w:bCs/>
          <w:sz w:val="24"/>
          <w:szCs w:val="24"/>
        </w:rPr>
        <w:t>EQUIPA DE INVESTIGAÇÃO</w:t>
      </w:r>
    </w:p>
    <w:p w14:paraId="701CE72A" w14:textId="665D154D" w:rsidR="009D5F53" w:rsidRPr="00D05B34" w:rsidRDefault="009D5F53" w:rsidP="007C2637">
      <w:pPr>
        <w:pStyle w:val="PargrafodaLista"/>
        <w:numPr>
          <w:ilvl w:val="0"/>
          <w:numId w:val="10"/>
        </w:numPr>
        <w:ind w:left="-426" w:hanging="283"/>
        <w:rPr>
          <w:rFonts w:ascii="Times New Roman" w:hAnsi="Times New Roman" w:cs="Times New Roman"/>
          <w:b/>
          <w:bCs/>
          <w:sz w:val="24"/>
          <w:szCs w:val="24"/>
        </w:rPr>
      </w:pPr>
      <w:r w:rsidRPr="00D05B34">
        <w:rPr>
          <w:rFonts w:ascii="Times New Roman" w:hAnsi="Times New Roman" w:cs="Times New Roman"/>
          <w:b/>
          <w:bCs/>
          <w:sz w:val="24"/>
          <w:szCs w:val="24"/>
        </w:rPr>
        <w:t xml:space="preserve">Dados Pessoais do Investigador </w:t>
      </w:r>
      <w:r w:rsidR="00B05235">
        <w:rPr>
          <w:rFonts w:ascii="Times New Roman" w:hAnsi="Times New Roman" w:cs="Times New Roman"/>
          <w:b/>
          <w:bCs/>
          <w:sz w:val="24"/>
          <w:szCs w:val="24"/>
        </w:rPr>
        <w:t xml:space="preserve">Principal </w:t>
      </w:r>
      <w:r w:rsidRPr="00D05B34">
        <w:rPr>
          <w:rFonts w:ascii="Times New Roman" w:hAnsi="Times New Roman" w:cs="Times New Roman"/>
          <w:b/>
          <w:bCs/>
          <w:sz w:val="24"/>
          <w:szCs w:val="24"/>
        </w:rPr>
        <w:t>Responsável</w:t>
      </w:r>
    </w:p>
    <w:p w14:paraId="1FDD1BF0" w14:textId="286D14ED" w:rsidR="009D5F53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me do Investigador </w:t>
      </w:r>
      <w:r w:rsidR="00B05235">
        <w:rPr>
          <w:rFonts w:ascii="Times New Roman" w:hAnsi="Times New Roman" w:cs="Times New Roman"/>
          <w:sz w:val="24"/>
          <w:szCs w:val="24"/>
        </w:rPr>
        <w:t>Principal</w:t>
      </w:r>
      <w:r w:rsidR="00A9368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0858C66" w14:textId="7BC8A049" w:rsidR="009D5F53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ficações Académicas:</w:t>
      </w:r>
      <w:r w:rsidR="000F0B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67E01A" w14:textId="5ABA08B4" w:rsidR="009D5F53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 w:rsidRPr="00D05B34">
        <w:rPr>
          <w:rFonts w:ascii="Times New Roman" w:hAnsi="Times New Roman" w:cs="Times New Roman"/>
          <w:sz w:val="24"/>
          <w:szCs w:val="24"/>
        </w:rPr>
        <w:t>Instituição ou Organização a que pertenc</w:t>
      </w:r>
      <w:r w:rsidR="00A93683">
        <w:rPr>
          <w:rFonts w:ascii="Times New Roman" w:hAnsi="Times New Roman" w:cs="Times New Roman"/>
          <w:sz w:val="24"/>
          <w:szCs w:val="24"/>
        </w:rPr>
        <w:t>e:</w:t>
      </w:r>
    </w:p>
    <w:p w14:paraId="120CFE05" w14:textId="649999DF" w:rsidR="009D5F53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 w:rsidRPr="00D05B34">
        <w:rPr>
          <w:rFonts w:ascii="Times New Roman" w:hAnsi="Times New Roman" w:cs="Times New Roman"/>
          <w:sz w:val="24"/>
          <w:szCs w:val="24"/>
        </w:rPr>
        <w:t>Contacto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D05B34">
        <w:rPr>
          <w:rFonts w:ascii="Times New Roman" w:hAnsi="Times New Roman" w:cs="Times New Roman"/>
          <w:sz w:val="24"/>
          <w:szCs w:val="24"/>
        </w:rPr>
        <w:t>elefónico</w:t>
      </w:r>
      <w:r>
        <w:rPr>
          <w:rFonts w:ascii="Times New Roman" w:hAnsi="Times New Roman" w:cs="Times New Roman"/>
          <w:sz w:val="24"/>
          <w:szCs w:val="24"/>
        </w:rPr>
        <w:t>:</w:t>
      </w:r>
      <w:sdt>
        <w:sdtPr>
          <w:rPr>
            <w:rFonts w:ascii="Times New Roman" w:hAnsi="Times New Roman" w:cs="Times New Roman"/>
            <w:sz w:val="24"/>
            <w:szCs w:val="24"/>
          </w:rPr>
          <w:alias w:val="teste"/>
          <w:tag w:val="teste"/>
          <w:id w:val="1285163790"/>
          <w:lock w:val="sdtLocked"/>
          <w:placeholder>
            <w:docPart w:val="EC35DEA24CC1423AA9E76CD1F8373771"/>
          </w:placeholder>
        </w:sdtPr>
        <w:sdtContent>
          <w:r w:rsidR="008E63B0">
            <w:rPr>
              <w:rFonts w:ascii="Times New Roman" w:hAnsi="Times New Roman" w:cs="Times New Roman"/>
              <w:sz w:val="24"/>
              <w:szCs w:val="24"/>
            </w:rPr>
            <w:t>:</w:t>
          </w:r>
        </w:sdtContent>
      </w:sdt>
    </w:p>
    <w:p w14:paraId="364B96E3" w14:textId="06F2AEB5" w:rsidR="009D5F53" w:rsidRPr="00A04308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ereço Eletrónico:</w:t>
      </w:r>
      <w:r w:rsidR="00A936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E84438" w14:textId="4C69197C" w:rsidR="009D5F53" w:rsidRPr="007C2637" w:rsidRDefault="009D5F53" w:rsidP="007C2637">
      <w:pPr>
        <w:pStyle w:val="PargrafodaLista"/>
        <w:numPr>
          <w:ilvl w:val="0"/>
          <w:numId w:val="10"/>
        </w:numPr>
        <w:ind w:left="-284" w:hanging="425"/>
        <w:rPr>
          <w:rFonts w:ascii="Times New Roman" w:hAnsi="Times New Roman" w:cs="Times New Roman"/>
          <w:b/>
          <w:bCs/>
          <w:sz w:val="24"/>
          <w:szCs w:val="24"/>
        </w:rPr>
      </w:pPr>
      <w:r w:rsidRPr="000114B9">
        <w:rPr>
          <w:rFonts w:ascii="Times New Roman" w:hAnsi="Times New Roman" w:cs="Times New Roman"/>
          <w:b/>
          <w:bCs/>
          <w:sz w:val="24"/>
          <w:szCs w:val="24"/>
        </w:rPr>
        <w:t>Equipa de Investigaçã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- Lista de Membros (</w:t>
      </w:r>
      <w:r w:rsidRPr="000114B9">
        <w:rPr>
          <w:rFonts w:ascii="Times New Roman" w:hAnsi="Times New Roman" w:cs="Times New Roman"/>
          <w:sz w:val="24"/>
          <w:szCs w:val="24"/>
        </w:rPr>
        <w:t>máximo 4 membros de investigação</w:t>
      </w:r>
      <w:r w:rsidR="007C2637">
        <w:rPr>
          <w:rFonts w:ascii="Times New Roman" w:hAnsi="Times New Roman" w:cs="Times New Roman"/>
          <w:sz w:val="24"/>
          <w:szCs w:val="24"/>
        </w:rPr>
        <w:t xml:space="preserve"> para além do Investigador Principal </w:t>
      </w:r>
      <w:proofErr w:type="spellStart"/>
      <w:r w:rsidR="007C2637">
        <w:rPr>
          <w:rFonts w:ascii="Times New Roman" w:hAnsi="Times New Roman" w:cs="Times New Roman"/>
          <w:sz w:val="24"/>
          <w:szCs w:val="24"/>
        </w:rPr>
        <w:t>Resnponsável</w:t>
      </w:r>
      <w:proofErr w:type="spellEnd"/>
      <w:r w:rsidRPr="000114B9">
        <w:rPr>
          <w:rFonts w:ascii="Times New Roman" w:hAnsi="Times New Roman" w:cs="Times New Roman"/>
          <w:sz w:val="24"/>
          <w:szCs w:val="24"/>
        </w:rPr>
        <w:t>)</w:t>
      </w:r>
    </w:p>
    <w:p w14:paraId="7A5F5D66" w14:textId="77777777" w:rsidR="007C2637" w:rsidRPr="000114B9" w:rsidRDefault="007C2637" w:rsidP="007C2637">
      <w:pPr>
        <w:pStyle w:val="PargrafodaLista"/>
        <w:ind w:left="-284"/>
        <w:rPr>
          <w:rFonts w:ascii="Times New Roman" w:hAnsi="Times New Roman" w:cs="Times New Roman"/>
          <w:b/>
          <w:bCs/>
          <w:sz w:val="24"/>
          <w:szCs w:val="24"/>
        </w:rPr>
      </w:pPr>
    </w:p>
    <w:p w14:paraId="458DC78C" w14:textId="73B0E0E4" w:rsidR="009D5F53" w:rsidRPr="007C2637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  <w:u w:val="single"/>
        </w:rPr>
      </w:pPr>
      <w:r w:rsidRPr="007C2637">
        <w:rPr>
          <w:rFonts w:ascii="Times New Roman" w:hAnsi="Times New Roman" w:cs="Times New Roman"/>
          <w:sz w:val="24"/>
          <w:szCs w:val="24"/>
          <w:u w:val="single"/>
        </w:rPr>
        <w:t xml:space="preserve">Nome do membro de investigação </w:t>
      </w:r>
      <w:r w:rsidRPr="007C2637"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  <w:r w:rsidR="00A93683" w:rsidRPr="007C263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DA417B" w:rsidRPr="007C263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6B2D3055" w14:textId="63B085B5" w:rsidR="009D5F53" w:rsidRPr="001B0AD4" w:rsidRDefault="009D5F53" w:rsidP="007C2637">
      <w:pPr>
        <w:pStyle w:val="PargrafodaLista"/>
        <w:ind w:left="-709" w:right="-568" w:hanging="11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Qualificações Académica</w:t>
      </w:r>
      <w:r w:rsidR="000F0B38">
        <w:rPr>
          <w:rFonts w:ascii="Times New Roman" w:hAnsi="Times New Roman" w:cs="Times New Roman"/>
          <w:sz w:val="24"/>
          <w:szCs w:val="24"/>
        </w:rPr>
        <w:t>s:</w:t>
      </w:r>
      <w:r w:rsidR="00A936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A40AFD" w14:textId="06066CC4" w:rsidR="009D5F53" w:rsidRPr="001B0AD4" w:rsidRDefault="009D5F53" w:rsidP="007C2637">
      <w:pPr>
        <w:pStyle w:val="PargrafodaLista"/>
        <w:ind w:left="-709" w:right="-568" w:hanging="11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Instituição/Organização a que pertence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936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466B26" w14:textId="3F873FEB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Contacto Telefónico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936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46F8C1" w14:textId="3AF84ADA" w:rsidR="009D5F53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Endereço Eletrónico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936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BEF416" w14:textId="77777777" w:rsidR="007C2637" w:rsidRPr="007C2637" w:rsidRDefault="007C2637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00C1C6F4" w14:textId="1434065D" w:rsidR="009D5F53" w:rsidRPr="001B0AD4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  <w:u w:val="single"/>
        </w:rPr>
        <w:t xml:space="preserve">Nome do </w:t>
      </w:r>
      <w:r w:rsidR="007C2637" w:rsidRPr="001B0AD4">
        <w:rPr>
          <w:rFonts w:ascii="Times New Roman" w:hAnsi="Times New Roman" w:cs="Times New Roman"/>
          <w:sz w:val="24"/>
          <w:szCs w:val="24"/>
          <w:u w:val="single"/>
        </w:rPr>
        <w:t>membro de</w:t>
      </w:r>
      <w:r w:rsidRPr="001B0AD4">
        <w:rPr>
          <w:rFonts w:ascii="Times New Roman" w:hAnsi="Times New Roman" w:cs="Times New Roman"/>
          <w:sz w:val="24"/>
          <w:szCs w:val="24"/>
          <w:u w:val="single"/>
        </w:rPr>
        <w:t xml:space="preserve"> investigação </w:t>
      </w:r>
      <w:r w:rsidRPr="001B0AD4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A0430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: </w:t>
      </w:r>
    </w:p>
    <w:p w14:paraId="24FA3304" w14:textId="40F9FD0E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Qualificações Académicas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83F905" w14:textId="516DD10F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Instituição/Organização a que pertence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F50E9E" w14:textId="4B259534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Contacto Telefónico</w:t>
      </w:r>
      <w:r w:rsidR="008E63B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C43E1CD" w14:textId="14BD024F" w:rsidR="009D5F53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Endereço Eletrónico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BCC307" w14:textId="77777777" w:rsidR="007C2637" w:rsidRPr="007C2637" w:rsidRDefault="007C2637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233A2CD9" w14:textId="6AEE1AD7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  <w:u w:val="single"/>
        </w:rPr>
        <w:t xml:space="preserve">Nome do membro de investigação </w:t>
      </w:r>
      <w:r w:rsidRPr="001B0AD4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D73D3A" w14:textId="4B888930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Qualificações Académicas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549CFC" w14:textId="5003E39B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Instituição/Organização a que pertence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172AE4" w14:textId="403FA419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Contacto Telefónico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35E91A" w14:textId="2EC10170" w:rsidR="009D5F53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Endereço Eletrónico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A8B135" w14:textId="77777777" w:rsidR="007C2637" w:rsidRPr="007C2637" w:rsidRDefault="007C2637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483C8003" w14:textId="3265994D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  <w:u w:val="single"/>
        </w:rPr>
        <w:t xml:space="preserve">Nome do membro de investigação </w:t>
      </w:r>
      <w:r w:rsidRPr="001B0AD4"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07BD58" w14:textId="7EB6F6DC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Qualificações Académicas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F7B308" w14:textId="4C295899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Instituição/Organização a que pertence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9C207D" w14:textId="6938B707" w:rsidR="009D5F53" w:rsidRPr="001B0AD4" w:rsidRDefault="009D5F53" w:rsidP="007C2637">
      <w:pPr>
        <w:pStyle w:val="PargrafodaLista"/>
        <w:ind w:left="567" w:right="-568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Contacto Telefónico</w:t>
      </w:r>
      <w:r w:rsidR="000F0B38">
        <w:rPr>
          <w:rFonts w:ascii="Times New Roman" w:hAnsi="Times New Roman" w:cs="Times New Roman"/>
          <w:sz w:val="24"/>
          <w:szCs w:val="24"/>
        </w:rPr>
        <w:t>:</w:t>
      </w:r>
      <w:r w:rsidR="00A043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8DF301" w14:textId="2EA3A57D" w:rsidR="00772717" w:rsidRDefault="009D5F53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  <w:r w:rsidRPr="001B0AD4">
        <w:rPr>
          <w:rFonts w:ascii="Times New Roman" w:hAnsi="Times New Roman" w:cs="Times New Roman"/>
          <w:sz w:val="24"/>
          <w:szCs w:val="24"/>
        </w:rPr>
        <w:t>Endereço Eletrónico</w:t>
      </w:r>
      <w:r w:rsidR="000F0B38">
        <w:rPr>
          <w:rFonts w:ascii="Times New Roman" w:hAnsi="Times New Roman" w:cs="Times New Roman"/>
          <w:sz w:val="24"/>
          <w:szCs w:val="24"/>
        </w:rPr>
        <w:t>:</w:t>
      </w:r>
    </w:p>
    <w:p w14:paraId="0B82719F" w14:textId="77777777" w:rsidR="007C2637" w:rsidRDefault="007C2637" w:rsidP="007C2637">
      <w:pPr>
        <w:pStyle w:val="PargrafodaLista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091A3B63" w14:textId="77777777" w:rsidR="007C2637" w:rsidRDefault="007C2637" w:rsidP="0070058E">
      <w:pPr>
        <w:pStyle w:val="PargrafodaLista"/>
        <w:spacing w:line="360" w:lineRule="auto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7D7649B4" w14:textId="77777777" w:rsidR="007C2637" w:rsidRDefault="007C2637" w:rsidP="0070058E">
      <w:pPr>
        <w:pStyle w:val="PargrafodaLista"/>
        <w:spacing w:line="360" w:lineRule="auto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325DF63F" w14:textId="77777777" w:rsidR="007C2637" w:rsidRDefault="007C2637" w:rsidP="0070058E">
      <w:pPr>
        <w:pStyle w:val="PargrafodaLista"/>
        <w:spacing w:line="360" w:lineRule="auto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32CA79F6" w14:textId="77777777" w:rsidR="007C2637" w:rsidRDefault="007C2637" w:rsidP="0070058E">
      <w:pPr>
        <w:pStyle w:val="PargrafodaLista"/>
        <w:spacing w:line="360" w:lineRule="auto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019093F0" w14:textId="77777777" w:rsidR="007C2637" w:rsidRPr="0070058E" w:rsidRDefault="007C2637" w:rsidP="0070058E">
      <w:pPr>
        <w:pStyle w:val="PargrafodaLista"/>
        <w:spacing w:line="360" w:lineRule="auto"/>
        <w:ind w:left="567" w:hanging="1287"/>
        <w:rPr>
          <w:rFonts w:ascii="Times New Roman" w:hAnsi="Times New Roman" w:cs="Times New Roman"/>
          <w:sz w:val="24"/>
          <w:szCs w:val="24"/>
        </w:rPr>
      </w:pPr>
    </w:p>
    <w:p w14:paraId="0DB8FB7B" w14:textId="6C9F533B" w:rsidR="00B60F2A" w:rsidRDefault="00B60F2A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Caraterização da equipa de investigação</w:t>
      </w:r>
    </w:p>
    <w:p w14:paraId="6F5A7B77" w14:textId="77777777" w:rsidR="00B60F2A" w:rsidRDefault="00B60F2A" w:rsidP="004C4AE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5CD3314" w14:textId="3C9A8CDA" w:rsidR="00B60F2A" w:rsidRPr="00772717" w:rsidRDefault="00B60F2A" w:rsidP="00B60F2A">
      <w:pPr>
        <w:pStyle w:val="PargrafodaLista"/>
        <w:numPr>
          <w:ilvl w:val="0"/>
          <w:numId w:val="26"/>
        </w:numPr>
        <w:spacing w:after="0" w:line="240" w:lineRule="auto"/>
        <w:ind w:left="-142" w:hanging="425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aça uma breve </w:t>
      </w:r>
      <w:r w:rsidR="00DE1B23">
        <w:rPr>
          <w:rFonts w:ascii="Times New Roman" w:hAnsi="Times New Roman" w:cs="Times New Roman"/>
          <w:b/>
          <w:bCs/>
          <w:sz w:val="24"/>
          <w:szCs w:val="24"/>
        </w:rPr>
        <w:t>descrição/</w:t>
      </w:r>
      <w:r>
        <w:rPr>
          <w:rFonts w:ascii="Times New Roman" w:hAnsi="Times New Roman" w:cs="Times New Roman"/>
          <w:b/>
          <w:bCs/>
          <w:sz w:val="24"/>
          <w:szCs w:val="24"/>
        </w:rPr>
        <w:t>caraterização da equipa de investigação</w:t>
      </w:r>
      <w:r w:rsidR="008A76ED">
        <w:rPr>
          <w:rFonts w:ascii="Times New Roman" w:hAnsi="Times New Roman" w:cs="Times New Roman"/>
          <w:b/>
          <w:bCs/>
          <w:sz w:val="24"/>
          <w:szCs w:val="24"/>
        </w:rPr>
        <w:t xml:space="preserve"> (se pertencem a centros de investigação, experiência na investigação, parcerias, etc). 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B60F2A" w:rsidRPr="00EE7131" w14:paraId="199C6C1F" w14:textId="77777777" w:rsidTr="00FA3866">
        <w:trPr>
          <w:trHeight w:val="1035"/>
        </w:trPr>
        <w:tc>
          <w:tcPr>
            <w:tcW w:w="9356" w:type="dxa"/>
          </w:tcPr>
          <w:p w14:paraId="65216334" w14:textId="77777777" w:rsidR="00B60F2A" w:rsidRDefault="00B60F2A" w:rsidP="00B60F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EA73C" w14:textId="77777777" w:rsidR="00B60F2A" w:rsidRDefault="00B60F2A" w:rsidP="00B60F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8FE1AF" w14:textId="77777777" w:rsidR="00B60F2A" w:rsidRDefault="00B60F2A" w:rsidP="00B60F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40EF2B" w14:textId="77777777" w:rsidR="00B60F2A" w:rsidRDefault="00B60F2A" w:rsidP="00B60F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207C70" w14:textId="77777777" w:rsidR="00B60F2A" w:rsidRDefault="00B60F2A" w:rsidP="00B60F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B84784" w14:textId="62244964" w:rsidR="00B60F2A" w:rsidRPr="00EE7131" w:rsidRDefault="00B60F2A" w:rsidP="00B60F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FD8E2B" w14:textId="77777777" w:rsidR="00B60F2A" w:rsidRDefault="00B60F2A" w:rsidP="00B60F2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48DC9F" w14:textId="70024CD8" w:rsidR="00B60F2A" w:rsidRPr="00B60F2A" w:rsidRDefault="00B60F2A" w:rsidP="00B60F2A">
      <w:pPr>
        <w:pStyle w:val="PargrafodaLista"/>
        <w:numPr>
          <w:ilvl w:val="0"/>
          <w:numId w:val="26"/>
        </w:numPr>
        <w:spacing w:after="0"/>
        <w:ind w:left="-142" w:hanging="425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60F2A">
        <w:rPr>
          <w:rFonts w:ascii="Times New Roman" w:hAnsi="Times New Roman" w:cs="Times New Roman"/>
          <w:b/>
          <w:bCs/>
          <w:sz w:val="24"/>
          <w:szCs w:val="24"/>
        </w:rPr>
        <w:t xml:space="preserve">Observações 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B60F2A" w:rsidRPr="00392D74" w14:paraId="29FB8630" w14:textId="77777777" w:rsidTr="00FA3866">
        <w:tc>
          <w:tcPr>
            <w:tcW w:w="9356" w:type="dxa"/>
          </w:tcPr>
          <w:p w14:paraId="01447FAE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2E75D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D2BAA0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4E30EA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B761F7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361C37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E561DE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84D1B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E2B4E9" w14:textId="77777777" w:rsidR="00B60F2A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434003" w14:textId="77777777" w:rsidR="00B60F2A" w:rsidRPr="00AA42D4" w:rsidRDefault="00B60F2A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6500ED7" w14:textId="77777777" w:rsidR="009E0BB4" w:rsidRDefault="009E0BB4" w:rsidP="00B60F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4D4B8CF" w14:textId="77777777" w:rsidR="00B60F2A" w:rsidRDefault="00B60F2A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CF43F45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2F8FD79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69D9E52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522F9C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D84B5C7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DE28613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CE50650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2721D6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249108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EAE5972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5DF2A4A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EBE598D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3FD658C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D9FEF5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8F5BF6A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FECD090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CE5E7C6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854ED33" w14:textId="77777777" w:rsidR="00D83933" w:rsidRDefault="00D83933" w:rsidP="007005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17A3CF7" w14:textId="77777777" w:rsidR="00D83933" w:rsidRDefault="00D83933" w:rsidP="001E62F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BF39ABC" w14:textId="3A14EB1B" w:rsidR="00B60F2A" w:rsidRPr="00F827A7" w:rsidRDefault="0070058E" w:rsidP="00F827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0058E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POSTA</w:t>
      </w:r>
      <w:r w:rsidR="007C2637">
        <w:rPr>
          <w:rFonts w:ascii="Times New Roman" w:hAnsi="Times New Roman" w:cs="Times New Roman"/>
          <w:b/>
          <w:bCs/>
          <w:sz w:val="28"/>
          <w:szCs w:val="28"/>
        </w:rPr>
        <w:t>/PROJETO</w:t>
      </w:r>
      <w:r w:rsidRPr="0070058E">
        <w:rPr>
          <w:rFonts w:ascii="Times New Roman" w:hAnsi="Times New Roman" w:cs="Times New Roman"/>
          <w:b/>
          <w:bCs/>
          <w:sz w:val="28"/>
          <w:szCs w:val="28"/>
        </w:rPr>
        <w:t xml:space="preserve"> DE INVESTIGAÇÃO</w:t>
      </w:r>
    </w:p>
    <w:p w14:paraId="603ACF3D" w14:textId="77777777" w:rsidR="00B60F2A" w:rsidRPr="00137770" w:rsidRDefault="00B60F2A" w:rsidP="004C4AE0">
      <w:pPr>
        <w:spacing w:after="0" w:line="240" w:lineRule="auto"/>
        <w:ind w:hanging="284"/>
        <w:rPr>
          <w:rFonts w:ascii="Times New Roman" w:hAnsi="Times New Roman" w:cs="Times New Roman"/>
          <w:b/>
          <w:bCs/>
          <w:sz w:val="24"/>
          <w:szCs w:val="24"/>
        </w:rPr>
      </w:pPr>
    </w:p>
    <w:p w14:paraId="2B99E923" w14:textId="3BA199CD" w:rsidR="00FD0499" w:rsidRPr="0076386F" w:rsidRDefault="009D5F53" w:rsidP="004C4AE0">
      <w:pPr>
        <w:pStyle w:val="PargrafodaLista"/>
        <w:numPr>
          <w:ilvl w:val="0"/>
          <w:numId w:val="35"/>
        </w:numPr>
        <w:spacing w:after="0" w:line="240" w:lineRule="auto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72198E">
        <w:rPr>
          <w:rFonts w:ascii="Times New Roman" w:hAnsi="Times New Roman" w:cs="Times New Roman"/>
          <w:b/>
          <w:bCs/>
          <w:sz w:val="24"/>
          <w:szCs w:val="24"/>
        </w:rPr>
        <w:t xml:space="preserve">Escreva a referência da proposta de estudo que pretende desenvolver </w:t>
      </w:r>
      <w:r w:rsidRPr="0076386F">
        <w:rPr>
          <w:rFonts w:ascii="Times New Roman" w:hAnsi="Times New Roman" w:cs="Times New Roman"/>
          <w:sz w:val="24"/>
          <w:szCs w:val="24"/>
        </w:rPr>
        <w:t>(</w:t>
      </w:r>
      <w:r w:rsidR="0076386F" w:rsidRPr="0076386F">
        <w:rPr>
          <w:rFonts w:ascii="Times New Roman" w:hAnsi="Times New Roman" w:cs="Times New Roman"/>
          <w:sz w:val="24"/>
          <w:szCs w:val="24"/>
        </w:rPr>
        <w:t xml:space="preserve">para ter acesso à referência do estudo deverá </w:t>
      </w:r>
      <w:r w:rsidRPr="0076386F">
        <w:rPr>
          <w:rFonts w:ascii="Times New Roman" w:hAnsi="Times New Roman" w:cs="Times New Roman"/>
          <w:sz w:val="24"/>
          <w:szCs w:val="24"/>
        </w:rPr>
        <w:t xml:space="preserve">consultar </w:t>
      </w:r>
      <w:r w:rsidR="0076386F" w:rsidRPr="0076386F">
        <w:rPr>
          <w:rFonts w:ascii="Times New Roman" w:hAnsi="Times New Roman" w:cs="Times New Roman"/>
          <w:sz w:val="24"/>
          <w:szCs w:val="24"/>
        </w:rPr>
        <w:t xml:space="preserve">o ANEXO 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76386F" w:rsidRPr="0076386F">
        <w:rPr>
          <w:rFonts w:ascii="Times New Roman" w:hAnsi="Times New Roman" w:cs="Times New Roman"/>
          <w:sz w:val="24"/>
          <w:szCs w:val="24"/>
        </w:rPr>
        <w:t xml:space="preserve"> </w:t>
      </w:r>
      <w:r w:rsidR="008618DB" w:rsidRPr="0076386F">
        <w:rPr>
          <w:rFonts w:ascii="Times New Roman" w:hAnsi="Times New Roman" w:cs="Times New Roman"/>
          <w:sz w:val="24"/>
          <w:szCs w:val="24"/>
        </w:rPr>
        <w:t>Linhas de Pesquisa e Propostas de Investigação</w:t>
      </w:r>
      <w:r w:rsidR="0076386F">
        <w:rPr>
          <w:rFonts w:ascii="Times New Roman" w:hAnsi="Times New Roman" w:cs="Times New Roman"/>
          <w:sz w:val="24"/>
          <w:szCs w:val="24"/>
        </w:rPr>
        <w:t xml:space="preserve">. Veja os exemplos e instruções do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76386F">
        <w:rPr>
          <w:rFonts w:ascii="Times New Roman" w:hAnsi="Times New Roman" w:cs="Times New Roman"/>
          <w:sz w:val="24"/>
          <w:szCs w:val="24"/>
        </w:rPr>
        <w:t xml:space="preserve"> Guião de Preenchimento</w:t>
      </w:r>
      <w:r w:rsidRPr="0076386F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:rsidRPr="00EE7131" w14:paraId="148CE9EA" w14:textId="77777777" w:rsidTr="00137770">
        <w:trPr>
          <w:trHeight w:val="1035"/>
        </w:trPr>
        <w:tc>
          <w:tcPr>
            <w:tcW w:w="9356" w:type="dxa"/>
          </w:tcPr>
          <w:p w14:paraId="5E649189" w14:textId="77777777" w:rsidR="00DE1B23" w:rsidRDefault="00DE1B23" w:rsidP="001377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6B105C" w14:textId="7F0B8B79" w:rsidR="009D5F53" w:rsidRPr="00EE7131" w:rsidRDefault="00772717" w:rsidP="001377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ência:</w:t>
            </w:r>
            <w:r w:rsidR="00A043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95A3414" w14:textId="77777777" w:rsidR="009D5F53" w:rsidRPr="00EE7131" w:rsidRDefault="009D5F53" w:rsidP="001377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F67937" w14:textId="77777777" w:rsidR="009D5F53" w:rsidRDefault="009D5F53" w:rsidP="009D5F53">
      <w:pPr>
        <w:pStyle w:val="PargrafodaLista"/>
        <w:ind w:left="-284"/>
        <w:rPr>
          <w:rFonts w:ascii="Times New Roman" w:hAnsi="Times New Roman" w:cs="Times New Roman"/>
          <w:sz w:val="24"/>
          <w:szCs w:val="24"/>
        </w:rPr>
      </w:pPr>
    </w:p>
    <w:p w14:paraId="50D1C869" w14:textId="3B33137C" w:rsidR="00FD0499" w:rsidRPr="00772717" w:rsidRDefault="009D5F53" w:rsidP="0076386F">
      <w:pPr>
        <w:pStyle w:val="PargrafodaLista"/>
        <w:numPr>
          <w:ilvl w:val="0"/>
          <w:numId w:val="35"/>
        </w:numPr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2198E">
        <w:rPr>
          <w:rFonts w:ascii="Times New Roman" w:hAnsi="Times New Roman" w:cs="Times New Roman"/>
          <w:b/>
          <w:bCs/>
          <w:sz w:val="24"/>
          <w:szCs w:val="24"/>
        </w:rPr>
        <w:t xml:space="preserve">Inserir tema do estudo </w:t>
      </w:r>
      <w:r w:rsidR="00994316">
        <w:rPr>
          <w:rFonts w:ascii="Times New Roman" w:hAnsi="Times New Roman" w:cs="Times New Roman"/>
          <w:b/>
          <w:bCs/>
          <w:sz w:val="24"/>
          <w:szCs w:val="24"/>
        </w:rPr>
        <w:t xml:space="preserve">Geral </w:t>
      </w:r>
      <w:r w:rsidRPr="0072198E">
        <w:rPr>
          <w:rFonts w:ascii="Times New Roman" w:hAnsi="Times New Roman" w:cs="Times New Roman"/>
          <w:b/>
          <w:bCs/>
          <w:sz w:val="24"/>
          <w:szCs w:val="24"/>
        </w:rPr>
        <w:t xml:space="preserve">que pretende trabalhar </w:t>
      </w:r>
      <w:r w:rsidR="0076386F" w:rsidRPr="0076386F">
        <w:rPr>
          <w:rFonts w:ascii="Times New Roman" w:hAnsi="Times New Roman" w:cs="Times New Roman"/>
          <w:sz w:val="24"/>
          <w:szCs w:val="24"/>
        </w:rPr>
        <w:t xml:space="preserve">(para ter acesso à referência do estudo deverá consultar o ANEXO 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76386F" w:rsidRPr="0076386F">
        <w:rPr>
          <w:rFonts w:ascii="Times New Roman" w:hAnsi="Times New Roman" w:cs="Times New Roman"/>
          <w:sz w:val="24"/>
          <w:szCs w:val="24"/>
        </w:rPr>
        <w:t xml:space="preserve"> Linhas de Pesquisa e Propostas de Investigação</w:t>
      </w:r>
      <w:r w:rsidR="0076386F">
        <w:rPr>
          <w:rFonts w:ascii="Times New Roman" w:hAnsi="Times New Roman" w:cs="Times New Roman"/>
          <w:sz w:val="24"/>
          <w:szCs w:val="24"/>
        </w:rPr>
        <w:t xml:space="preserve">. Veja os exemplos e instruções do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76386F">
        <w:rPr>
          <w:rFonts w:ascii="Times New Roman" w:hAnsi="Times New Roman" w:cs="Times New Roman"/>
          <w:sz w:val="24"/>
          <w:szCs w:val="24"/>
        </w:rPr>
        <w:t xml:space="preserve"> Guião de Preenchimento</w:t>
      </w:r>
      <w:r w:rsidR="0076386F" w:rsidRPr="0076386F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14:paraId="2795EBB1" w14:textId="77777777" w:rsidTr="00137770">
        <w:tc>
          <w:tcPr>
            <w:tcW w:w="9356" w:type="dxa"/>
          </w:tcPr>
          <w:p w14:paraId="1AD479E0" w14:textId="77777777" w:rsidR="00FD0499" w:rsidRDefault="00FD0499" w:rsidP="007C2637">
            <w:pPr>
              <w:pStyle w:val="PargrafodaLista"/>
              <w:ind w:left="0"/>
              <w:jc w:val="both"/>
              <w:rPr>
                <w:rFonts w:ascii="Garamond" w:hAnsi="Garamond" w:cs="Times New Roman"/>
                <w:b/>
                <w:bCs/>
                <w:color w:val="002060"/>
                <w:sz w:val="32"/>
                <w:szCs w:val="32"/>
              </w:rPr>
            </w:pPr>
          </w:p>
          <w:p w14:paraId="10EB32F6" w14:textId="77777777" w:rsidR="007C2637" w:rsidRDefault="007C2637" w:rsidP="007C2637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  <w:p w14:paraId="582892D5" w14:textId="0C7E712B" w:rsidR="007C2637" w:rsidRDefault="007C2637" w:rsidP="007C2637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E0FD11" w14:textId="77777777" w:rsidR="00581B78" w:rsidRDefault="00581B78" w:rsidP="00581B78">
      <w:pPr>
        <w:pStyle w:val="PargrafodaLista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71BC8" w14:textId="4076D6C5" w:rsidR="00581B78" w:rsidRPr="00581B78" w:rsidRDefault="00581B78" w:rsidP="00581B78">
      <w:pPr>
        <w:pStyle w:val="PargrafodaLista"/>
        <w:ind w:lef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1. Especificar o tema/título do trabalho</w:t>
      </w:r>
      <w:r w:rsidR="00994316">
        <w:rPr>
          <w:rFonts w:ascii="Times New Roman" w:hAnsi="Times New Roman" w:cs="Times New Roman"/>
          <w:b/>
          <w:bCs/>
          <w:sz w:val="24"/>
          <w:szCs w:val="24"/>
        </w:rPr>
        <w:t xml:space="preserve"> (Pode escolher um dos estudos específicos do INCT ou pode especificar outro estudo)</w:t>
      </w:r>
      <w:r w:rsidR="00F750E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TabelacomGrelha"/>
        <w:tblW w:w="9328" w:type="dxa"/>
        <w:tblInd w:w="-289" w:type="dxa"/>
        <w:tblLook w:val="04A0" w:firstRow="1" w:lastRow="0" w:firstColumn="1" w:lastColumn="0" w:noHBand="0" w:noVBand="1"/>
      </w:tblPr>
      <w:tblGrid>
        <w:gridCol w:w="9328"/>
      </w:tblGrid>
      <w:tr w:rsidR="00581B78" w14:paraId="0B0BA6B0" w14:textId="77777777" w:rsidTr="00581B78">
        <w:tc>
          <w:tcPr>
            <w:tcW w:w="9328" w:type="dxa"/>
          </w:tcPr>
          <w:p w14:paraId="0A91979C" w14:textId="30401D4C" w:rsidR="00581B78" w:rsidRDefault="00581B78">
            <w:pPr>
              <w:pStyle w:val="PargrafodaLista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63749C" w14:textId="77777777" w:rsidR="00581B78" w:rsidRDefault="00581B78">
            <w:pPr>
              <w:pStyle w:val="PargrafodaLista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4C9F7F" w14:textId="77777777" w:rsidR="00581B78" w:rsidRDefault="00581B78">
            <w:pPr>
              <w:pStyle w:val="PargrafodaLista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CEEA9F" w14:textId="348FA594" w:rsidR="00581B78" w:rsidRDefault="00581B78">
            <w:pPr>
              <w:pStyle w:val="PargrafodaLista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D7FB7DF" w14:textId="77777777" w:rsidR="009D5F53" w:rsidRPr="0072198E" w:rsidRDefault="009D5F53" w:rsidP="009D5F53">
      <w:pPr>
        <w:rPr>
          <w:rFonts w:ascii="Times New Roman" w:hAnsi="Times New Roman" w:cs="Times New Roman"/>
          <w:sz w:val="24"/>
          <w:szCs w:val="24"/>
        </w:rPr>
      </w:pPr>
    </w:p>
    <w:p w14:paraId="3E36738F" w14:textId="6AEAE6B2" w:rsidR="00FD0499" w:rsidRPr="00772717" w:rsidRDefault="009D5F53" w:rsidP="0076386F">
      <w:pPr>
        <w:pStyle w:val="PargrafodaLista"/>
        <w:numPr>
          <w:ilvl w:val="0"/>
          <w:numId w:val="35"/>
        </w:numPr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trodução </w:t>
      </w:r>
      <w:r w:rsidR="00772717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772717" w:rsidRPr="008618DB">
        <w:rPr>
          <w:rFonts w:ascii="Times New Roman" w:hAnsi="Times New Roman" w:cs="Times New Roman"/>
          <w:sz w:val="24"/>
          <w:szCs w:val="24"/>
        </w:rPr>
        <w:t>Ler instruções d</w:t>
      </w:r>
      <w:r w:rsidR="0076386F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76386F">
        <w:rPr>
          <w:rFonts w:ascii="Times New Roman" w:hAnsi="Times New Roman" w:cs="Times New Roman"/>
          <w:sz w:val="24"/>
          <w:szCs w:val="24"/>
        </w:rPr>
        <w:t xml:space="preserve"> </w:t>
      </w:r>
      <w:r w:rsidR="00772717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8618DB">
        <w:rPr>
          <w:rFonts w:ascii="Times New Roman" w:hAnsi="Times New Roman" w:cs="Times New Roman"/>
          <w:sz w:val="24"/>
          <w:szCs w:val="24"/>
        </w:rPr>
        <w:t xml:space="preserve"> de Proposta de Investigação</w:t>
      </w:r>
      <w:r w:rsidR="0077271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8618D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14:paraId="3277E350" w14:textId="77777777" w:rsidTr="00137770">
        <w:tc>
          <w:tcPr>
            <w:tcW w:w="9356" w:type="dxa"/>
          </w:tcPr>
          <w:p w14:paraId="53A6CBE0" w14:textId="77777777" w:rsidR="009D5F53" w:rsidRDefault="009D5F53" w:rsidP="00FD0499">
            <w:pPr>
              <w:pStyle w:val="PargrafodaLista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6B9D5A" w14:textId="77777777" w:rsidR="00FD0499" w:rsidRDefault="00FD0499" w:rsidP="00FD0499">
            <w:pPr>
              <w:pStyle w:val="PargrafodaLista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D33682" w14:textId="77777777" w:rsidR="00FD0499" w:rsidRDefault="00FD0499" w:rsidP="00FD0499">
            <w:pPr>
              <w:pStyle w:val="PargrafodaLista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4763D" w14:textId="77777777" w:rsidR="00FD0499" w:rsidRDefault="00FD0499" w:rsidP="00FD0499">
            <w:pPr>
              <w:pStyle w:val="PargrafodaLista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8A3D95" w14:textId="77777777" w:rsidR="00FD0499" w:rsidRPr="00581B78" w:rsidRDefault="00FD0499" w:rsidP="00581B7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662FD9" w14:textId="77777777" w:rsidR="00FD0499" w:rsidRPr="009C6512" w:rsidRDefault="00FD0499" w:rsidP="009C65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A5D20B" w14:textId="50FB43D5" w:rsidR="00FD0499" w:rsidRDefault="00FD0499" w:rsidP="00FD0499">
            <w:pPr>
              <w:pStyle w:val="PargrafodaLista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40D2A9" w14:textId="77777777" w:rsidR="009D5F53" w:rsidRPr="00EE7131" w:rsidRDefault="009D5F53" w:rsidP="009D5F53">
      <w:pPr>
        <w:rPr>
          <w:rFonts w:ascii="Times New Roman" w:hAnsi="Times New Roman" w:cs="Times New Roman"/>
          <w:sz w:val="24"/>
          <w:szCs w:val="24"/>
        </w:rPr>
      </w:pPr>
    </w:p>
    <w:p w14:paraId="6429A010" w14:textId="5A4A37F2" w:rsidR="00FD0499" w:rsidRPr="008618DB" w:rsidRDefault="009D5F53" w:rsidP="004C4AE0">
      <w:pPr>
        <w:pStyle w:val="PargrafodaLista"/>
        <w:numPr>
          <w:ilvl w:val="0"/>
          <w:numId w:val="35"/>
        </w:numPr>
        <w:ind w:left="0" w:hanging="284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crição das Motivações Pessoais e Profissionais e Importância do Tema</w:t>
      </w:r>
      <w:r w:rsidR="008618DB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8618DB" w:rsidRPr="008618DB">
        <w:rPr>
          <w:rFonts w:ascii="Times New Roman" w:hAnsi="Times New Roman" w:cs="Times New Roman"/>
          <w:sz w:val="24"/>
          <w:szCs w:val="24"/>
        </w:rPr>
        <w:t xml:space="preserve">Ler instruções </w:t>
      </w:r>
      <w:r w:rsidR="0076386F">
        <w:rPr>
          <w:rFonts w:ascii="Times New Roman" w:hAnsi="Times New Roman" w:cs="Times New Roman"/>
          <w:sz w:val="24"/>
          <w:szCs w:val="24"/>
        </w:rPr>
        <w:t xml:space="preserve">e ver exemplos </w:t>
      </w:r>
      <w:r w:rsidR="0076386F" w:rsidRPr="008618DB">
        <w:rPr>
          <w:rFonts w:ascii="Times New Roman" w:hAnsi="Times New Roman" w:cs="Times New Roman"/>
          <w:sz w:val="24"/>
          <w:szCs w:val="24"/>
        </w:rPr>
        <w:t>d</w:t>
      </w:r>
      <w:r w:rsidR="0076386F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76386F">
        <w:rPr>
          <w:rFonts w:ascii="Times New Roman" w:hAnsi="Times New Roman" w:cs="Times New Roman"/>
          <w:sz w:val="24"/>
          <w:szCs w:val="24"/>
        </w:rPr>
        <w:t xml:space="preserve"> </w:t>
      </w:r>
      <w:r w:rsidR="008618DB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8618DB">
        <w:rPr>
          <w:rFonts w:ascii="Times New Roman" w:hAnsi="Times New Roman" w:cs="Times New Roman"/>
          <w:sz w:val="24"/>
          <w:szCs w:val="24"/>
        </w:rPr>
        <w:t xml:space="preserve"> de Proposta de Investigação</w:t>
      </w:r>
      <w:r w:rsidR="008618DB"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14:paraId="701C87D0" w14:textId="77777777" w:rsidTr="00137770">
        <w:tc>
          <w:tcPr>
            <w:tcW w:w="9356" w:type="dxa"/>
          </w:tcPr>
          <w:p w14:paraId="2E747746" w14:textId="77777777" w:rsidR="009D5F53" w:rsidRDefault="009D5F53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4CC1D0" w14:textId="77777777" w:rsidR="009D5F53" w:rsidRDefault="009D5F53" w:rsidP="00FD0499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F4C276" w14:textId="77777777" w:rsidR="00FD0499" w:rsidRDefault="00FD0499" w:rsidP="00FD0499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79840E" w14:textId="77777777" w:rsidR="00FD0499" w:rsidRDefault="00FD0499" w:rsidP="00FD0499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A08CB1" w14:textId="77777777" w:rsidR="00FD0499" w:rsidRDefault="00FD0499" w:rsidP="00FD0499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5A281C" w14:textId="77777777" w:rsidR="00FD0499" w:rsidRDefault="00FD0499" w:rsidP="00FD0499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891212" w14:textId="77777777" w:rsidR="00FD0499" w:rsidRDefault="00FD0499" w:rsidP="00FD0499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398127" w14:textId="2DC18E9E" w:rsidR="00FD0499" w:rsidRDefault="00FD0499" w:rsidP="00FD0499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6669E5" w14:textId="77777777" w:rsidR="009C6512" w:rsidRDefault="009C6512" w:rsidP="009D5F53"/>
    <w:p w14:paraId="775347BC" w14:textId="5000D809" w:rsidR="00FD0499" w:rsidRPr="008618DB" w:rsidRDefault="009D5F53" w:rsidP="00964BAC">
      <w:pPr>
        <w:pStyle w:val="PargrafodaLista"/>
        <w:numPr>
          <w:ilvl w:val="0"/>
          <w:numId w:val="35"/>
        </w:numPr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bjetivos Gerais e Objetivos Específicos</w:t>
      </w:r>
      <w:r w:rsidR="008618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4BAC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64BAC" w:rsidRPr="008618DB">
        <w:rPr>
          <w:rFonts w:ascii="Times New Roman" w:hAnsi="Times New Roman" w:cs="Times New Roman"/>
          <w:sz w:val="24"/>
          <w:szCs w:val="24"/>
        </w:rPr>
        <w:t xml:space="preserve">Ler instruções </w:t>
      </w:r>
      <w:r w:rsidR="00964BAC">
        <w:rPr>
          <w:rFonts w:ascii="Times New Roman" w:hAnsi="Times New Roman" w:cs="Times New Roman"/>
          <w:sz w:val="24"/>
          <w:szCs w:val="24"/>
        </w:rPr>
        <w:t xml:space="preserve">e ver exemplos </w:t>
      </w:r>
      <w:r w:rsidR="00964BAC" w:rsidRPr="008618DB">
        <w:rPr>
          <w:rFonts w:ascii="Times New Roman" w:hAnsi="Times New Roman" w:cs="Times New Roman"/>
          <w:sz w:val="24"/>
          <w:szCs w:val="24"/>
        </w:rPr>
        <w:t>d</w:t>
      </w:r>
      <w:r w:rsidR="00964BAC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964BAC">
        <w:rPr>
          <w:rFonts w:ascii="Times New Roman" w:hAnsi="Times New Roman" w:cs="Times New Roman"/>
          <w:sz w:val="24"/>
          <w:szCs w:val="24"/>
        </w:rPr>
        <w:t xml:space="preserve"> </w:t>
      </w:r>
      <w:r w:rsidR="00964BAC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964BAC">
        <w:rPr>
          <w:rFonts w:ascii="Times New Roman" w:hAnsi="Times New Roman" w:cs="Times New Roman"/>
          <w:sz w:val="24"/>
          <w:szCs w:val="24"/>
        </w:rPr>
        <w:t xml:space="preserve"> de Proposta de Investigação</w:t>
      </w:r>
      <w:r w:rsidR="00964BAC"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14:paraId="71DEB50A" w14:textId="77777777" w:rsidTr="00137770">
        <w:tc>
          <w:tcPr>
            <w:tcW w:w="9356" w:type="dxa"/>
          </w:tcPr>
          <w:p w14:paraId="1EB0598E" w14:textId="77777777" w:rsidR="009D5F53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tivo Geral</w:t>
            </w:r>
          </w:p>
          <w:p w14:paraId="3707571E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F92D3" w14:textId="2238CF13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1A5008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AA102E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1C880C" w14:textId="218A9680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tivos Específicos (Se aplicável)</w:t>
            </w:r>
          </w:p>
          <w:p w14:paraId="5CBC69A4" w14:textId="77777777" w:rsidR="00AA42D4" w:rsidRDefault="00AA42D4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718E52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36B96F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32ED9B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C6FDB3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D25D99" w14:textId="432D9ACF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8A5B95" w14:textId="77777777" w:rsidR="00AA42D4" w:rsidRDefault="00AA42D4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FDDCFF" w14:textId="77777777" w:rsid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4D9F22" w14:textId="165DAE8C" w:rsidR="00FD0499" w:rsidRPr="00FD0499" w:rsidRDefault="00FD0499" w:rsidP="00FD04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D42ABC" w14:textId="77777777" w:rsidR="009D5F53" w:rsidRDefault="009D5F53" w:rsidP="009D5F53">
      <w:pPr>
        <w:pStyle w:val="PargrafodaLista"/>
        <w:spacing w:after="0"/>
        <w:ind w:left="0"/>
        <w:rPr>
          <w:rFonts w:ascii="Times New Roman" w:hAnsi="Times New Roman" w:cs="Times New Roman"/>
          <w:sz w:val="24"/>
          <w:szCs w:val="24"/>
        </w:rPr>
      </w:pPr>
    </w:p>
    <w:p w14:paraId="71782990" w14:textId="32BE17C9" w:rsidR="009D5F53" w:rsidRPr="0072198E" w:rsidRDefault="009D5F53" w:rsidP="00964BAC">
      <w:pPr>
        <w:pStyle w:val="PargrafodaLista"/>
        <w:numPr>
          <w:ilvl w:val="0"/>
          <w:numId w:val="35"/>
        </w:numPr>
        <w:spacing w:after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odologia</w:t>
      </w:r>
      <w:r w:rsidR="008618DB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8618DB" w:rsidRPr="008618DB">
        <w:rPr>
          <w:rFonts w:ascii="Times New Roman" w:hAnsi="Times New Roman" w:cs="Times New Roman"/>
          <w:sz w:val="24"/>
          <w:szCs w:val="24"/>
        </w:rPr>
        <w:t xml:space="preserve">Ler instruções </w:t>
      </w:r>
      <w:r w:rsidR="00964BAC">
        <w:rPr>
          <w:rFonts w:ascii="Times New Roman" w:hAnsi="Times New Roman" w:cs="Times New Roman"/>
          <w:sz w:val="24"/>
          <w:szCs w:val="24"/>
        </w:rPr>
        <w:t xml:space="preserve">e ver exemplos </w:t>
      </w:r>
      <w:r w:rsidR="00964BAC" w:rsidRPr="008618DB">
        <w:rPr>
          <w:rFonts w:ascii="Times New Roman" w:hAnsi="Times New Roman" w:cs="Times New Roman"/>
          <w:sz w:val="24"/>
          <w:szCs w:val="24"/>
        </w:rPr>
        <w:t>d</w:t>
      </w:r>
      <w:r w:rsidR="00964BAC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964BAC">
        <w:rPr>
          <w:rFonts w:ascii="Times New Roman" w:hAnsi="Times New Roman" w:cs="Times New Roman"/>
          <w:sz w:val="24"/>
          <w:szCs w:val="24"/>
        </w:rPr>
        <w:t xml:space="preserve"> </w:t>
      </w:r>
      <w:r w:rsidR="008618DB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8618DB">
        <w:rPr>
          <w:rFonts w:ascii="Times New Roman" w:hAnsi="Times New Roman" w:cs="Times New Roman"/>
          <w:sz w:val="24"/>
          <w:szCs w:val="24"/>
        </w:rPr>
        <w:t xml:space="preserve"> de Proposta de Investigação</w:t>
      </w:r>
      <w:r w:rsidR="008618DB">
        <w:rPr>
          <w:rFonts w:ascii="Times New Roman" w:hAnsi="Times New Roman" w:cs="Times New Roman"/>
          <w:b/>
          <w:bCs/>
          <w:sz w:val="24"/>
          <w:szCs w:val="24"/>
        </w:rPr>
        <w:t xml:space="preserve">). 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14:paraId="0AB89CF6" w14:textId="77777777" w:rsidTr="00137770">
        <w:tc>
          <w:tcPr>
            <w:tcW w:w="9356" w:type="dxa"/>
          </w:tcPr>
          <w:p w14:paraId="45C302C3" w14:textId="64F45EA9" w:rsidR="009D5F53" w:rsidRPr="00D26DD3" w:rsidRDefault="00C312FC" w:rsidP="00FA3866">
            <w:pPr>
              <w:jc w:val="both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Deverá seguir as instruções de anexo II</w:t>
            </w:r>
          </w:p>
          <w:p w14:paraId="13F5C91E" w14:textId="57312D69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A7EE68" w14:textId="0971C435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80D01C" w14:textId="24BCBE7B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E43558" w14:textId="08DF67CF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9E26F8" w14:textId="3749EFD4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827C0C" w14:textId="6ADD9EA4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1BE1F4" w14:textId="6FB82887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F7A98C" w14:textId="663025EA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2B7BD7" w14:textId="7F3ACE47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087E92" w14:textId="76EC556B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50D02B" w14:textId="3F4EDA69" w:rsidR="00AA42D4" w:rsidRDefault="00AA42D4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DD159" w14:textId="77777777" w:rsidR="00AA42D4" w:rsidRDefault="00AA42D4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0E9222" w14:textId="77777777" w:rsidR="00FD0499" w:rsidRDefault="00FD0499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C1752A" w14:textId="77777777" w:rsidR="009D5F53" w:rsidRDefault="009D5F53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87F4D7" w14:textId="77777777" w:rsidR="009D5F53" w:rsidRDefault="009D5F53" w:rsidP="00B609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DC8C95A" w14:textId="6FBB4C97" w:rsidR="009D5F53" w:rsidRPr="007122FD" w:rsidRDefault="009D5F53" w:rsidP="004C4AE0">
      <w:pPr>
        <w:pStyle w:val="PargrafodaLista"/>
        <w:numPr>
          <w:ilvl w:val="0"/>
          <w:numId w:val="35"/>
        </w:numPr>
        <w:spacing w:after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ados Esperados</w:t>
      </w:r>
      <w:r w:rsidR="004636DF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4636DF" w:rsidRPr="008618DB">
        <w:rPr>
          <w:rFonts w:ascii="Times New Roman" w:hAnsi="Times New Roman" w:cs="Times New Roman"/>
          <w:sz w:val="24"/>
          <w:szCs w:val="24"/>
        </w:rPr>
        <w:t xml:space="preserve">Ler instruções </w:t>
      </w:r>
      <w:r w:rsidR="00964BAC">
        <w:rPr>
          <w:rFonts w:ascii="Times New Roman" w:hAnsi="Times New Roman" w:cs="Times New Roman"/>
          <w:sz w:val="24"/>
          <w:szCs w:val="24"/>
        </w:rPr>
        <w:t xml:space="preserve">e ver exemplos </w:t>
      </w:r>
      <w:r w:rsidR="00964BAC" w:rsidRPr="008618DB">
        <w:rPr>
          <w:rFonts w:ascii="Times New Roman" w:hAnsi="Times New Roman" w:cs="Times New Roman"/>
          <w:sz w:val="24"/>
          <w:szCs w:val="24"/>
        </w:rPr>
        <w:t>d</w:t>
      </w:r>
      <w:r w:rsidR="00964BAC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964BAC">
        <w:rPr>
          <w:rFonts w:ascii="Times New Roman" w:hAnsi="Times New Roman" w:cs="Times New Roman"/>
          <w:sz w:val="24"/>
          <w:szCs w:val="24"/>
        </w:rPr>
        <w:t xml:space="preserve"> </w:t>
      </w:r>
      <w:r w:rsidR="004636DF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4636DF">
        <w:rPr>
          <w:rFonts w:ascii="Times New Roman" w:hAnsi="Times New Roman" w:cs="Times New Roman"/>
          <w:sz w:val="24"/>
          <w:szCs w:val="24"/>
        </w:rPr>
        <w:t xml:space="preserve"> de Proposta de Investigação</w:t>
      </w:r>
      <w:r w:rsidR="004636DF"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14:paraId="28CAF357" w14:textId="77777777" w:rsidTr="00941F07">
        <w:tc>
          <w:tcPr>
            <w:tcW w:w="9356" w:type="dxa"/>
          </w:tcPr>
          <w:p w14:paraId="55C8BCB2" w14:textId="77777777" w:rsidR="009D5F53" w:rsidRDefault="009D5F53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FDB70F" w14:textId="77777777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99D810" w14:textId="45F5300E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415210" w14:textId="66F62CDE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24208F" w14:textId="3E01D49B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462329" w14:textId="08BFC878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7A5EA3" w14:textId="77777777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740F01" w14:textId="77777777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5E2555" w14:textId="1202CCB6" w:rsidR="00AA42D4" w:rsidRDefault="00AA42D4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CE612B2" w14:textId="77777777" w:rsidR="009D5F53" w:rsidRDefault="009D5F53" w:rsidP="009D5F53"/>
    <w:p w14:paraId="7167F214" w14:textId="5DC6AAA3" w:rsidR="009D5F53" w:rsidRPr="004636DF" w:rsidRDefault="009D5F53" w:rsidP="004C4AE0">
      <w:pPr>
        <w:pStyle w:val="PargrafodaLista"/>
        <w:numPr>
          <w:ilvl w:val="0"/>
          <w:numId w:val="35"/>
        </w:numPr>
        <w:spacing w:after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lendarização</w:t>
      </w:r>
      <w:r w:rsidR="004636DF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4636DF" w:rsidRPr="008618DB">
        <w:rPr>
          <w:rFonts w:ascii="Times New Roman" w:hAnsi="Times New Roman" w:cs="Times New Roman"/>
          <w:sz w:val="24"/>
          <w:szCs w:val="24"/>
        </w:rPr>
        <w:t xml:space="preserve">Ler instruções </w:t>
      </w:r>
      <w:r w:rsidR="00964BAC">
        <w:rPr>
          <w:rFonts w:ascii="Times New Roman" w:hAnsi="Times New Roman" w:cs="Times New Roman"/>
          <w:sz w:val="24"/>
          <w:szCs w:val="24"/>
        </w:rPr>
        <w:t xml:space="preserve">e ver exemplos </w:t>
      </w:r>
      <w:r w:rsidR="00964BAC" w:rsidRPr="008618DB">
        <w:rPr>
          <w:rFonts w:ascii="Times New Roman" w:hAnsi="Times New Roman" w:cs="Times New Roman"/>
          <w:sz w:val="24"/>
          <w:szCs w:val="24"/>
        </w:rPr>
        <w:t>d</w:t>
      </w:r>
      <w:r w:rsidR="00964BAC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964BAC">
        <w:rPr>
          <w:rFonts w:ascii="Times New Roman" w:hAnsi="Times New Roman" w:cs="Times New Roman"/>
          <w:sz w:val="24"/>
          <w:szCs w:val="24"/>
        </w:rPr>
        <w:t xml:space="preserve"> </w:t>
      </w:r>
      <w:r w:rsidR="004636DF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4636DF">
        <w:rPr>
          <w:rFonts w:ascii="Times New Roman" w:hAnsi="Times New Roman" w:cs="Times New Roman"/>
          <w:sz w:val="24"/>
          <w:szCs w:val="24"/>
        </w:rPr>
        <w:t xml:space="preserve"> de Proposta de Investigação</w:t>
      </w:r>
      <w:r w:rsidR="004636DF"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:rsidRPr="00392D74" w14:paraId="7881B621" w14:textId="77777777" w:rsidTr="00941F07">
        <w:tc>
          <w:tcPr>
            <w:tcW w:w="9356" w:type="dxa"/>
          </w:tcPr>
          <w:p w14:paraId="3BBEEB0B" w14:textId="77777777" w:rsidR="009D5F53" w:rsidRPr="00392D74" w:rsidRDefault="009D5F53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5CD5BA" w14:textId="318D7226" w:rsidR="00AA42D4" w:rsidRDefault="00AA42D4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1A60FAF7" w14:textId="1588A36F" w:rsidR="00AA42D4" w:rsidRDefault="00AA42D4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35F29AAA" w14:textId="37242E38" w:rsidR="00AA42D4" w:rsidRDefault="00AA42D4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020DF89C" w14:textId="6D07191D" w:rsidR="00AA42D4" w:rsidRDefault="00AA42D4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445B6054" w14:textId="008B4B90" w:rsidR="00AA42D4" w:rsidRDefault="00AA42D4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7ADE8D01" w14:textId="77777777" w:rsidR="00AA42D4" w:rsidRDefault="00AA42D4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3AD892F5" w14:textId="77777777" w:rsidR="00AA42D4" w:rsidRDefault="00AA42D4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6D51DC6A" w14:textId="3B800F52" w:rsidR="009D5F53" w:rsidRPr="00392D74" w:rsidRDefault="009D5F53" w:rsidP="00FA3866">
            <w:pPr>
              <w:pStyle w:val="PargrafodaLista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3351849" w14:textId="77777777" w:rsidR="009D5F53" w:rsidRDefault="009D5F53" w:rsidP="009D5F53"/>
    <w:p w14:paraId="46F16B95" w14:textId="1E4AA149" w:rsidR="009D5F53" w:rsidRPr="004636DF" w:rsidRDefault="009D5F53" w:rsidP="004C4AE0">
      <w:pPr>
        <w:pStyle w:val="PargrafodaLista"/>
        <w:numPr>
          <w:ilvl w:val="0"/>
          <w:numId w:val="35"/>
        </w:numPr>
        <w:spacing w:after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isseminação dos Resultados </w:t>
      </w:r>
      <w:r w:rsidR="004636DF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4636DF" w:rsidRPr="008618DB">
        <w:rPr>
          <w:rFonts w:ascii="Times New Roman" w:hAnsi="Times New Roman" w:cs="Times New Roman"/>
          <w:sz w:val="24"/>
          <w:szCs w:val="24"/>
        </w:rPr>
        <w:t>Ler instruções do Guião de Preenchimento</w:t>
      </w:r>
      <w:r w:rsidR="00137770">
        <w:rPr>
          <w:rFonts w:ascii="Times New Roman" w:hAnsi="Times New Roman" w:cs="Times New Roman"/>
          <w:sz w:val="24"/>
          <w:szCs w:val="24"/>
        </w:rPr>
        <w:t xml:space="preserve">). 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:rsidRPr="00392D74" w14:paraId="7A62AA11" w14:textId="77777777" w:rsidTr="00941F07">
        <w:tc>
          <w:tcPr>
            <w:tcW w:w="9356" w:type="dxa"/>
          </w:tcPr>
          <w:p w14:paraId="36DC63FC" w14:textId="77777777" w:rsidR="004636DF" w:rsidRPr="004636DF" w:rsidRDefault="004636DF" w:rsidP="004636D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4636DF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Para além dos meios do Instituto Nacional de Ciências e Tecnologia, de que forma pretende disseminar os resultados da sua investigação?</w:t>
            </w:r>
          </w:p>
          <w:p w14:paraId="66FE77D6" w14:textId="77777777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</w:p>
          <w:p w14:paraId="5B99E403" w14:textId="77777777" w:rsidR="009D5F53" w:rsidRDefault="009D5F53" w:rsidP="004636DF">
            <w:pPr>
              <w:pStyle w:val="PargrafodaLista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1143904B" w14:textId="77777777" w:rsidR="00AA42D4" w:rsidRDefault="00AA42D4" w:rsidP="004636DF">
            <w:pPr>
              <w:pStyle w:val="PargrafodaLista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632104FC" w14:textId="77777777" w:rsidR="00AA42D4" w:rsidRDefault="00AA42D4" w:rsidP="004636DF">
            <w:pPr>
              <w:pStyle w:val="PargrafodaLista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33A0D2A0" w14:textId="77777777" w:rsidR="00AA42D4" w:rsidRDefault="00AA42D4" w:rsidP="004636DF">
            <w:pPr>
              <w:pStyle w:val="PargrafodaLista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5FAF4FDC" w14:textId="77777777" w:rsidR="00AA42D4" w:rsidRDefault="00AA42D4" w:rsidP="004636DF">
            <w:pPr>
              <w:pStyle w:val="PargrafodaLista"/>
              <w:ind w:left="927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499E7E0D" w14:textId="77777777" w:rsidR="00AA42D4" w:rsidRPr="004636DF" w:rsidRDefault="00AA42D4" w:rsidP="004636DF">
            <w:pPr>
              <w:ind w:left="360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7466CE4D" w14:textId="77777777" w:rsidR="00AA42D4" w:rsidRDefault="00AA42D4" w:rsidP="004636DF">
            <w:pPr>
              <w:pStyle w:val="PargrafodaLista"/>
              <w:ind w:left="927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11EEAB34" w14:textId="77777777" w:rsidR="00AA42D4" w:rsidRDefault="00AA42D4" w:rsidP="004636DF">
            <w:pPr>
              <w:pStyle w:val="PargrafodaLista"/>
              <w:ind w:left="927"/>
              <w:jc w:val="both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</w:rPr>
            </w:pPr>
          </w:p>
          <w:p w14:paraId="76B5A3E6" w14:textId="77777777" w:rsidR="00AA42D4" w:rsidRDefault="00AA42D4" w:rsidP="004636DF">
            <w:pPr>
              <w:pStyle w:val="PargrafodaLista"/>
              <w:ind w:left="9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7B546D" w14:textId="249802F1" w:rsidR="004636DF" w:rsidRPr="00AA42D4" w:rsidRDefault="004636DF" w:rsidP="004636DF">
            <w:pPr>
              <w:pStyle w:val="PargrafodaLista"/>
              <w:ind w:left="9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131C1D" w14:textId="5F1D77B0" w:rsidR="009E0BB4" w:rsidRDefault="009E0BB4" w:rsidP="009E0BB4">
      <w:pPr>
        <w:pStyle w:val="PargrafodaLista"/>
        <w:spacing w:after="0"/>
        <w:ind w:left="142"/>
        <w:rPr>
          <w:rFonts w:ascii="Times New Roman" w:hAnsi="Times New Roman" w:cs="Times New Roman"/>
          <w:b/>
          <w:bCs/>
          <w:sz w:val="24"/>
          <w:szCs w:val="24"/>
        </w:rPr>
      </w:pPr>
    </w:p>
    <w:p w14:paraId="12B0AF07" w14:textId="418086AD" w:rsidR="0044213E" w:rsidRDefault="0044213E" w:rsidP="00B609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BB77C1" w14:textId="04EE3050" w:rsidR="00B609CB" w:rsidRDefault="00B609CB" w:rsidP="00B609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0C010A7" w14:textId="234BBB39" w:rsidR="00B609CB" w:rsidRDefault="00B609CB" w:rsidP="00B609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8934FB" w14:textId="29C23B08" w:rsidR="00B609CB" w:rsidRDefault="00B609CB" w:rsidP="00B609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B5F5E14" w14:textId="77777777" w:rsidR="00B609CB" w:rsidRPr="00B609CB" w:rsidRDefault="00B609CB" w:rsidP="00B609C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FB6B8F" w14:textId="1C3D47D6" w:rsidR="009D5F53" w:rsidRPr="00392D74" w:rsidRDefault="00C312FC" w:rsidP="004C4AE0">
      <w:pPr>
        <w:pStyle w:val="PargrafodaLista"/>
        <w:numPr>
          <w:ilvl w:val="0"/>
          <w:numId w:val="35"/>
        </w:numPr>
        <w:spacing w:after="0"/>
        <w:ind w:left="142" w:hanging="426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rçamento Previsto, </w:t>
      </w:r>
      <w:r w:rsidR="009D5F53" w:rsidRPr="00392D74">
        <w:rPr>
          <w:rFonts w:ascii="Times New Roman" w:hAnsi="Times New Roman" w:cs="Times New Roman"/>
          <w:b/>
          <w:bCs/>
          <w:sz w:val="24"/>
          <w:szCs w:val="24"/>
        </w:rPr>
        <w:t>Parcerias e Fundos de Investigação</w:t>
      </w:r>
      <w:r w:rsidR="0044213E">
        <w:rPr>
          <w:rFonts w:ascii="Times New Roman" w:hAnsi="Times New Roman" w:cs="Times New Roman"/>
          <w:b/>
          <w:bCs/>
          <w:sz w:val="24"/>
          <w:szCs w:val="24"/>
        </w:rPr>
        <w:t xml:space="preserve"> (Orçamento)</w:t>
      </w:r>
      <w:r w:rsidR="00581B7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:rsidRPr="00392D74" w14:paraId="4E3CA3CE" w14:textId="77777777" w:rsidTr="00941F07">
        <w:tc>
          <w:tcPr>
            <w:tcW w:w="9356" w:type="dxa"/>
          </w:tcPr>
          <w:p w14:paraId="18D81DE7" w14:textId="580B9913" w:rsidR="009D5F53" w:rsidRDefault="00C312FC" w:rsidP="00B609CB">
            <w:pPr>
              <w:pStyle w:val="PargrafodaLista"/>
              <w:numPr>
                <w:ilvl w:val="0"/>
                <w:numId w:val="42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Indique o Orçamento previsto para o projeto. </w:t>
            </w:r>
            <w:r w:rsidR="009D5F53" w:rsidRPr="0076386F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Pretende incluir parcerias na investigação</w:t>
            </w:r>
            <w:r w:rsidR="0044213E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?</w:t>
            </w:r>
            <w:r w:rsidR="00657E49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 (Centros de investigação, outras universidades e instituições de ensino superior, empresas de I&amp;T).</w:t>
            </w:r>
          </w:p>
          <w:p w14:paraId="780799D4" w14:textId="22F48C02" w:rsidR="0044213E" w:rsidRPr="00581B78" w:rsidRDefault="00581B78" w:rsidP="00B609CB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</w:p>
          <w:p w14:paraId="1D470D57" w14:textId="49D77A34" w:rsidR="0044213E" w:rsidRDefault="0044213E" w:rsidP="00B609CB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6A77EE30" w14:textId="15F9845A" w:rsidR="0044213E" w:rsidRDefault="0044213E" w:rsidP="00B609CB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4B6C6E23" w14:textId="37EB9EDF" w:rsidR="0044213E" w:rsidRDefault="00F41925" w:rsidP="00B609CB">
            <w:pPr>
              <w:pStyle w:val="PargrafodaLista"/>
              <w:numPr>
                <w:ilvl w:val="0"/>
                <w:numId w:val="42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lastRenderedPageBreak/>
              <w:t>Irá</w:t>
            </w:r>
            <w:r w:rsidR="0044213E" w:rsidRPr="0076386F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 obter mais fundos de financiamento para a investigação?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Indique quem são os financiadores (empresas, centros de investigação,</w:t>
            </w:r>
            <w:r w:rsidR="00657E49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 universidades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 etc). </w:t>
            </w:r>
          </w:p>
          <w:p w14:paraId="36BB1551" w14:textId="77777777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</w:p>
          <w:p w14:paraId="6420D4CB" w14:textId="5A906C80" w:rsidR="00F41925" w:rsidRDefault="00F41925" w:rsidP="00B609CB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719F54E5" w14:textId="0888D2B3" w:rsidR="00F41925" w:rsidRDefault="00F41925" w:rsidP="00B609CB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1364489E" w14:textId="09428D26" w:rsidR="00F41925" w:rsidRPr="00B609CB" w:rsidRDefault="00F41925" w:rsidP="00B609CB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592DAF2D" w14:textId="48A634AA" w:rsidR="00F41925" w:rsidRDefault="00F41925" w:rsidP="00B609CB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2B3F41B7" w14:textId="4197F7D7" w:rsidR="00F41925" w:rsidRPr="0076386F" w:rsidRDefault="00F41925" w:rsidP="00B609CB">
            <w:pPr>
              <w:pStyle w:val="PargrafodaLista"/>
              <w:numPr>
                <w:ilvl w:val="0"/>
                <w:numId w:val="42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De que forma vai gerir os fundos subsidiados pelo INCT?</w:t>
            </w:r>
          </w:p>
          <w:p w14:paraId="422D82C4" w14:textId="77777777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</w:p>
          <w:p w14:paraId="20572D2A" w14:textId="77777777" w:rsidR="0044213E" w:rsidRPr="0076386F" w:rsidRDefault="0044213E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35FFF897" w14:textId="301A22A5" w:rsidR="009D5F53" w:rsidRDefault="009D5F53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70036F" w14:textId="77777777" w:rsidR="00EA045A" w:rsidRDefault="00EA045A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6747DD" w14:textId="03586038" w:rsidR="00EA045A" w:rsidRPr="00392D74" w:rsidRDefault="00EA045A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64EA5C" w14:textId="77777777" w:rsidR="009D5F53" w:rsidRDefault="009D5F53" w:rsidP="00EA045A">
      <w:pPr>
        <w:ind w:left="142" w:hanging="426"/>
      </w:pPr>
    </w:p>
    <w:p w14:paraId="457F7AB4" w14:textId="19EB9C29" w:rsidR="009D5F53" w:rsidRPr="007122FD" w:rsidRDefault="009D5F53" w:rsidP="00964BAC">
      <w:pPr>
        <w:pStyle w:val="PargrafodaLista"/>
        <w:numPr>
          <w:ilvl w:val="0"/>
          <w:numId w:val="35"/>
        </w:numPr>
        <w:spacing w:after="0"/>
        <w:ind w:left="142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Ética do Investigador e Ética da Investigação</w:t>
      </w:r>
      <w:r w:rsidR="00137770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137770" w:rsidRPr="008618DB">
        <w:rPr>
          <w:rFonts w:ascii="Times New Roman" w:hAnsi="Times New Roman" w:cs="Times New Roman"/>
          <w:sz w:val="24"/>
          <w:szCs w:val="24"/>
        </w:rPr>
        <w:t xml:space="preserve">Ler instruções </w:t>
      </w:r>
      <w:r w:rsidR="00964BAC">
        <w:rPr>
          <w:rFonts w:ascii="Times New Roman" w:hAnsi="Times New Roman" w:cs="Times New Roman"/>
          <w:sz w:val="24"/>
          <w:szCs w:val="24"/>
        </w:rPr>
        <w:t xml:space="preserve">e ver exemplos </w:t>
      </w:r>
      <w:r w:rsidR="00964BAC" w:rsidRPr="008618DB">
        <w:rPr>
          <w:rFonts w:ascii="Times New Roman" w:hAnsi="Times New Roman" w:cs="Times New Roman"/>
          <w:sz w:val="24"/>
          <w:szCs w:val="24"/>
        </w:rPr>
        <w:t>d</w:t>
      </w:r>
      <w:r w:rsidR="00964BAC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964BAC">
        <w:rPr>
          <w:rFonts w:ascii="Times New Roman" w:hAnsi="Times New Roman" w:cs="Times New Roman"/>
          <w:sz w:val="24"/>
          <w:szCs w:val="24"/>
        </w:rPr>
        <w:t xml:space="preserve"> </w:t>
      </w:r>
      <w:r w:rsidR="00137770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137770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14:paraId="02F808CC" w14:textId="77777777" w:rsidTr="00941F07">
        <w:tc>
          <w:tcPr>
            <w:tcW w:w="9356" w:type="dxa"/>
          </w:tcPr>
          <w:p w14:paraId="73AEDABC" w14:textId="77777777" w:rsidR="009D5F53" w:rsidRPr="00B609CB" w:rsidRDefault="009D5F53" w:rsidP="00B609CB">
            <w:pPr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3B000D09" w14:textId="6B2BD389" w:rsidR="00AE489D" w:rsidRDefault="00AE489D" w:rsidP="00B609CB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Explique como vai requerer a autorização para a realização de entrevistas ou inquéritos a instituições, empresas e sucos/aldeias. </w:t>
            </w:r>
          </w:p>
          <w:p w14:paraId="5EBB3D63" w14:textId="03D2BF21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B5F2D07" w14:textId="77777777" w:rsidR="00AE489D" w:rsidRPr="00581B78" w:rsidRDefault="00AE489D" w:rsidP="00581B78">
            <w:pPr>
              <w:ind w:left="-109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279C1BAC" w14:textId="57246C20" w:rsidR="00AE489D" w:rsidRDefault="00AE489D" w:rsidP="00AE489D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2B54DE8B" w14:textId="77777777" w:rsidR="00AE489D" w:rsidRPr="00AE489D" w:rsidRDefault="00AE489D" w:rsidP="00AE489D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555823ED" w14:textId="6A5AAEEE" w:rsidR="009D5F53" w:rsidRDefault="009D5F53" w:rsidP="00B609CB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Explique como vai tratar o consentimento dos participantes</w:t>
            </w:r>
            <w:r w:rsidR="00B609CB"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 da pesquisa</w:t>
            </w: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 (instituições, caso aplicável) na sua pesquisa.</w:t>
            </w:r>
          </w:p>
          <w:p w14:paraId="502ED967" w14:textId="509F2B88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3F5BFEC" w14:textId="77777777" w:rsidR="00AE489D" w:rsidRPr="00AE489D" w:rsidRDefault="00AE489D" w:rsidP="00AE489D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29F09891" w14:textId="77777777" w:rsidR="00137770" w:rsidRPr="00B609CB" w:rsidRDefault="00137770" w:rsidP="00B609CB">
            <w:pPr>
              <w:pStyle w:val="PargrafodaLista"/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43F55B5C" w14:textId="36BEA91F" w:rsidR="00374D48" w:rsidRPr="00B609CB" w:rsidRDefault="00374D48" w:rsidP="00B609CB">
            <w:pPr>
              <w:pStyle w:val="PargrafodaLista"/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4B6AD5CA" w14:textId="5C9883D1" w:rsidR="00374D48" w:rsidRPr="00B609CB" w:rsidRDefault="00374D48" w:rsidP="00B609CB">
            <w:pPr>
              <w:pStyle w:val="PargrafodaLista"/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6205D62B" w14:textId="77777777" w:rsidR="00374D48" w:rsidRPr="00B609CB" w:rsidRDefault="00374D48" w:rsidP="00B609CB">
            <w:pPr>
              <w:pStyle w:val="PargrafodaLista"/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13EDD2FC" w14:textId="057CB44D" w:rsidR="009D5F53" w:rsidRPr="00B609CB" w:rsidRDefault="009D5F53" w:rsidP="00B609CB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Explique como vai tratar da confidencialidade dos dados dos participantes (instituições, caso aplicável). </w:t>
            </w:r>
          </w:p>
          <w:p w14:paraId="30572779" w14:textId="08311D63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25F9691" w14:textId="44B820BE" w:rsidR="00374D48" w:rsidRPr="00B609CB" w:rsidRDefault="00374D48" w:rsidP="00B609CB">
            <w:pPr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79B6DB70" w14:textId="77777777" w:rsidR="00374D48" w:rsidRPr="00B609CB" w:rsidRDefault="00374D48" w:rsidP="008A76ED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4C3A0CB6" w14:textId="770D4049" w:rsidR="009D5F53" w:rsidRPr="00B609CB" w:rsidRDefault="009D5F53" w:rsidP="00B609CB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Refira como poderá evitar causar situações de ansiedade ou de stress para os participantes, dependendo do estudo em questão (se aplicável). </w:t>
            </w:r>
          </w:p>
          <w:p w14:paraId="1A922BBE" w14:textId="392799CB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268203D" w14:textId="7FA99767" w:rsidR="00374D48" w:rsidRPr="00B609CB" w:rsidRDefault="00374D48" w:rsidP="00374D48">
            <w:pPr>
              <w:pStyle w:val="PargrafodaLista"/>
              <w:spacing w:line="276" w:lineRule="auto"/>
              <w:ind w:left="78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2822430E" w14:textId="5232CA19" w:rsidR="00374D48" w:rsidRPr="00B609CB" w:rsidRDefault="00374D48" w:rsidP="00374D48">
            <w:pPr>
              <w:pStyle w:val="PargrafodaLista"/>
              <w:spacing w:line="276" w:lineRule="auto"/>
              <w:ind w:left="78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01800ABC" w14:textId="77777777" w:rsidR="00137770" w:rsidRDefault="00137770" w:rsidP="00374D48">
            <w:pPr>
              <w:pStyle w:val="PargrafodaLista"/>
              <w:spacing w:line="276" w:lineRule="auto"/>
              <w:ind w:left="7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9DFB23" w14:textId="77777777" w:rsidR="00137770" w:rsidRDefault="00137770" w:rsidP="00374D48">
            <w:pPr>
              <w:pStyle w:val="PargrafodaLista"/>
              <w:spacing w:line="276" w:lineRule="auto"/>
              <w:ind w:left="7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67E47" w14:textId="77777777" w:rsidR="009D5F53" w:rsidRPr="00B609CB" w:rsidRDefault="009D5F53" w:rsidP="00B609CB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317" w:hanging="317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lastRenderedPageBreak/>
              <w:t xml:space="preserve">Refira como poderá realizar inquéritos ou entrevistas a menores de 18 anos, dependendo do estudo em questão (se aplicável). </w:t>
            </w:r>
          </w:p>
          <w:p w14:paraId="74A4E93E" w14:textId="34A7F787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A19293C" w14:textId="457334A5" w:rsidR="009D5F53" w:rsidRDefault="009D5F53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B77F7F" w14:textId="6DA31801" w:rsidR="00374D48" w:rsidRDefault="00374D48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DCDBB8" w14:textId="77777777" w:rsidR="00374D48" w:rsidRPr="00B942A6" w:rsidRDefault="00374D48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4F9CCC" w14:textId="77777777" w:rsidR="009D5F53" w:rsidRPr="00B609CB" w:rsidRDefault="009D5F53" w:rsidP="00B609CB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Tendo em consideração os pontos anteriores </w:t>
            </w: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  <w:u w:val="single"/>
              </w:rPr>
              <w:t>de consentimento, confidencialidade e proteção e Segurança dos participantes</w:t>
            </w: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, explique como vai abordar o participante e o que vai explicar ao participante na fase inicial e na fase final do inquérito/entrevista. </w:t>
            </w:r>
          </w:p>
          <w:p w14:paraId="7594EBD4" w14:textId="343A1AB8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33EE1DA" w14:textId="47E5F756" w:rsidR="009D5F53" w:rsidRPr="00B609CB" w:rsidRDefault="009D5F53" w:rsidP="00B609CB">
            <w:p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5C4E81BF" w14:textId="4AD45E9E" w:rsidR="00374D48" w:rsidRPr="00B609CB" w:rsidRDefault="00374D48" w:rsidP="00B609CB">
            <w:p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503EB242" w14:textId="77777777" w:rsidR="00374D48" w:rsidRPr="00B609CB" w:rsidRDefault="00374D48" w:rsidP="00B609CB">
            <w:p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05898182" w14:textId="1DD38B91" w:rsidR="009D5F53" w:rsidRPr="00B609CB" w:rsidRDefault="009D5F53" w:rsidP="00B609CB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Indique de que forma pode evitar a fabricação de dados, a falsificação de dados e as formas de plágio voluntário ou involuntário na investigação. </w:t>
            </w:r>
          </w:p>
          <w:p w14:paraId="6D280B0A" w14:textId="32CFDD25" w:rsidR="00581B78" w:rsidRPr="00581B78" w:rsidRDefault="00581B78" w:rsidP="00581B78">
            <w:pPr>
              <w:pStyle w:val="PargrafodaLista"/>
              <w:spacing w:line="276" w:lineRule="auto"/>
              <w:ind w:hanging="8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182D89F" w14:textId="77777777" w:rsidR="00AA42D4" w:rsidRPr="00B609CB" w:rsidRDefault="00AA42D4" w:rsidP="00B609CB">
            <w:pPr>
              <w:pStyle w:val="PargrafodaLista"/>
              <w:ind w:left="175" w:hanging="284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579DF312" w14:textId="2828861F" w:rsidR="00AA42D4" w:rsidRPr="00B609CB" w:rsidRDefault="00AA42D4" w:rsidP="00B609CB">
            <w:pPr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35AE131A" w14:textId="721FA87E" w:rsidR="00137770" w:rsidRPr="00B609CB" w:rsidRDefault="00137770" w:rsidP="00B609CB">
            <w:pPr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438FDC6A" w14:textId="77777777" w:rsidR="00137770" w:rsidRPr="00B609CB" w:rsidRDefault="00137770" w:rsidP="00B609CB">
            <w:pPr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5A4FB982" w14:textId="77777777" w:rsidR="009D5F53" w:rsidRPr="00B609CB" w:rsidRDefault="009D5F53" w:rsidP="00B609CB">
            <w:p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</w:p>
          <w:p w14:paraId="76017F34" w14:textId="77777777" w:rsidR="00581B78" w:rsidRDefault="009D5F53" w:rsidP="00581B78">
            <w:pPr>
              <w:pStyle w:val="PargrafodaLista"/>
              <w:numPr>
                <w:ilvl w:val="0"/>
                <w:numId w:val="29"/>
              </w:numPr>
              <w:spacing w:line="276" w:lineRule="auto"/>
              <w:ind w:left="175" w:hanging="284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B609CB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O seu estudo envolve o uso/experiência de animais em pesquisa? Se sim, explicar detalhadamente que aspetos éticos o estudo terá em consideração para com os animais e o meio ambiente. Explicar o mesmo em relação a estudos sobre a flora.</w:t>
            </w:r>
            <w:r w:rsidR="009C6512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 Se não envolver animais, escreva na resposta “não”. </w:t>
            </w:r>
          </w:p>
          <w:p w14:paraId="343C758C" w14:textId="40735BCE" w:rsidR="00581B78" w:rsidRPr="00581B78" w:rsidRDefault="00581B78" w:rsidP="00581B78">
            <w:pPr>
              <w:ind w:left="-109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581B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:</w:t>
            </w:r>
            <w:r w:rsidR="00A04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AE15171" w14:textId="5DD04E00" w:rsidR="009D5F53" w:rsidRDefault="009D5F53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4D4858" w14:textId="77777777" w:rsidR="00137770" w:rsidRDefault="00137770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6BA64D" w14:textId="77777777" w:rsidR="00374D48" w:rsidRDefault="00374D48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1A749A" w14:textId="60FE4360" w:rsidR="00374D48" w:rsidRPr="00496236" w:rsidRDefault="00374D48" w:rsidP="00FA38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94106A" w14:textId="77777777" w:rsidR="00A04308" w:rsidRDefault="00A04308" w:rsidP="009D5F53">
      <w:bookmarkStart w:id="1" w:name="_Hlk94859021"/>
    </w:p>
    <w:p w14:paraId="3BD01B31" w14:textId="4DFCC0A5" w:rsidR="009D5F53" w:rsidRPr="00392D74" w:rsidRDefault="009D5F53" w:rsidP="00964BAC">
      <w:pPr>
        <w:pStyle w:val="PargrafodaLista"/>
        <w:numPr>
          <w:ilvl w:val="0"/>
          <w:numId w:val="35"/>
        </w:numPr>
        <w:spacing w:after="0"/>
        <w:ind w:left="142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ferências Bibliográficas </w:t>
      </w:r>
      <w:r w:rsidR="00137770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137770" w:rsidRPr="008618DB">
        <w:rPr>
          <w:rFonts w:ascii="Times New Roman" w:hAnsi="Times New Roman" w:cs="Times New Roman"/>
          <w:sz w:val="24"/>
          <w:szCs w:val="24"/>
        </w:rPr>
        <w:t xml:space="preserve">Ler instruções </w:t>
      </w:r>
      <w:r w:rsidR="00964BAC">
        <w:rPr>
          <w:rFonts w:ascii="Times New Roman" w:hAnsi="Times New Roman" w:cs="Times New Roman"/>
          <w:sz w:val="24"/>
          <w:szCs w:val="24"/>
        </w:rPr>
        <w:t xml:space="preserve">e ver exemplos </w:t>
      </w:r>
      <w:r w:rsidR="00964BAC" w:rsidRPr="008618DB">
        <w:rPr>
          <w:rFonts w:ascii="Times New Roman" w:hAnsi="Times New Roman" w:cs="Times New Roman"/>
          <w:sz w:val="24"/>
          <w:szCs w:val="24"/>
        </w:rPr>
        <w:t>d</w:t>
      </w:r>
      <w:r w:rsidR="00964BAC">
        <w:rPr>
          <w:rFonts w:ascii="Times New Roman" w:hAnsi="Times New Roman" w:cs="Times New Roman"/>
          <w:sz w:val="24"/>
          <w:szCs w:val="24"/>
        </w:rPr>
        <w:t xml:space="preserve">e ANEXO II </w:t>
      </w:r>
      <w:r w:rsidR="00581B78">
        <w:rPr>
          <w:rFonts w:ascii="Times New Roman" w:hAnsi="Times New Roman" w:cs="Times New Roman"/>
          <w:sz w:val="24"/>
          <w:szCs w:val="24"/>
        </w:rPr>
        <w:t>–</w:t>
      </w:r>
      <w:r w:rsidR="00964BAC">
        <w:rPr>
          <w:rFonts w:ascii="Times New Roman" w:hAnsi="Times New Roman" w:cs="Times New Roman"/>
          <w:sz w:val="24"/>
          <w:szCs w:val="24"/>
        </w:rPr>
        <w:t xml:space="preserve"> </w:t>
      </w:r>
      <w:r w:rsidR="00137770" w:rsidRPr="008618DB">
        <w:rPr>
          <w:rFonts w:ascii="Times New Roman" w:hAnsi="Times New Roman" w:cs="Times New Roman"/>
          <w:sz w:val="24"/>
          <w:szCs w:val="24"/>
        </w:rPr>
        <w:t>Guião de Preenchimento</w:t>
      </w:r>
      <w:r w:rsidR="00137770">
        <w:rPr>
          <w:rFonts w:ascii="Times New Roman" w:hAnsi="Times New Roman" w:cs="Times New Roman"/>
          <w:sz w:val="24"/>
          <w:szCs w:val="24"/>
        </w:rPr>
        <w:t xml:space="preserve">). 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9D5F53" w:rsidRPr="00392D74" w14:paraId="5D487640" w14:textId="77777777" w:rsidTr="00941F07">
        <w:tc>
          <w:tcPr>
            <w:tcW w:w="9356" w:type="dxa"/>
          </w:tcPr>
          <w:p w14:paraId="39AFFD58" w14:textId="2B53F772" w:rsidR="009D5F53" w:rsidRPr="00392D74" w:rsidRDefault="00C312FC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guir Normas APA, 8.ª Edição</w:t>
            </w:r>
          </w:p>
          <w:p w14:paraId="64BE951A" w14:textId="0107A50E" w:rsidR="009D5F53" w:rsidRDefault="009D5F53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53B5B2" w14:textId="2F6E3C91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64FEB" w14:textId="7A04C644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3729BC" w14:textId="7348D94D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C54E2A" w14:textId="48549060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AEEA79" w14:textId="4E65D9C1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5FAAFD" w14:textId="552F78A3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33DF0E" w14:textId="7600EDC1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5D8E23" w14:textId="77777777" w:rsidR="00137770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88483F" w14:textId="77DFF8ED" w:rsidR="00137770" w:rsidRPr="00AA42D4" w:rsidRDefault="00137770" w:rsidP="00AA42D4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</w:tbl>
    <w:p w14:paraId="04B34EB1" w14:textId="77777777" w:rsidR="009C6512" w:rsidRDefault="009C6512" w:rsidP="00C93AD8"/>
    <w:p w14:paraId="05B99FFF" w14:textId="74776131" w:rsidR="00C93AD8" w:rsidRPr="00392D74" w:rsidRDefault="00C93AD8" w:rsidP="00EA045A">
      <w:pPr>
        <w:pStyle w:val="PargrafodaLista"/>
        <w:numPr>
          <w:ilvl w:val="0"/>
          <w:numId w:val="35"/>
        </w:numPr>
        <w:spacing w:after="0"/>
        <w:ind w:left="284" w:hanging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servações</w:t>
      </w:r>
      <w:r w:rsidR="00BA458A">
        <w:rPr>
          <w:rFonts w:ascii="Times New Roman" w:hAnsi="Times New Roman" w:cs="Times New Roman"/>
          <w:b/>
          <w:bCs/>
          <w:sz w:val="24"/>
          <w:szCs w:val="24"/>
        </w:rPr>
        <w:t>/Comentários/Complementos (Espaço livre para comentar qualquer assunto ou complementar informação</w:t>
      </w:r>
      <w:r w:rsidR="00581B78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BA458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TabelacomGrelha"/>
        <w:tblW w:w="9356" w:type="dxa"/>
        <w:tblInd w:w="-289" w:type="dxa"/>
        <w:tblLook w:val="04A0" w:firstRow="1" w:lastRow="0" w:firstColumn="1" w:lastColumn="0" w:noHBand="0" w:noVBand="1"/>
      </w:tblPr>
      <w:tblGrid>
        <w:gridCol w:w="9356"/>
      </w:tblGrid>
      <w:tr w:rsidR="00C93AD8" w:rsidRPr="00392D74" w14:paraId="685FDD05" w14:textId="77777777" w:rsidTr="00FA3866">
        <w:tc>
          <w:tcPr>
            <w:tcW w:w="9356" w:type="dxa"/>
          </w:tcPr>
          <w:p w14:paraId="36027C7C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E63F6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FD8FB5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7F0D8F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381BFD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96881C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F073C9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AF9C90" w14:textId="77777777" w:rsidR="00C93AD8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716BC" w14:textId="77777777" w:rsidR="00C93AD8" w:rsidRPr="00AA42D4" w:rsidRDefault="00C93AD8" w:rsidP="00FA3866">
            <w:pPr>
              <w:pStyle w:val="PargrafodaLista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54B4EFC" w14:textId="34A11930" w:rsidR="001378EF" w:rsidRDefault="001378EF" w:rsidP="00C93AD8">
      <w:pPr>
        <w:rPr>
          <w:rFonts w:ascii="Times New Roman" w:hAnsi="Times New Roman" w:cs="Times New Roman"/>
          <w:sz w:val="24"/>
          <w:szCs w:val="24"/>
        </w:rPr>
      </w:pPr>
    </w:p>
    <w:p w14:paraId="23500A40" w14:textId="77777777" w:rsidR="00581B78" w:rsidRDefault="00581B78" w:rsidP="00C93AD8">
      <w:pPr>
        <w:rPr>
          <w:rFonts w:ascii="Times New Roman" w:hAnsi="Times New Roman" w:cs="Times New Roman"/>
          <w:sz w:val="24"/>
          <w:szCs w:val="24"/>
        </w:rPr>
      </w:pPr>
    </w:p>
    <w:p w14:paraId="28667565" w14:textId="06D607BA" w:rsidR="00581B78" w:rsidRPr="00581B78" w:rsidRDefault="0070058E" w:rsidP="00581B78">
      <w:pPr>
        <w:jc w:val="center"/>
        <w:rPr>
          <w:rFonts w:ascii="Times New Roman" w:hAnsi="Times New Roman" w:cs="Times New Roman"/>
          <w:sz w:val="24"/>
          <w:szCs w:val="24"/>
        </w:rPr>
      </w:pPr>
      <w:r w:rsidRPr="009A7914">
        <w:rPr>
          <w:rFonts w:ascii="Times New Roman" w:hAnsi="Times New Roman" w:cs="Times New Roman"/>
          <w:sz w:val="24"/>
          <w:szCs w:val="24"/>
        </w:rPr>
        <w:t>Díli</w:t>
      </w:r>
      <w:r w:rsidR="00A04308">
        <w:rPr>
          <w:rFonts w:ascii="Times New Roman" w:hAnsi="Times New Roman" w:cs="Times New Roman"/>
          <w:sz w:val="24"/>
          <w:szCs w:val="24"/>
        </w:rPr>
        <w:t xml:space="preserve">, </w:t>
      </w:r>
      <w:r w:rsidR="008E63B0" w:rsidRPr="008E63B0">
        <w:rPr>
          <w:rFonts w:ascii="Times New Roman" w:hAnsi="Times New Roman" w:cs="Times New Roman"/>
          <w:sz w:val="24"/>
          <w:szCs w:val="24"/>
        </w:rPr>
        <w:t>_____de_____________.</w:t>
      </w:r>
    </w:p>
    <w:p w14:paraId="6F2B4EE0" w14:textId="09A1C534" w:rsidR="009A7914" w:rsidRPr="00BA458A" w:rsidRDefault="0070058E" w:rsidP="00C27F10">
      <w:pPr>
        <w:rPr>
          <w:rFonts w:ascii="Times New Roman" w:hAnsi="Times New Roman" w:cs="Times New Roman"/>
          <w:b/>
          <w:bCs/>
        </w:rPr>
      </w:pPr>
      <w:r w:rsidRPr="00BA458A">
        <w:rPr>
          <w:rFonts w:ascii="Times New Roman" w:hAnsi="Times New Roman" w:cs="Times New Roman"/>
          <w:b/>
          <w:bCs/>
        </w:rPr>
        <w:t xml:space="preserve">Assinatura do </w:t>
      </w:r>
      <w:r w:rsidR="009A7914" w:rsidRPr="00BA458A">
        <w:rPr>
          <w:rFonts w:ascii="Times New Roman" w:hAnsi="Times New Roman" w:cs="Times New Roman"/>
          <w:b/>
          <w:bCs/>
        </w:rPr>
        <w:t xml:space="preserve">Coordenador do Projeto (Investigador </w:t>
      </w:r>
      <w:r w:rsidR="00C312FC">
        <w:rPr>
          <w:rFonts w:ascii="Times New Roman" w:hAnsi="Times New Roman" w:cs="Times New Roman"/>
          <w:b/>
          <w:bCs/>
        </w:rPr>
        <w:t>Principal</w:t>
      </w:r>
      <w:r w:rsidR="009A7914" w:rsidRPr="00BA458A">
        <w:rPr>
          <w:rFonts w:ascii="Times New Roman" w:hAnsi="Times New Roman" w:cs="Times New Roman"/>
          <w:b/>
          <w:bCs/>
        </w:rPr>
        <w:t>):</w:t>
      </w:r>
    </w:p>
    <w:p w14:paraId="1C580231" w14:textId="50A5FB7C" w:rsidR="009A7914" w:rsidRPr="00581B78" w:rsidRDefault="009A7914" w:rsidP="00C27F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.</w:t>
      </w:r>
    </w:p>
    <w:p w14:paraId="53D29F3B" w14:textId="147A587B" w:rsidR="009A7914" w:rsidRPr="00BA458A" w:rsidRDefault="009A7914" w:rsidP="00C27F10">
      <w:pPr>
        <w:rPr>
          <w:rFonts w:ascii="Times New Roman" w:hAnsi="Times New Roman" w:cs="Times New Roman"/>
          <w:b/>
          <w:bCs/>
        </w:rPr>
      </w:pPr>
      <w:r w:rsidRPr="00BA458A">
        <w:rPr>
          <w:rFonts w:ascii="Times New Roman" w:hAnsi="Times New Roman" w:cs="Times New Roman"/>
          <w:b/>
          <w:bCs/>
        </w:rPr>
        <w:t xml:space="preserve">Assinatura dos </w:t>
      </w:r>
      <w:r w:rsidR="00581B78">
        <w:rPr>
          <w:rFonts w:ascii="Times New Roman" w:hAnsi="Times New Roman" w:cs="Times New Roman"/>
          <w:b/>
          <w:bCs/>
        </w:rPr>
        <w:t>membros</w:t>
      </w:r>
      <w:r w:rsidRPr="00BA458A">
        <w:rPr>
          <w:rFonts w:ascii="Times New Roman" w:hAnsi="Times New Roman" w:cs="Times New Roman"/>
          <w:b/>
          <w:bCs/>
        </w:rPr>
        <w:t xml:space="preserve"> da equipa de investigação:</w:t>
      </w:r>
    </w:p>
    <w:p w14:paraId="4BA5B137" w14:textId="64673269" w:rsidR="009A7914" w:rsidRDefault="009A7914" w:rsidP="00C27F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A458A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</w:rPr>
        <w:t xml:space="preserve">)____________________________________________________________________________. </w:t>
      </w:r>
    </w:p>
    <w:p w14:paraId="6605DCFB" w14:textId="0C0B3E04" w:rsidR="009A7914" w:rsidRDefault="009A7914" w:rsidP="00C27F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A458A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</w:rPr>
        <w:t>)____________________________________________________________________________.</w:t>
      </w:r>
    </w:p>
    <w:p w14:paraId="436D6344" w14:textId="780A76AD" w:rsidR="009A7914" w:rsidRDefault="009A7914" w:rsidP="00C27F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A458A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</w:rPr>
        <w:t>)____________________________________________________________________________.</w:t>
      </w:r>
    </w:p>
    <w:p w14:paraId="66B8930A" w14:textId="7DB26314" w:rsidR="009A7914" w:rsidRPr="0070058E" w:rsidRDefault="009A7914" w:rsidP="00C27F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A458A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</w:rPr>
        <w:t>)____________________________________________________________________________</w:t>
      </w:r>
      <w:r w:rsidR="00C93AD8">
        <w:rPr>
          <w:rFonts w:ascii="Times New Roman" w:hAnsi="Times New Roman" w:cs="Times New Roman"/>
        </w:rPr>
        <w:t>.</w:t>
      </w:r>
    </w:p>
    <w:sectPr w:rsidR="009A7914" w:rsidRPr="0070058E" w:rsidSect="00501B06">
      <w:headerReference w:type="default" r:id="rId9"/>
      <w:footerReference w:type="default" r:id="rId10"/>
      <w:headerReference w:type="first" r:id="rId11"/>
      <w:pgSz w:w="11906" w:h="16838"/>
      <w:pgMar w:top="1417" w:right="1133" w:bottom="1134" w:left="1701" w:header="708" w:footer="69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D2C789" w14:textId="77777777" w:rsidR="00B917DE" w:rsidRDefault="00B917DE" w:rsidP="0069517B">
      <w:pPr>
        <w:spacing w:after="0" w:line="240" w:lineRule="auto"/>
      </w:pPr>
      <w:r>
        <w:separator/>
      </w:r>
    </w:p>
  </w:endnote>
  <w:endnote w:type="continuationSeparator" w:id="0">
    <w:p w14:paraId="20B4FE20" w14:textId="77777777" w:rsidR="00B917DE" w:rsidRDefault="00B917DE" w:rsidP="006951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749927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9A996E7" w14:textId="401E1A52" w:rsidR="009E1E60" w:rsidRPr="004E4C2C" w:rsidRDefault="00C93AD8">
        <w:pPr>
          <w:pStyle w:val="Rodap"/>
          <w:rPr>
            <w:rFonts w:ascii="Times New Roman" w:hAnsi="Times New Roman" w:cs="Times New Roman"/>
          </w:rPr>
        </w:pPr>
        <w:r w:rsidRPr="004E4C2C">
          <w:rPr>
            <w:rFonts w:ascii="Times New Roman" w:hAnsi="Times New Roman" w:cs="Times New Roman"/>
            <w:b/>
            <w:bCs/>
            <w:noProof/>
          </w:rPr>
          <w:drawing>
            <wp:anchor distT="0" distB="0" distL="114300" distR="114300" simplePos="0" relativeHeight="251665408" behindDoc="0" locked="0" layoutInCell="1" allowOverlap="1" wp14:anchorId="561F7EEE" wp14:editId="3B21C695">
              <wp:simplePos x="0" y="0"/>
              <wp:positionH relativeFrom="column">
                <wp:posOffset>5549265</wp:posOffset>
              </wp:positionH>
              <wp:positionV relativeFrom="paragraph">
                <wp:posOffset>131445</wp:posOffset>
              </wp:positionV>
              <wp:extent cx="257237" cy="249071"/>
              <wp:effectExtent l="0" t="0" r="0" b="0"/>
              <wp:wrapNone/>
              <wp:docPr id="24" name="Picture 1" descr="B:\Logo INCT\LOGO INCT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B:\Logo INCT\LOGO INCT.PN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57237" cy="24907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A76ED">
          <w:rPr>
            <w:noProof/>
          </w:rPr>
          <mc:AlternateContent>
            <mc:Choice Requires="wpg">
              <w:drawing>
                <wp:anchor distT="0" distB="0" distL="114300" distR="114300" simplePos="0" relativeHeight="251663360" behindDoc="0" locked="0" layoutInCell="1" allowOverlap="1" wp14:anchorId="4F5325CD" wp14:editId="5638122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457200" cy="347980"/>
                  <wp:effectExtent l="38100" t="57150" r="19050" b="33020"/>
                  <wp:wrapNone/>
                  <wp:docPr id="1" name="Agrupar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57200" cy="347980"/>
                            <a:chOff x="10104" y="14464"/>
                            <a:chExt cx="720" cy="548"/>
                          </a:xfrm>
                        </wpg:grpSpPr>
                        <wps:wsp>
                          <wps:cNvPr id="2" name="Rectangle 20"/>
                          <wps:cNvSpPr>
                            <a:spLocks noChangeArrowheads="1"/>
                          </wps:cNvSpPr>
                          <wps:spPr bwMode="auto">
                            <a:xfrm rot="-5786020">
                              <a:off x="10190" y="14378"/>
                              <a:ext cx="548" cy="7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737373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Rectangle 21"/>
                          <wps:cNvSpPr>
                            <a:spLocks noChangeArrowheads="1"/>
                          </wps:cNvSpPr>
                          <wps:spPr bwMode="auto">
                            <a:xfrm rot="-4936653">
                              <a:off x="10190" y="14378"/>
                              <a:ext cx="548" cy="7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737373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Rectangle 22"/>
                          <wps:cNvSpPr>
                            <a:spLocks noChangeArrowheads="1"/>
                          </wps:cNvSpPr>
                          <wps:spPr bwMode="auto">
                            <a:xfrm rot="-5400000">
                              <a:off x="10190" y="14378"/>
                              <a:ext cx="548" cy="7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737373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D46A2F0" w14:textId="77777777" w:rsidR="009A7914" w:rsidRDefault="009A7914">
                                <w:pPr>
                                  <w:pStyle w:val="Rodap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4F5325CD" id="Agrupar 1" o:spid="_x0000_s1026" style="position:absolute;margin-left:0;margin-top:0;width:36pt;height:27.4pt;z-index:251663360;mso-position-horizontal:center;mso-position-horizontal-relative:right-margin-area;mso-position-vertical:center;mso-position-vertical-relative:bottom-margin-area" coordorigin="10104,14464" coordsize="7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">
                  <v:rect id="Rectangle 20" o:spid="_x0000_s1027" style="position:absolute;left:10190;top:14378;width:548;height:720;rotation:-631987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" strokecolor="#737373"/>
                  <v:rect id="Rectangle 21" o:spid="_x0000_s1028" style="position:absolute;left:10190;top:14378;width:548;height:720;rotation:-539214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" strokecolor="#737373"/>
                  <v:rect id="Rectangle 22" o:spid="_x0000_s1029" style="position:absolute;left:10190;top:14378;width:548;height:720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" strokecolor="#737373">
                    <v:textbox>
                      <w:txbxContent>
                        <w:p w14:paraId="0D46A2F0" w14:textId="77777777" w:rsidR="009A7914" w:rsidRDefault="009A7914">
                          <w:pPr>
                            <w:pStyle w:val="Rodap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  <w:r w:rsidR="009A7914" w:rsidRPr="004E4C2C">
          <w:rPr>
            <w:rFonts w:ascii="Times New Roman" w:hAnsi="Times New Roman" w:cs="Times New Roman"/>
            <w:b/>
            <w:bCs/>
          </w:rPr>
          <w:t>ANEXO III</w:t>
        </w:r>
        <w:r w:rsidR="009A7914" w:rsidRPr="004E4C2C">
          <w:rPr>
            <w:rFonts w:ascii="Times New Roman" w:hAnsi="Times New Roman" w:cs="Times New Roman"/>
          </w:rPr>
          <w:t xml:space="preserve"> - Modelo de Proposta de Investigação</w:t>
        </w:r>
        <w:r w:rsidRPr="004E4C2C">
          <w:rPr>
            <w:rFonts w:ascii="Times New Roman" w:hAnsi="Times New Roman" w:cs="Times New Roman"/>
          </w:rPr>
          <w:t xml:space="preserve"> 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92BF73" w14:textId="77777777" w:rsidR="00B917DE" w:rsidRDefault="00B917DE" w:rsidP="0069517B">
      <w:pPr>
        <w:spacing w:after="0" w:line="240" w:lineRule="auto"/>
      </w:pPr>
      <w:r>
        <w:separator/>
      </w:r>
    </w:p>
  </w:footnote>
  <w:footnote w:type="continuationSeparator" w:id="0">
    <w:p w14:paraId="653CC21E" w14:textId="77777777" w:rsidR="00B917DE" w:rsidRDefault="00B917DE" w:rsidP="006951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CB1FE" w14:textId="77777777" w:rsidR="0069517B" w:rsidRPr="00BD7C00" w:rsidRDefault="0069517B" w:rsidP="0069517B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bookmarkStart w:id="2" w:name="_Hlk82424738"/>
    <w:r w:rsidRPr="00BD7C00">
      <w:rPr>
        <w:rFonts w:ascii="Times New Roman" w:hAnsi="Times New Roman" w:cs="Times New Roman"/>
        <w:noProof/>
        <w:lang w:eastAsia="pt-PT"/>
      </w:rPr>
      <w:drawing>
        <wp:anchor distT="0" distB="0" distL="114300" distR="114300" simplePos="0" relativeHeight="251659264" behindDoc="0" locked="0" layoutInCell="1" allowOverlap="1" wp14:anchorId="073F9B31" wp14:editId="2E315C73">
          <wp:simplePos x="0" y="0"/>
          <wp:positionH relativeFrom="margin">
            <wp:posOffset>-114300</wp:posOffset>
          </wp:positionH>
          <wp:positionV relativeFrom="paragraph">
            <wp:posOffset>-185420</wp:posOffset>
          </wp:positionV>
          <wp:extent cx="721995" cy="676910"/>
          <wp:effectExtent l="0" t="0" r="1905" b="8890"/>
          <wp:wrapNone/>
          <wp:docPr id="21" name="Picture 3" descr="Description: Description: Description: Description: Logo RDT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Description: Description: Description: Logo RDT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995" cy="676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F10DC">
      <w:rPr>
        <w:noProof/>
      </w:rPr>
      <w:drawing>
        <wp:anchor distT="0" distB="0" distL="114300" distR="114300" simplePos="0" relativeHeight="251661312" behindDoc="0" locked="0" layoutInCell="1" allowOverlap="1" wp14:anchorId="36B483B7" wp14:editId="462DD873">
          <wp:simplePos x="0" y="0"/>
          <wp:positionH relativeFrom="column">
            <wp:posOffset>4893945</wp:posOffset>
          </wp:positionH>
          <wp:positionV relativeFrom="paragraph">
            <wp:posOffset>-183515</wp:posOffset>
          </wp:positionV>
          <wp:extent cx="762000" cy="737809"/>
          <wp:effectExtent l="0" t="0" r="0" b="5715"/>
          <wp:wrapNone/>
          <wp:docPr id="22" name="Picture 1" descr="B:\Logo INCT\LOGO INC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:\Logo INCT\LOGO INC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378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7C00">
      <w:rPr>
        <w:rFonts w:ascii="Times New Roman" w:hAnsi="Times New Roman" w:cs="Times New Roman"/>
        <w:b/>
        <w:noProof/>
        <w:sz w:val="24"/>
        <w:szCs w:val="24"/>
        <w:lang w:eastAsia="pt-PT"/>
      </w:rPr>
      <w:drawing>
        <wp:anchor distT="0" distB="0" distL="114300" distR="114300" simplePos="0" relativeHeight="251660288" behindDoc="0" locked="0" layoutInCell="1" allowOverlap="1" wp14:anchorId="67D58CDD" wp14:editId="0689F95E">
          <wp:simplePos x="0" y="0"/>
          <wp:positionH relativeFrom="column">
            <wp:posOffset>6576695</wp:posOffset>
          </wp:positionH>
          <wp:positionV relativeFrom="paragraph">
            <wp:posOffset>5080</wp:posOffset>
          </wp:positionV>
          <wp:extent cx="817880" cy="647700"/>
          <wp:effectExtent l="0" t="0" r="1270" b="0"/>
          <wp:wrapNone/>
          <wp:docPr id="23" name="Picture 3" descr="C:\Users\HP8-PC\Desktop\LOGO INCT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8-PC\Desktop\LOGO INCT1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7C00">
      <w:rPr>
        <w:rFonts w:ascii="Times New Roman" w:hAnsi="Times New Roman" w:cs="Times New Roman"/>
        <w:b/>
        <w:sz w:val="24"/>
        <w:szCs w:val="24"/>
        <w:lang w:val="id-ID"/>
      </w:rPr>
      <w:t>REPÚBLICA DEMOCRÁTICA DE TIMOR-LESTE</w:t>
    </w:r>
  </w:p>
  <w:p w14:paraId="48D54307" w14:textId="77777777" w:rsidR="0069517B" w:rsidRDefault="0069517B" w:rsidP="0069517B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BD7C00">
      <w:rPr>
        <w:rFonts w:ascii="Times New Roman" w:hAnsi="Times New Roman" w:cs="Times New Roman"/>
        <w:b/>
        <w:sz w:val="24"/>
        <w:szCs w:val="24"/>
      </w:rPr>
      <w:t>INSTITUTO NACIONAL DE CIÊNCIAS E TECNOLOGIA</w:t>
    </w:r>
  </w:p>
  <w:p w14:paraId="387930CB" w14:textId="77777777" w:rsidR="0069517B" w:rsidRPr="00BD7C00" w:rsidRDefault="0069517B" w:rsidP="0069517B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(INCT)</w:t>
    </w:r>
  </w:p>
  <w:p w14:paraId="1C51C001" w14:textId="77777777" w:rsidR="0069517B" w:rsidRPr="00483A9F" w:rsidRDefault="0069517B" w:rsidP="0069517B">
    <w:pPr>
      <w:pBdr>
        <w:bottom w:val="single" w:sz="4" w:space="1" w:color="auto"/>
      </w:pBdr>
      <w:spacing w:after="0" w:line="240" w:lineRule="auto"/>
      <w:ind w:left="3261" w:right="-568" w:hanging="4254"/>
      <w:jc w:val="both"/>
      <w:rPr>
        <w:rFonts w:ascii="Palatino Linotype" w:hAnsi="Palatino Linotype"/>
        <w:i/>
        <w:iCs/>
        <w:lang w:val="en-GB"/>
      </w:rPr>
    </w:pPr>
    <w:r w:rsidRPr="00FB4275">
      <w:rPr>
        <w:rFonts w:ascii="Palatino Linotype" w:hAnsi="Palatino Linotype"/>
        <w:b/>
        <w:i/>
        <w:iCs/>
      </w:rPr>
      <w:t xml:space="preserve">Avenida de </w:t>
    </w:r>
    <w:proofErr w:type="spellStart"/>
    <w:r w:rsidRPr="00FB4275">
      <w:rPr>
        <w:rFonts w:ascii="Palatino Linotype" w:hAnsi="Palatino Linotype"/>
        <w:b/>
        <w:i/>
        <w:iCs/>
      </w:rPr>
      <w:t>Balide</w:t>
    </w:r>
    <w:proofErr w:type="spellEnd"/>
    <w:r w:rsidRPr="00FB4275">
      <w:rPr>
        <w:rFonts w:ascii="Palatino Linotype" w:hAnsi="Palatino Linotype"/>
        <w:b/>
        <w:i/>
        <w:iCs/>
      </w:rPr>
      <w:t xml:space="preserve">, Díli, Timor-Leste. </w:t>
    </w:r>
    <w:r w:rsidRPr="00483A9F">
      <w:rPr>
        <w:rFonts w:ascii="Palatino Linotype" w:hAnsi="Palatino Linotype"/>
        <w:b/>
        <w:i/>
        <w:iCs/>
        <w:lang w:val="en-GB"/>
      </w:rPr>
      <w:t>Tel. (+670) 78269204/7660660, email: inct.secretariado@gmail.com</w:t>
    </w:r>
  </w:p>
  <w:bookmarkEnd w:id="2"/>
  <w:p w14:paraId="642A7AE8" w14:textId="77777777" w:rsidR="0069517B" w:rsidRPr="00483A9F" w:rsidRDefault="0069517B">
    <w:pPr>
      <w:pStyle w:val="Cabealho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867CC" w14:textId="1BD3272A" w:rsidR="00AE67A2" w:rsidRDefault="00AE67A2" w:rsidP="00AE67A2">
    <w:pPr>
      <w:pBdr>
        <w:top w:val="single" w:sz="4" w:space="1" w:color="auto"/>
        <w:left w:val="single" w:sz="4" w:space="4" w:color="auto"/>
        <w:bottom w:val="single" w:sz="4" w:space="0" w:color="auto"/>
        <w:right w:val="single" w:sz="4" w:space="4" w:color="auto"/>
      </w:pBdr>
      <w:shd w:val="clear" w:color="auto" w:fill="244061" w:themeFill="accent1" w:themeFillShade="80"/>
      <w:jc w:val="center"/>
      <w:rPr>
        <w:rFonts w:ascii="Times New Roman" w:hAnsi="Times New Roman" w:cs="Times New Roman"/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32"/>
        <w:szCs w:val="32"/>
      </w:rPr>
      <w:t>ANEXO II</w:t>
    </w:r>
    <w:r w:rsidR="0070058E">
      <w:rPr>
        <w:rFonts w:ascii="Times New Roman" w:hAnsi="Times New Roman" w:cs="Times New Roman"/>
        <w:b/>
        <w:bCs/>
        <w:sz w:val="32"/>
        <w:szCs w:val="32"/>
      </w:rPr>
      <w:t>I</w:t>
    </w:r>
  </w:p>
  <w:p w14:paraId="6F82CB42" w14:textId="1257FFDE" w:rsidR="00AE67A2" w:rsidRPr="00AE67A2" w:rsidRDefault="0070058E" w:rsidP="00AE67A2">
    <w:pPr>
      <w:pBdr>
        <w:top w:val="single" w:sz="4" w:space="1" w:color="auto"/>
        <w:left w:val="single" w:sz="4" w:space="4" w:color="auto"/>
        <w:bottom w:val="single" w:sz="4" w:space="0" w:color="auto"/>
        <w:right w:val="single" w:sz="4" w:space="4" w:color="auto"/>
      </w:pBdr>
      <w:shd w:val="clear" w:color="auto" w:fill="244061" w:themeFill="accent1" w:themeFillShade="80"/>
      <w:jc w:val="center"/>
      <w:rPr>
        <w:rFonts w:ascii="Times New Roman" w:hAnsi="Times New Roman" w:cs="Times New Roman"/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32"/>
        <w:szCs w:val="32"/>
      </w:rPr>
      <w:t>Modelo de</w:t>
    </w:r>
    <w:r w:rsidR="00AE67A2">
      <w:rPr>
        <w:rFonts w:ascii="Times New Roman" w:hAnsi="Times New Roman" w:cs="Times New Roman"/>
        <w:b/>
        <w:bCs/>
        <w:sz w:val="32"/>
        <w:szCs w:val="32"/>
      </w:rPr>
      <w:t xml:space="preserve"> Proposta de Investigação </w:t>
    </w:r>
  </w:p>
  <w:p w14:paraId="32CEC857" w14:textId="77777777" w:rsidR="00AE67A2" w:rsidRDefault="00AE67A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6367F"/>
    <w:multiLevelType w:val="hybridMultilevel"/>
    <w:tmpl w:val="E7449C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831D0"/>
    <w:multiLevelType w:val="hybridMultilevel"/>
    <w:tmpl w:val="80BACF1C"/>
    <w:lvl w:ilvl="0" w:tplc="170A53C2">
      <w:start w:val="1"/>
      <w:numFmt w:val="decimal"/>
      <w:lvlText w:val="%1."/>
      <w:lvlJc w:val="left"/>
      <w:pPr>
        <w:ind w:left="78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500" w:hanging="360"/>
      </w:pPr>
    </w:lvl>
    <w:lvl w:ilvl="2" w:tplc="0816001B" w:tentative="1">
      <w:start w:val="1"/>
      <w:numFmt w:val="lowerRoman"/>
      <w:lvlText w:val="%3."/>
      <w:lvlJc w:val="right"/>
      <w:pPr>
        <w:ind w:left="2220" w:hanging="180"/>
      </w:pPr>
    </w:lvl>
    <w:lvl w:ilvl="3" w:tplc="0816000F" w:tentative="1">
      <w:start w:val="1"/>
      <w:numFmt w:val="decimal"/>
      <w:lvlText w:val="%4."/>
      <w:lvlJc w:val="left"/>
      <w:pPr>
        <w:ind w:left="2940" w:hanging="360"/>
      </w:pPr>
    </w:lvl>
    <w:lvl w:ilvl="4" w:tplc="08160019" w:tentative="1">
      <w:start w:val="1"/>
      <w:numFmt w:val="lowerLetter"/>
      <w:lvlText w:val="%5."/>
      <w:lvlJc w:val="left"/>
      <w:pPr>
        <w:ind w:left="3660" w:hanging="360"/>
      </w:pPr>
    </w:lvl>
    <w:lvl w:ilvl="5" w:tplc="0816001B" w:tentative="1">
      <w:start w:val="1"/>
      <w:numFmt w:val="lowerRoman"/>
      <w:lvlText w:val="%6."/>
      <w:lvlJc w:val="right"/>
      <w:pPr>
        <w:ind w:left="4380" w:hanging="180"/>
      </w:pPr>
    </w:lvl>
    <w:lvl w:ilvl="6" w:tplc="0816000F" w:tentative="1">
      <w:start w:val="1"/>
      <w:numFmt w:val="decimal"/>
      <w:lvlText w:val="%7."/>
      <w:lvlJc w:val="left"/>
      <w:pPr>
        <w:ind w:left="5100" w:hanging="360"/>
      </w:pPr>
    </w:lvl>
    <w:lvl w:ilvl="7" w:tplc="08160019" w:tentative="1">
      <w:start w:val="1"/>
      <w:numFmt w:val="lowerLetter"/>
      <w:lvlText w:val="%8."/>
      <w:lvlJc w:val="left"/>
      <w:pPr>
        <w:ind w:left="5820" w:hanging="360"/>
      </w:pPr>
    </w:lvl>
    <w:lvl w:ilvl="8" w:tplc="08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A2853C8"/>
    <w:multiLevelType w:val="hybridMultilevel"/>
    <w:tmpl w:val="9432D72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E7C0C"/>
    <w:multiLevelType w:val="hybridMultilevel"/>
    <w:tmpl w:val="FB20AC58"/>
    <w:lvl w:ilvl="0" w:tplc="08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70390"/>
    <w:multiLevelType w:val="hybridMultilevel"/>
    <w:tmpl w:val="ED6ABE6A"/>
    <w:lvl w:ilvl="0" w:tplc="1B1423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43B2B"/>
    <w:multiLevelType w:val="hybridMultilevel"/>
    <w:tmpl w:val="FB20AC5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91630"/>
    <w:multiLevelType w:val="hybridMultilevel"/>
    <w:tmpl w:val="FA7E75A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62B5F"/>
    <w:multiLevelType w:val="hybridMultilevel"/>
    <w:tmpl w:val="6658C7DA"/>
    <w:lvl w:ilvl="0" w:tplc="08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F3606"/>
    <w:multiLevelType w:val="hybridMultilevel"/>
    <w:tmpl w:val="4A0ABFAA"/>
    <w:lvl w:ilvl="0" w:tplc="6472DFF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B015F"/>
    <w:multiLevelType w:val="hybridMultilevel"/>
    <w:tmpl w:val="B7D62598"/>
    <w:lvl w:ilvl="0" w:tplc="A9164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206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A7621"/>
    <w:multiLevelType w:val="hybridMultilevel"/>
    <w:tmpl w:val="AFC48A46"/>
    <w:lvl w:ilvl="0" w:tplc="D11A47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F5AAC"/>
    <w:multiLevelType w:val="hybridMultilevel"/>
    <w:tmpl w:val="176ABB60"/>
    <w:lvl w:ilvl="0" w:tplc="68C838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EC2FF2"/>
    <w:multiLevelType w:val="hybridMultilevel"/>
    <w:tmpl w:val="815C2B9C"/>
    <w:lvl w:ilvl="0" w:tplc="FFFFFFFF">
      <w:start w:val="1"/>
      <w:numFmt w:val="decimal"/>
      <w:lvlText w:val="%1."/>
      <w:lvlJc w:val="left"/>
      <w:pPr>
        <w:ind w:left="19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E1DE5"/>
    <w:multiLevelType w:val="hybridMultilevel"/>
    <w:tmpl w:val="4DBEFC7E"/>
    <w:lvl w:ilvl="0" w:tplc="170A53C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563B95"/>
    <w:multiLevelType w:val="hybridMultilevel"/>
    <w:tmpl w:val="3E5230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9235F"/>
    <w:multiLevelType w:val="hybridMultilevel"/>
    <w:tmpl w:val="351E11FA"/>
    <w:lvl w:ilvl="0" w:tplc="FFFFFFF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14" w:hanging="360"/>
      </w:pPr>
    </w:lvl>
    <w:lvl w:ilvl="2" w:tplc="0816001B" w:tentative="1">
      <w:start w:val="1"/>
      <w:numFmt w:val="lowerRoman"/>
      <w:lvlText w:val="%3."/>
      <w:lvlJc w:val="right"/>
      <w:pPr>
        <w:ind w:left="1734" w:hanging="180"/>
      </w:pPr>
    </w:lvl>
    <w:lvl w:ilvl="3" w:tplc="0816000F" w:tentative="1">
      <w:start w:val="1"/>
      <w:numFmt w:val="decimal"/>
      <w:lvlText w:val="%4."/>
      <w:lvlJc w:val="left"/>
      <w:pPr>
        <w:ind w:left="2454" w:hanging="360"/>
      </w:pPr>
    </w:lvl>
    <w:lvl w:ilvl="4" w:tplc="08160019" w:tentative="1">
      <w:start w:val="1"/>
      <w:numFmt w:val="lowerLetter"/>
      <w:lvlText w:val="%5."/>
      <w:lvlJc w:val="left"/>
      <w:pPr>
        <w:ind w:left="3174" w:hanging="360"/>
      </w:pPr>
    </w:lvl>
    <w:lvl w:ilvl="5" w:tplc="0816001B" w:tentative="1">
      <w:start w:val="1"/>
      <w:numFmt w:val="lowerRoman"/>
      <w:lvlText w:val="%6."/>
      <w:lvlJc w:val="right"/>
      <w:pPr>
        <w:ind w:left="3894" w:hanging="180"/>
      </w:pPr>
    </w:lvl>
    <w:lvl w:ilvl="6" w:tplc="0816000F" w:tentative="1">
      <w:start w:val="1"/>
      <w:numFmt w:val="decimal"/>
      <w:lvlText w:val="%7."/>
      <w:lvlJc w:val="left"/>
      <w:pPr>
        <w:ind w:left="4614" w:hanging="360"/>
      </w:pPr>
    </w:lvl>
    <w:lvl w:ilvl="7" w:tplc="08160019" w:tentative="1">
      <w:start w:val="1"/>
      <w:numFmt w:val="lowerLetter"/>
      <w:lvlText w:val="%8."/>
      <w:lvlJc w:val="left"/>
      <w:pPr>
        <w:ind w:left="5334" w:hanging="360"/>
      </w:pPr>
    </w:lvl>
    <w:lvl w:ilvl="8" w:tplc="0816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6" w15:restartNumberingAfterBreak="0">
    <w:nsid w:val="2A37330C"/>
    <w:multiLevelType w:val="hybridMultilevel"/>
    <w:tmpl w:val="C99CDC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452D94"/>
    <w:multiLevelType w:val="hybridMultilevel"/>
    <w:tmpl w:val="FA7E75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813655"/>
    <w:multiLevelType w:val="hybridMultilevel"/>
    <w:tmpl w:val="197CE99C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9723C8"/>
    <w:multiLevelType w:val="hybridMultilevel"/>
    <w:tmpl w:val="3BA20CC0"/>
    <w:lvl w:ilvl="0" w:tplc="08160017">
      <w:start w:val="1"/>
      <w:numFmt w:val="lowerLetter"/>
      <w:lvlText w:val="%1)"/>
      <w:lvlJc w:val="left"/>
      <w:pPr>
        <w:ind w:left="19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DD4EAE"/>
    <w:multiLevelType w:val="hybridMultilevel"/>
    <w:tmpl w:val="3E52301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EA1546"/>
    <w:multiLevelType w:val="hybridMultilevel"/>
    <w:tmpl w:val="C900951A"/>
    <w:lvl w:ilvl="0" w:tplc="FFFFFFFF">
      <w:start w:val="1"/>
      <w:numFmt w:val="decimal"/>
      <w:lvlText w:val="%1."/>
      <w:lvlJc w:val="left"/>
      <w:pPr>
        <w:ind w:left="15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873" w:hanging="360"/>
      </w:pPr>
    </w:lvl>
    <w:lvl w:ilvl="2" w:tplc="0816001B" w:tentative="1">
      <w:start w:val="1"/>
      <w:numFmt w:val="lowerRoman"/>
      <w:lvlText w:val="%3."/>
      <w:lvlJc w:val="right"/>
      <w:pPr>
        <w:ind w:left="1593" w:hanging="180"/>
      </w:pPr>
    </w:lvl>
    <w:lvl w:ilvl="3" w:tplc="0816000F" w:tentative="1">
      <w:start w:val="1"/>
      <w:numFmt w:val="decimal"/>
      <w:lvlText w:val="%4."/>
      <w:lvlJc w:val="left"/>
      <w:pPr>
        <w:ind w:left="2313" w:hanging="360"/>
      </w:pPr>
    </w:lvl>
    <w:lvl w:ilvl="4" w:tplc="08160019" w:tentative="1">
      <w:start w:val="1"/>
      <w:numFmt w:val="lowerLetter"/>
      <w:lvlText w:val="%5."/>
      <w:lvlJc w:val="left"/>
      <w:pPr>
        <w:ind w:left="3033" w:hanging="360"/>
      </w:pPr>
    </w:lvl>
    <w:lvl w:ilvl="5" w:tplc="0816001B" w:tentative="1">
      <w:start w:val="1"/>
      <w:numFmt w:val="lowerRoman"/>
      <w:lvlText w:val="%6."/>
      <w:lvlJc w:val="right"/>
      <w:pPr>
        <w:ind w:left="3753" w:hanging="180"/>
      </w:pPr>
    </w:lvl>
    <w:lvl w:ilvl="6" w:tplc="0816000F" w:tentative="1">
      <w:start w:val="1"/>
      <w:numFmt w:val="decimal"/>
      <w:lvlText w:val="%7."/>
      <w:lvlJc w:val="left"/>
      <w:pPr>
        <w:ind w:left="4473" w:hanging="360"/>
      </w:pPr>
    </w:lvl>
    <w:lvl w:ilvl="7" w:tplc="08160019" w:tentative="1">
      <w:start w:val="1"/>
      <w:numFmt w:val="lowerLetter"/>
      <w:lvlText w:val="%8."/>
      <w:lvlJc w:val="left"/>
      <w:pPr>
        <w:ind w:left="5193" w:hanging="360"/>
      </w:pPr>
    </w:lvl>
    <w:lvl w:ilvl="8" w:tplc="0816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22" w15:restartNumberingAfterBreak="0">
    <w:nsid w:val="3EA74FB3"/>
    <w:multiLevelType w:val="hybridMultilevel"/>
    <w:tmpl w:val="176ABB60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AF0495"/>
    <w:multiLevelType w:val="hybridMultilevel"/>
    <w:tmpl w:val="62DE3CAC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41C44B99"/>
    <w:multiLevelType w:val="hybridMultilevel"/>
    <w:tmpl w:val="71809ABA"/>
    <w:lvl w:ilvl="0" w:tplc="1C4E4E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FE23B5"/>
    <w:multiLevelType w:val="hybridMultilevel"/>
    <w:tmpl w:val="079410A2"/>
    <w:lvl w:ilvl="0" w:tplc="FFFFFFFF">
      <w:start w:val="1"/>
      <w:numFmt w:val="decimal"/>
      <w:lvlText w:val="%1."/>
      <w:lvlJc w:val="left"/>
      <w:pPr>
        <w:ind w:left="15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873" w:hanging="360"/>
      </w:pPr>
    </w:lvl>
    <w:lvl w:ilvl="2" w:tplc="0816001B" w:tentative="1">
      <w:start w:val="1"/>
      <w:numFmt w:val="lowerRoman"/>
      <w:lvlText w:val="%3."/>
      <w:lvlJc w:val="right"/>
      <w:pPr>
        <w:ind w:left="1593" w:hanging="180"/>
      </w:pPr>
    </w:lvl>
    <w:lvl w:ilvl="3" w:tplc="0816000F" w:tentative="1">
      <w:start w:val="1"/>
      <w:numFmt w:val="decimal"/>
      <w:lvlText w:val="%4."/>
      <w:lvlJc w:val="left"/>
      <w:pPr>
        <w:ind w:left="2313" w:hanging="360"/>
      </w:pPr>
    </w:lvl>
    <w:lvl w:ilvl="4" w:tplc="08160019" w:tentative="1">
      <w:start w:val="1"/>
      <w:numFmt w:val="lowerLetter"/>
      <w:lvlText w:val="%5."/>
      <w:lvlJc w:val="left"/>
      <w:pPr>
        <w:ind w:left="3033" w:hanging="360"/>
      </w:pPr>
    </w:lvl>
    <w:lvl w:ilvl="5" w:tplc="0816001B" w:tentative="1">
      <w:start w:val="1"/>
      <w:numFmt w:val="lowerRoman"/>
      <w:lvlText w:val="%6."/>
      <w:lvlJc w:val="right"/>
      <w:pPr>
        <w:ind w:left="3753" w:hanging="180"/>
      </w:pPr>
    </w:lvl>
    <w:lvl w:ilvl="6" w:tplc="0816000F" w:tentative="1">
      <w:start w:val="1"/>
      <w:numFmt w:val="decimal"/>
      <w:lvlText w:val="%7."/>
      <w:lvlJc w:val="left"/>
      <w:pPr>
        <w:ind w:left="4473" w:hanging="360"/>
      </w:pPr>
    </w:lvl>
    <w:lvl w:ilvl="7" w:tplc="08160019" w:tentative="1">
      <w:start w:val="1"/>
      <w:numFmt w:val="lowerLetter"/>
      <w:lvlText w:val="%8."/>
      <w:lvlJc w:val="left"/>
      <w:pPr>
        <w:ind w:left="5193" w:hanging="360"/>
      </w:pPr>
    </w:lvl>
    <w:lvl w:ilvl="8" w:tplc="0816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26" w15:restartNumberingAfterBreak="0">
    <w:nsid w:val="49B978FA"/>
    <w:multiLevelType w:val="hybridMultilevel"/>
    <w:tmpl w:val="52FC0F30"/>
    <w:lvl w:ilvl="0" w:tplc="FFFFFFFF">
      <w:start w:val="1"/>
      <w:numFmt w:val="decimal"/>
      <w:lvlText w:val="%1."/>
      <w:lvlJc w:val="left"/>
      <w:pPr>
        <w:ind w:left="19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E93DC0"/>
    <w:multiLevelType w:val="hybridMultilevel"/>
    <w:tmpl w:val="55D2CAD4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7A4B8A"/>
    <w:multiLevelType w:val="hybridMultilevel"/>
    <w:tmpl w:val="457401F6"/>
    <w:lvl w:ilvl="0" w:tplc="71D688F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773DF3"/>
    <w:multiLevelType w:val="hybridMultilevel"/>
    <w:tmpl w:val="24F06D36"/>
    <w:lvl w:ilvl="0" w:tplc="FFFFFFFF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D2473B"/>
    <w:multiLevelType w:val="hybridMultilevel"/>
    <w:tmpl w:val="72129AD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4464C5"/>
    <w:multiLevelType w:val="hybridMultilevel"/>
    <w:tmpl w:val="BC464532"/>
    <w:lvl w:ilvl="0" w:tplc="E2149D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3E2BB2"/>
    <w:multiLevelType w:val="hybridMultilevel"/>
    <w:tmpl w:val="80BACF1C"/>
    <w:lvl w:ilvl="0" w:tplc="FFFFFFFF">
      <w:start w:val="1"/>
      <w:numFmt w:val="decimal"/>
      <w:lvlText w:val="%1."/>
      <w:lvlJc w:val="left"/>
      <w:pPr>
        <w:ind w:left="78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500" w:hanging="360"/>
      </w:pPr>
    </w:lvl>
    <w:lvl w:ilvl="2" w:tplc="FFFFFFFF" w:tentative="1">
      <w:start w:val="1"/>
      <w:numFmt w:val="lowerRoman"/>
      <w:lvlText w:val="%3."/>
      <w:lvlJc w:val="right"/>
      <w:pPr>
        <w:ind w:left="2220" w:hanging="180"/>
      </w:pPr>
    </w:lvl>
    <w:lvl w:ilvl="3" w:tplc="FFFFFFFF" w:tentative="1">
      <w:start w:val="1"/>
      <w:numFmt w:val="decimal"/>
      <w:lvlText w:val="%4."/>
      <w:lvlJc w:val="left"/>
      <w:pPr>
        <w:ind w:left="2940" w:hanging="360"/>
      </w:pPr>
    </w:lvl>
    <w:lvl w:ilvl="4" w:tplc="FFFFFFFF" w:tentative="1">
      <w:start w:val="1"/>
      <w:numFmt w:val="lowerLetter"/>
      <w:lvlText w:val="%5."/>
      <w:lvlJc w:val="left"/>
      <w:pPr>
        <w:ind w:left="3660" w:hanging="360"/>
      </w:pPr>
    </w:lvl>
    <w:lvl w:ilvl="5" w:tplc="FFFFFFFF" w:tentative="1">
      <w:start w:val="1"/>
      <w:numFmt w:val="lowerRoman"/>
      <w:lvlText w:val="%6."/>
      <w:lvlJc w:val="right"/>
      <w:pPr>
        <w:ind w:left="4380" w:hanging="180"/>
      </w:pPr>
    </w:lvl>
    <w:lvl w:ilvl="6" w:tplc="FFFFFFFF" w:tentative="1">
      <w:start w:val="1"/>
      <w:numFmt w:val="decimal"/>
      <w:lvlText w:val="%7."/>
      <w:lvlJc w:val="left"/>
      <w:pPr>
        <w:ind w:left="5100" w:hanging="360"/>
      </w:pPr>
    </w:lvl>
    <w:lvl w:ilvl="7" w:tplc="FFFFFFFF" w:tentative="1">
      <w:start w:val="1"/>
      <w:numFmt w:val="lowerLetter"/>
      <w:lvlText w:val="%8."/>
      <w:lvlJc w:val="left"/>
      <w:pPr>
        <w:ind w:left="5820" w:hanging="360"/>
      </w:pPr>
    </w:lvl>
    <w:lvl w:ilvl="8" w:tplc="FFFFFFFF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3" w15:restartNumberingAfterBreak="0">
    <w:nsid w:val="5BD4124F"/>
    <w:multiLevelType w:val="hybridMultilevel"/>
    <w:tmpl w:val="56BCC2D8"/>
    <w:lvl w:ilvl="0" w:tplc="14708CF0">
      <w:start w:val="1"/>
      <w:numFmt w:val="decimal"/>
      <w:lvlText w:val="%1."/>
      <w:lvlJc w:val="left"/>
      <w:pPr>
        <w:ind w:left="-21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502" w:hanging="360"/>
      </w:pPr>
    </w:lvl>
    <w:lvl w:ilvl="2" w:tplc="0816001B" w:tentative="1">
      <w:start w:val="1"/>
      <w:numFmt w:val="lowerRoman"/>
      <w:lvlText w:val="%3."/>
      <w:lvlJc w:val="right"/>
      <w:pPr>
        <w:ind w:left="1222" w:hanging="180"/>
      </w:pPr>
    </w:lvl>
    <w:lvl w:ilvl="3" w:tplc="0816000F" w:tentative="1">
      <w:start w:val="1"/>
      <w:numFmt w:val="decimal"/>
      <w:lvlText w:val="%4."/>
      <w:lvlJc w:val="left"/>
      <w:pPr>
        <w:ind w:left="1942" w:hanging="360"/>
      </w:pPr>
    </w:lvl>
    <w:lvl w:ilvl="4" w:tplc="08160019" w:tentative="1">
      <w:start w:val="1"/>
      <w:numFmt w:val="lowerLetter"/>
      <w:lvlText w:val="%5."/>
      <w:lvlJc w:val="left"/>
      <w:pPr>
        <w:ind w:left="2662" w:hanging="360"/>
      </w:pPr>
    </w:lvl>
    <w:lvl w:ilvl="5" w:tplc="0816001B" w:tentative="1">
      <w:start w:val="1"/>
      <w:numFmt w:val="lowerRoman"/>
      <w:lvlText w:val="%6."/>
      <w:lvlJc w:val="right"/>
      <w:pPr>
        <w:ind w:left="3382" w:hanging="180"/>
      </w:pPr>
    </w:lvl>
    <w:lvl w:ilvl="6" w:tplc="0816000F" w:tentative="1">
      <w:start w:val="1"/>
      <w:numFmt w:val="decimal"/>
      <w:lvlText w:val="%7."/>
      <w:lvlJc w:val="left"/>
      <w:pPr>
        <w:ind w:left="4102" w:hanging="360"/>
      </w:pPr>
    </w:lvl>
    <w:lvl w:ilvl="7" w:tplc="08160019" w:tentative="1">
      <w:start w:val="1"/>
      <w:numFmt w:val="lowerLetter"/>
      <w:lvlText w:val="%8."/>
      <w:lvlJc w:val="left"/>
      <w:pPr>
        <w:ind w:left="4822" w:hanging="360"/>
      </w:pPr>
    </w:lvl>
    <w:lvl w:ilvl="8" w:tplc="0816001B" w:tentative="1">
      <w:start w:val="1"/>
      <w:numFmt w:val="lowerRoman"/>
      <w:lvlText w:val="%9."/>
      <w:lvlJc w:val="right"/>
      <w:pPr>
        <w:ind w:left="5542" w:hanging="180"/>
      </w:pPr>
    </w:lvl>
  </w:abstractNum>
  <w:abstractNum w:abstractNumId="34" w15:restartNumberingAfterBreak="0">
    <w:nsid w:val="61D029D9"/>
    <w:multiLevelType w:val="hybridMultilevel"/>
    <w:tmpl w:val="C24A434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701D6B"/>
    <w:multiLevelType w:val="hybridMultilevel"/>
    <w:tmpl w:val="D58E4BD0"/>
    <w:lvl w:ilvl="0" w:tplc="5FF6FB28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  <w:b/>
        <w:color w:val="000000" w:themeColor="text1"/>
        <w:sz w:val="32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70B3B"/>
    <w:multiLevelType w:val="hybridMultilevel"/>
    <w:tmpl w:val="EFE832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E60BF3"/>
    <w:multiLevelType w:val="hybridMultilevel"/>
    <w:tmpl w:val="4DC60CC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E50D92"/>
    <w:multiLevelType w:val="hybridMultilevel"/>
    <w:tmpl w:val="62DE3CAC"/>
    <w:lvl w:ilvl="0" w:tplc="4F94309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40" w:hanging="360"/>
      </w:pPr>
    </w:lvl>
    <w:lvl w:ilvl="2" w:tplc="0816001B" w:tentative="1">
      <w:start w:val="1"/>
      <w:numFmt w:val="lowerRoman"/>
      <w:lvlText w:val="%3."/>
      <w:lvlJc w:val="right"/>
      <w:pPr>
        <w:ind w:left="1860" w:hanging="180"/>
      </w:pPr>
    </w:lvl>
    <w:lvl w:ilvl="3" w:tplc="0816000F" w:tentative="1">
      <w:start w:val="1"/>
      <w:numFmt w:val="decimal"/>
      <w:lvlText w:val="%4."/>
      <w:lvlJc w:val="left"/>
      <w:pPr>
        <w:ind w:left="2580" w:hanging="360"/>
      </w:pPr>
    </w:lvl>
    <w:lvl w:ilvl="4" w:tplc="08160019" w:tentative="1">
      <w:start w:val="1"/>
      <w:numFmt w:val="lowerLetter"/>
      <w:lvlText w:val="%5."/>
      <w:lvlJc w:val="left"/>
      <w:pPr>
        <w:ind w:left="3300" w:hanging="360"/>
      </w:pPr>
    </w:lvl>
    <w:lvl w:ilvl="5" w:tplc="0816001B" w:tentative="1">
      <w:start w:val="1"/>
      <w:numFmt w:val="lowerRoman"/>
      <w:lvlText w:val="%6."/>
      <w:lvlJc w:val="right"/>
      <w:pPr>
        <w:ind w:left="4020" w:hanging="180"/>
      </w:pPr>
    </w:lvl>
    <w:lvl w:ilvl="6" w:tplc="0816000F" w:tentative="1">
      <w:start w:val="1"/>
      <w:numFmt w:val="decimal"/>
      <w:lvlText w:val="%7."/>
      <w:lvlJc w:val="left"/>
      <w:pPr>
        <w:ind w:left="4740" w:hanging="360"/>
      </w:pPr>
    </w:lvl>
    <w:lvl w:ilvl="7" w:tplc="08160019" w:tentative="1">
      <w:start w:val="1"/>
      <w:numFmt w:val="lowerLetter"/>
      <w:lvlText w:val="%8."/>
      <w:lvlJc w:val="left"/>
      <w:pPr>
        <w:ind w:left="5460" w:hanging="360"/>
      </w:pPr>
    </w:lvl>
    <w:lvl w:ilvl="8" w:tplc="08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9" w15:restartNumberingAfterBreak="0">
    <w:nsid w:val="6F531CE8"/>
    <w:multiLevelType w:val="hybridMultilevel"/>
    <w:tmpl w:val="FB20AC5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556E6C"/>
    <w:multiLevelType w:val="hybridMultilevel"/>
    <w:tmpl w:val="71FEB67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5E47DD"/>
    <w:multiLevelType w:val="hybridMultilevel"/>
    <w:tmpl w:val="383EFD3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F859A6"/>
    <w:multiLevelType w:val="hybridMultilevel"/>
    <w:tmpl w:val="07A45AF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5FAB"/>
    <w:multiLevelType w:val="hybridMultilevel"/>
    <w:tmpl w:val="0BDAED86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5816797">
    <w:abstractNumId w:val="40"/>
  </w:num>
  <w:num w:numId="2" w16cid:durableId="797381395">
    <w:abstractNumId w:val="30"/>
  </w:num>
  <w:num w:numId="3" w16cid:durableId="381442038">
    <w:abstractNumId w:val="8"/>
  </w:num>
  <w:num w:numId="4" w16cid:durableId="1451239049">
    <w:abstractNumId w:val="6"/>
  </w:num>
  <w:num w:numId="5" w16cid:durableId="1006252975">
    <w:abstractNumId w:val="36"/>
  </w:num>
  <w:num w:numId="6" w16cid:durableId="1807620356">
    <w:abstractNumId w:val="3"/>
  </w:num>
  <w:num w:numId="7" w16cid:durableId="265037459">
    <w:abstractNumId w:val="17"/>
  </w:num>
  <w:num w:numId="8" w16cid:durableId="1207834258">
    <w:abstractNumId w:val="7"/>
  </w:num>
  <w:num w:numId="9" w16cid:durableId="1540627614">
    <w:abstractNumId w:val="33"/>
  </w:num>
  <w:num w:numId="10" w16cid:durableId="1059327695">
    <w:abstractNumId w:val="16"/>
  </w:num>
  <w:num w:numId="11" w16cid:durableId="527378890">
    <w:abstractNumId w:val="39"/>
  </w:num>
  <w:num w:numId="12" w16cid:durableId="1279872088">
    <w:abstractNumId w:val="5"/>
  </w:num>
  <w:num w:numId="13" w16cid:durableId="1919555595">
    <w:abstractNumId w:val="38"/>
  </w:num>
  <w:num w:numId="14" w16cid:durableId="763381517">
    <w:abstractNumId w:val="23"/>
  </w:num>
  <w:num w:numId="15" w16cid:durableId="1792238472">
    <w:abstractNumId w:val="28"/>
  </w:num>
  <w:num w:numId="16" w16cid:durableId="391275315">
    <w:abstractNumId w:val="29"/>
  </w:num>
  <w:num w:numId="17" w16cid:durableId="1811944500">
    <w:abstractNumId w:val="42"/>
  </w:num>
  <w:num w:numId="18" w16cid:durableId="312297143">
    <w:abstractNumId w:val="31"/>
  </w:num>
  <w:num w:numId="19" w16cid:durableId="2000696426">
    <w:abstractNumId w:val="0"/>
  </w:num>
  <w:num w:numId="20" w16cid:durableId="390546619">
    <w:abstractNumId w:val="27"/>
  </w:num>
  <w:num w:numId="21" w16cid:durableId="1458987093">
    <w:abstractNumId w:val="18"/>
  </w:num>
  <w:num w:numId="22" w16cid:durableId="700934765">
    <w:abstractNumId w:val="13"/>
  </w:num>
  <w:num w:numId="23" w16cid:durableId="435177882">
    <w:abstractNumId w:val="1"/>
  </w:num>
  <w:num w:numId="24" w16cid:durableId="662007824">
    <w:abstractNumId w:val="2"/>
  </w:num>
  <w:num w:numId="25" w16cid:durableId="1370304796">
    <w:abstractNumId w:val="4"/>
  </w:num>
  <w:num w:numId="26" w16cid:durableId="1954823242">
    <w:abstractNumId w:val="19"/>
  </w:num>
  <w:num w:numId="27" w16cid:durableId="338000201">
    <w:abstractNumId w:val="43"/>
  </w:num>
  <w:num w:numId="28" w16cid:durableId="2122139655">
    <w:abstractNumId w:val="11"/>
  </w:num>
  <w:num w:numId="29" w16cid:durableId="1606188387">
    <w:abstractNumId w:val="32"/>
  </w:num>
  <w:num w:numId="30" w16cid:durableId="1077703566">
    <w:abstractNumId w:val="10"/>
  </w:num>
  <w:num w:numId="31" w16cid:durableId="1658000438">
    <w:abstractNumId w:val="24"/>
  </w:num>
  <w:num w:numId="32" w16cid:durableId="1660233969">
    <w:abstractNumId w:val="22"/>
  </w:num>
  <w:num w:numId="33" w16cid:durableId="668749369">
    <w:abstractNumId w:val="35"/>
  </w:num>
  <w:num w:numId="34" w16cid:durableId="1694960930">
    <w:abstractNumId w:val="12"/>
  </w:num>
  <w:num w:numId="35" w16cid:durableId="422846479">
    <w:abstractNumId w:val="26"/>
  </w:num>
  <w:num w:numId="36" w16cid:durableId="1450508953">
    <w:abstractNumId w:val="37"/>
  </w:num>
  <w:num w:numId="37" w16cid:durableId="1497382142">
    <w:abstractNumId w:val="20"/>
  </w:num>
  <w:num w:numId="38" w16cid:durableId="733431989">
    <w:abstractNumId w:val="14"/>
  </w:num>
  <w:num w:numId="39" w16cid:durableId="1604339488">
    <w:abstractNumId w:val="21"/>
  </w:num>
  <w:num w:numId="40" w16cid:durableId="40327457">
    <w:abstractNumId w:val="15"/>
  </w:num>
  <w:num w:numId="41" w16cid:durableId="301077887">
    <w:abstractNumId w:val="25"/>
  </w:num>
  <w:num w:numId="42" w16cid:durableId="566301933">
    <w:abstractNumId w:val="41"/>
  </w:num>
  <w:num w:numId="43" w16cid:durableId="272565530">
    <w:abstractNumId w:val="34"/>
  </w:num>
  <w:num w:numId="44" w16cid:durableId="17637919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jE2MrU0NrIwMLNQ0lEKTi0uzszPAykwNKwFAOb0aH8tAAAA"/>
  </w:docVars>
  <w:rsids>
    <w:rsidRoot w:val="001F4559"/>
    <w:rsid w:val="000114B9"/>
    <w:rsid w:val="000637F6"/>
    <w:rsid w:val="00074F3F"/>
    <w:rsid w:val="00085098"/>
    <w:rsid w:val="0008744C"/>
    <w:rsid w:val="00091825"/>
    <w:rsid w:val="000A1AE7"/>
    <w:rsid w:val="000B288E"/>
    <w:rsid w:val="000B55D0"/>
    <w:rsid w:val="000D5078"/>
    <w:rsid w:val="000F0B38"/>
    <w:rsid w:val="000F1FAA"/>
    <w:rsid w:val="00102FC4"/>
    <w:rsid w:val="001179E2"/>
    <w:rsid w:val="0012262F"/>
    <w:rsid w:val="001268C3"/>
    <w:rsid w:val="00130981"/>
    <w:rsid w:val="001325F0"/>
    <w:rsid w:val="00137770"/>
    <w:rsid w:val="001378EF"/>
    <w:rsid w:val="00137F33"/>
    <w:rsid w:val="00140D3D"/>
    <w:rsid w:val="00145F08"/>
    <w:rsid w:val="00157DB2"/>
    <w:rsid w:val="00165A0C"/>
    <w:rsid w:val="001B0AD4"/>
    <w:rsid w:val="001B27EC"/>
    <w:rsid w:val="001C0F9A"/>
    <w:rsid w:val="001E351A"/>
    <w:rsid w:val="001E62F0"/>
    <w:rsid w:val="001F4559"/>
    <w:rsid w:val="00216646"/>
    <w:rsid w:val="0022404D"/>
    <w:rsid w:val="0022546A"/>
    <w:rsid w:val="002901EF"/>
    <w:rsid w:val="00294D8E"/>
    <w:rsid w:val="002B07BE"/>
    <w:rsid w:val="002B3445"/>
    <w:rsid w:val="002D289C"/>
    <w:rsid w:val="00302B97"/>
    <w:rsid w:val="00303899"/>
    <w:rsid w:val="00304EB2"/>
    <w:rsid w:val="00324F6A"/>
    <w:rsid w:val="0033087E"/>
    <w:rsid w:val="00330D13"/>
    <w:rsid w:val="0034134D"/>
    <w:rsid w:val="00350B6A"/>
    <w:rsid w:val="0037106A"/>
    <w:rsid w:val="00374D48"/>
    <w:rsid w:val="0038582D"/>
    <w:rsid w:val="00385D5D"/>
    <w:rsid w:val="003910C7"/>
    <w:rsid w:val="00392D74"/>
    <w:rsid w:val="0044213E"/>
    <w:rsid w:val="00443472"/>
    <w:rsid w:val="004636DF"/>
    <w:rsid w:val="00483A9F"/>
    <w:rsid w:val="00496236"/>
    <w:rsid w:val="004A2D3E"/>
    <w:rsid w:val="004A310E"/>
    <w:rsid w:val="004C4AE0"/>
    <w:rsid w:val="004E4A78"/>
    <w:rsid w:val="004E4C2C"/>
    <w:rsid w:val="00501B06"/>
    <w:rsid w:val="0051388A"/>
    <w:rsid w:val="005229A9"/>
    <w:rsid w:val="00532EF7"/>
    <w:rsid w:val="00567FAC"/>
    <w:rsid w:val="00571D99"/>
    <w:rsid w:val="0057343E"/>
    <w:rsid w:val="00581B78"/>
    <w:rsid w:val="00594CD0"/>
    <w:rsid w:val="005A124B"/>
    <w:rsid w:val="005A3F6C"/>
    <w:rsid w:val="005B462D"/>
    <w:rsid w:val="005D2D65"/>
    <w:rsid w:val="005E43C4"/>
    <w:rsid w:val="005F23AC"/>
    <w:rsid w:val="00603BE2"/>
    <w:rsid w:val="00651586"/>
    <w:rsid w:val="00657E49"/>
    <w:rsid w:val="00670FB9"/>
    <w:rsid w:val="0069517B"/>
    <w:rsid w:val="006A2CE3"/>
    <w:rsid w:val="006C52AA"/>
    <w:rsid w:val="006E21E3"/>
    <w:rsid w:val="0070058E"/>
    <w:rsid w:val="00700B53"/>
    <w:rsid w:val="007122FD"/>
    <w:rsid w:val="0072198E"/>
    <w:rsid w:val="0075243C"/>
    <w:rsid w:val="0076386F"/>
    <w:rsid w:val="00766469"/>
    <w:rsid w:val="00772717"/>
    <w:rsid w:val="00794DC2"/>
    <w:rsid w:val="007966CA"/>
    <w:rsid w:val="007A6D62"/>
    <w:rsid w:val="007B4E49"/>
    <w:rsid w:val="007C2637"/>
    <w:rsid w:val="007E62EF"/>
    <w:rsid w:val="007E6C23"/>
    <w:rsid w:val="00803AF9"/>
    <w:rsid w:val="00852F53"/>
    <w:rsid w:val="00853931"/>
    <w:rsid w:val="00857884"/>
    <w:rsid w:val="008618DB"/>
    <w:rsid w:val="00867776"/>
    <w:rsid w:val="008677E0"/>
    <w:rsid w:val="0087416E"/>
    <w:rsid w:val="00882DE0"/>
    <w:rsid w:val="008918A9"/>
    <w:rsid w:val="008A76ED"/>
    <w:rsid w:val="008C1659"/>
    <w:rsid w:val="008E3181"/>
    <w:rsid w:val="008E35A4"/>
    <w:rsid w:val="008E63B0"/>
    <w:rsid w:val="008F1B05"/>
    <w:rsid w:val="00925C1F"/>
    <w:rsid w:val="00941F07"/>
    <w:rsid w:val="00950DA5"/>
    <w:rsid w:val="00964BAC"/>
    <w:rsid w:val="009868E6"/>
    <w:rsid w:val="00993B34"/>
    <w:rsid w:val="00994316"/>
    <w:rsid w:val="00997349"/>
    <w:rsid w:val="009A7914"/>
    <w:rsid w:val="009C6512"/>
    <w:rsid w:val="009D4578"/>
    <w:rsid w:val="009D5F53"/>
    <w:rsid w:val="009E0BB4"/>
    <w:rsid w:val="009E1E60"/>
    <w:rsid w:val="009F401E"/>
    <w:rsid w:val="00A04308"/>
    <w:rsid w:val="00A0788A"/>
    <w:rsid w:val="00A30224"/>
    <w:rsid w:val="00A507B5"/>
    <w:rsid w:val="00A56E21"/>
    <w:rsid w:val="00A618B1"/>
    <w:rsid w:val="00A733AF"/>
    <w:rsid w:val="00A93683"/>
    <w:rsid w:val="00A965E3"/>
    <w:rsid w:val="00AA42D4"/>
    <w:rsid w:val="00AC293C"/>
    <w:rsid w:val="00AE489D"/>
    <w:rsid w:val="00AE67A2"/>
    <w:rsid w:val="00AF2360"/>
    <w:rsid w:val="00B05235"/>
    <w:rsid w:val="00B14DCE"/>
    <w:rsid w:val="00B263C1"/>
    <w:rsid w:val="00B3572C"/>
    <w:rsid w:val="00B50432"/>
    <w:rsid w:val="00B609CB"/>
    <w:rsid w:val="00B60F2A"/>
    <w:rsid w:val="00B917DE"/>
    <w:rsid w:val="00B942A6"/>
    <w:rsid w:val="00B96455"/>
    <w:rsid w:val="00BA458A"/>
    <w:rsid w:val="00BC07B9"/>
    <w:rsid w:val="00BD0043"/>
    <w:rsid w:val="00BD4144"/>
    <w:rsid w:val="00BF6D5B"/>
    <w:rsid w:val="00C00330"/>
    <w:rsid w:val="00C074C8"/>
    <w:rsid w:val="00C261CE"/>
    <w:rsid w:val="00C27F10"/>
    <w:rsid w:val="00C31138"/>
    <w:rsid w:val="00C312FC"/>
    <w:rsid w:val="00C506A6"/>
    <w:rsid w:val="00C93AD8"/>
    <w:rsid w:val="00CA17F7"/>
    <w:rsid w:val="00CB2E47"/>
    <w:rsid w:val="00CB68F4"/>
    <w:rsid w:val="00CC2589"/>
    <w:rsid w:val="00CE611D"/>
    <w:rsid w:val="00D05B34"/>
    <w:rsid w:val="00D16A7D"/>
    <w:rsid w:val="00D24D14"/>
    <w:rsid w:val="00D25682"/>
    <w:rsid w:val="00D26252"/>
    <w:rsid w:val="00D26DD3"/>
    <w:rsid w:val="00D307D6"/>
    <w:rsid w:val="00D4588C"/>
    <w:rsid w:val="00D83933"/>
    <w:rsid w:val="00DA417B"/>
    <w:rsid w:val="00DE1B23"/>
    <w:rsid w:val="00E02767"/>
    <w:rsid w:val="00E47162"/>
    <w:rsid w:val="00E5164C"/>
    <w:rsid w:val="00E617DF"/>
    <w:rsid w:val="00E63C7B"/>
    <w:rsid w:val="00E74EDD"/>
    <w:rsid w:val="00E84675"/>
    <w:rsid w:val="00E87950"/>
    <w:rsid w:val="00E913F9"/>
    <w:rsid w:val="00EA045A"/>
    <w:rsid w:val="00EA5320"/>
    <w:rsid w:val="00EE7131"/>
    <w:rsid w:val="00F02ADF"/>
    <w:rsid w:val="00F103D6"/>
    <w:rsid w:val="00F141B8"/>
    <w:rsid w:val="00F3226E"/>
    <w:rsid w:val="00F41925"/>
    <w:rsid w:val="00F563D6"/>
    <w:rsid w:val="00F750E5"/>
    <w:rsid w:val="00F827A7"/>
    <w:rsid w:val="00F87884"/>
    <w:rsid w:val="00FA3866"/>
    <w:rsid w:val="00FB312F"/>
    <w:rsid w:val="00FD0499"/>
    <w:rsid w:val="00FE5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D05D1"/>
  <w15:docId w15:val="{35709DCA-A048-4C75-9065-CB8A65773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2FD"/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2240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unhideWhenUsed/>
    <w:rsid w:val="005E4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E43C4"/>
    <w:pPr>
      <w:ind w:left="720"/>
      <w:contextualSpacing/>
    </w:pPr>
  </w:style>
  <w:style w:type="paragraph" w:styleId="Cabealho">
    <w:name w:val="header"/>
    <w:basedOn w:val="Normal"/>
    <w:link w:val="CabealhoCarter"/>
    <w:uiPriority w:val="99"/>
    <w:unhideWhenUsed/>
    <w:rsid w:val="0069517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9517B"/>
  </w:style>
  <w:style w:type="paragraph" w:styleId="Rodap">
    <w:name w:val="footer"/>
    <w:basedOn w:val="Normal"/>
    <w:link w:val="RodapCarter"/>
    <w:uiPriority w:val="99"/>
    <w:unhideWhenUsed/>
    <w:rsid w:val="0069517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69517B"/>
  </w:style>
  <w:style w:type="character" w:customStyle="1" w:styleId="Ttulo3Carter">
    <w:name w:val="Título 3 Caráter"/>
    <w:basedOn w:val="Tipodeletrapredefinidodopargrafo"/>
    <w:link w:val="Ttulo3"/>
    <w:uiPriority w:val="9"/>
    <w:rsid w:val="0022404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paragraph" w:styleId="Corpodetexto">
    <w:name w:val="Body Text"/>
    <w:basedOn w:val="Normal"/>
    <w:link w:val="CorpodetextoCarter"/>
    <w:uiPriority w:val="99"/>
    <w:unhideWhenUsed/>
    <w:rsid w:val="009D5F53"/>
    <w:pPr>
      <w:jc w:val="both"/>
    </w:pPr>
    <w:rPr>
      <w:rFonts w:ascii="Times New Roman" w:hAnsi="Times New Roman"/>
      <w:sz w:val="24"/>
      <w:szCs w:val="24"/>
    </w:rPr>
  </w:style>
  <w:style w:type="character" w:customStyle="1" w:styleId="CorpodetextoCarter">
    <w:name w:val="Corpo de texto Caráter"/>
    <w:basedOn w:val="Tipodeletrapredefinidodopargrafo"/>
    <w:link w:val="Corpodetexto"/>
    <w:uiPriority w:val="99"/>
    <w:rsid w:val="009D5F53"/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9D5F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TextodoMarcadordePosio">
    <w:name w:val="Placeholder Text"/>
    <w:basedOn w:val="Tipodeletrapredefinidodopargrafo"/>
    <w:uiPriority w:val="99"/>
    <w:semiHidden/>
    <w:rsid w:val="009A791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C35DEA24CC1423AA9E76CD1F83737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835DC14-90DE-4536-A304-F4132C2143FE}"/>
      </w:docPartPr>
      <w:docPartBody>
        <w:p w:rsidR="00977299" w:rsidRDefault="00663E72" w:rsidP="00663E72">
          <w:pPr>
            <w:pStyle w:val="EC35DEA24CC1423AA9E76CD1F83737712"/>
          </w:pPr>
          <w:r w:rsidRPr="00A93683">
            <w:rPr>
              <w:rStyle w:val="TextodoMarcadordePosio"/>
              <w:color w:val="FF0000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3E72"/>
    <w:rsid w:val="003059F2"/>
    <w:rsid w:val="0033087E"/>
    <w:rsid w:val="003725C1"/>
    <w:rsid w:val="003F0CCA"/>
    <w:rsid w:val="00645932"/>
    <w:rsid w:val="00663E72"/>
    <w:rsid w:val="006E6B35"/>
    <w:rsid w:val="00794DC2"/>
    <w:rsid w:val="00977299"/>
    <w:rsid w:val="00993B34"/>
    <w:rsid w:val="00A46A92"/>
    <w:rsid w:val="00AF2A3A"/>
    <w:rsid w:val="00B14DCE"/>
    <w:rsid w:val="00B748EF"/>
    <w:rsid w:val="00B80F3A"/>
    <w:rsid w:val="00CE4077"/>
    <w:rsid w:val="00DC0BD4"/>
    <w:rsid w:val="00EA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663E72"/>
    <w:rPr>
      <w:color w:val="808080"/>
    </w:rPr>
  </w:style>
  <w:style w:type="paragraph" w:customStyle="1" w:styleId="EC35DEA24CC1423AA9E76CD1F83737712">
    <w:name w:val="EC35DEA24CC1423AA9E76CD1F83737712"/>
    <w:rsid w:val="00663E72"/>
    <w:pPr>
      <w:spacing w:after="200" w:line="276" w:lineRule="auto"/>
      <w:ind w:left="720"/>
      <w:contextualSpacing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99DF8-205A-4694-A78C-03E907A23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01</Words>
  <Characters>7548</Characters>
  <Application>Microsoft Office Word</Application>
  <DocSecurity>0</DocSecurity>
  <Lines>228</Lines>
  <Paragraphs>1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e couto</dc:creator>
  <cp:keywords/>
  <dc:description/>
  <cp:lastModifiedBy>filipe couto</cp:lastModifiedBy>
  <cp:revision>3</cp:revision>
  <dcterms:created xsi:type="dcterms:W3CDTF">2026-01-26T06:27:00Z</dcterms:created>
  <dcterms:modified xsi:type="dcterms:W3CDTF">2026-01-26T06:27:00Z</dcterms:modified>
</cp:coreProperties>
</file>